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213B1" w14:textId="5B355056" w:rsidR="00E34055" w:rsidRPr="001572C0" w:rsidRDefault="00E34055" w:rsidP="005C0E70">
      <w:pPr>
        <w:jc w:val="center"/>
        <w:rPr>
          <w:rFonts w:ascii="Arial Narrow" w:hAnsi="Arial Narrow"/>
          <w:b/>
          <w:bCs/>
          <w:u w:val="single"/>
        </w:rPr>
      </w:pPr>
      <w:bookmarkStart w:id="0" w:name="_Hlk43374757"/>
      <w:bookmarkEnd w:id="0"/>
      <w:r w:rsidRPr="001572C0">
        <w:rPr>
          <w:rFonts w:ascii="Arial Narrow" w:hAnsi="Arial Narrow"/>
          <w:b/>
          <w:bCs/>
          <w:u w:val="single"/>
        </w:rPr>
        <w:t xml:space="preserve">DOCUMENTO INFORMATIVO SOBRE EL PROCEDIMIENTO PARA LA CELEBRACIÓN DE LA JUNTA </w:t>
      </w:r>
      <w:r w:rsidR="009D7EF9">
        <w:rPr>
          <w:rFonts w:ascii="Arial Narrow" w:hAnsi="Arial Narrow"/>
          <w:b/>
          <w:bCs/>
          <w:u w:val="single"/>
        </w:rPr>
        <w:t>OBLIGATORIA ANUAL</w:t>
      </w:r>
      <w:r w:rsidRPr="001572C0">
        <w:rPr>
          <w:rFonts w:ascii="Arial Narrow" w:hAnsi="Arial Narrow"/>
          <w:b/>
          <w:bCs/>
          <w:u w:val="single"/>
        </w:rPr>
        <w:t xml:space="preserve"> DE ACCIONISTAS NO PRESENCIAL DE BAYER S.A.</w:t>
      </w:r>
    </w:p>
    <w:p w14:paraId="2124C688" w14:textId="631C8469" w:rsidR="00C340B4" w:rsidRPr="001572C0" w:rsidRDefault="00E34055" w:rsidP="001572C0">
      <w:pPr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Conste por el presente el Documento Informativo que establece el procedimiento para la celebración de la Junta </w:t>
      </w:r>
      <w:r w:rsidR="009D7EF9">
        <w:rPr>
          <w:rFonts w:ascii="Arial Narrow" w:hAnsi="Arial Narrow"/>
        </w:rPr>
        <w:t>Obligatoria Anual</w:t>
      </w:r>
      <w:r w:rsidRPr="001572C0">
        <w:rPr>
          <w:rFonts w:ascii="Arial Narrow" w:hAnsi="Arial Narrow"/>
        </w:rPr>
        <w:t xml:space="preserve"> de Accionistas no presencial de Bayer S.A. (en adelante la “Sociedad”), </w:t>
      </w:r>
      <w:r w:rsidR="00C340B4" w:rsidRPr="001572C0">
        <w:rPr>
          <w:rFonts w:ascii="Arial Narrow" w:hAnsi="Arial Narrow"/>
        </w:rPr>
        <w:t xml:space="preserve">que fuera convocada mediante aviso publicado en el </w:t>
      </w:r>
      <w:r w:rsidR="0079009B">
        <w:rPr>
          <w:rFonts w:ascii="Arial Narrow" w:hAnsi="Arial Narrow"/>
        </w:rPr>
        <w:t xml:space="preserve">Diario El Peruano y en el Diario </w:t>
      </w:r>
      <w:r w:rsidR="00F1535F">
        <w:rPr>
          <w:rFonts w:ascii="Arial Narrow" w:hAnsi="Arial Narrow"/>
        </w:rPr>
        <w:t>Expreso</w:t>
      </w:r>
      <w:r w:rsidR="00C340B4" w:rsidRPr="001572C0">
        <w:rPr>
          <w:rFonts w:ascii="Arial Narrow" w:hAnsi="Arial Narrow"/>
        </w:rPr>
        <w:t xml:space="preserve">, siendo convocada para celebrarse el día </w:t>
      </w:r>
      <w:r w:rsidR="007556A1">
        <w:rPr>
          <w:rFonts w:ascii="Arial Narrow" w:hAnsi="Arial Narrow"/>
        </w:rPr>
        <w:t>31</w:t>
      </w:r>
      <w:r w:rsidR="003D7FFC">
        <w:rPr>
          <w:rFonts w:ascii="Arial Narrow" w:hAnsi="Arial Narrow"/>
        </w:rPr>
        <w:t xml:space="preserve"> </w:t>
      </w:r>
      <w:r w:rsidR="006257AD">
        <w:rPr>
          <w:rFonts w:ascii="Arial Narrow" w:hAnsi="Arial Narrow"/>
        </w:rPr>
        <w:t xml:space="preserve">de </w:t>
      </w:r>
      <w:r w:rsidR="009D7EF9">
        <w:rPr>
          <w:rFonts w:ascii="Arial Narrow" w:hAnsi="Arial Narrow"/>
        </w:rPr>
        <w:t>marzo</w:t>
      </w:r>
      <w:r w:rsidR="006257AD">
        <w:rPr>
          <w:rFonts w:ascii="Arial Narrow" w:hAnsi="Arial Narrow"/>
        </w:rPr>
        <w:t xml:space="preserve"> de 202</w:t>
      </w:r>
      <w:r w:rsidR="007556A1">
        <w:rPr>
          <w:rFonts w:ascii="Arial Narrow" w:hAnsi="Arial Narrow"/>
        </w:rPr>
        <w:t>6</w:t>
      </w:r>
      <w:r w:rsidR="00C340B4" w:rsidRPr="001572C0">
        <w:rPr>
          <w:rFonts w:ascii="Arial Narrow" w:hAnsi="Arial Narrow"/>
        </w:rPr>
        <w:t xml:space="preserve"> a las </w:t>
      </w:r>
      <w:r w:rsidR="007B0D16">
        <w:rPr>
          <w:rFonts w:ascii="Arial Narrow" w:hAnsi="Arial Narrow"/>
        </w:rPr>
        <w:t>9</w:t>
      </w:r>
      <w:r w:rsidR="00C340B4" w:rsidRPr="001572C0">
        <w:rPr>
          <w:rFonts w:ascii="Arial Narrow" w:hAnsi="Arial Narrow"/>
        </w:rPr>
        <w:t xml:space="preserve">:00 horas, del cual </w:t>
      </w:r>
      <w:r w:rsidR="00BE0F5F">
        <w:rPr>
          <w:rFonts w:ascii="Arial Narrow" w:hAnsi="Arial Narrow"/>
        </w:rPr>
        <w:t xml:space="preserve">forma </w:t>
      </w:r>
      <w:r w:rsidR="00C340B4" w:rsidRPr="001572C0">
        <w:rPr>
          <w:rFonts w:ascii="Arial Narrow" w:hAnsi="Arial Narrow"/>
        </w:rPr>
        <w:t>parte el presente Documento Informativo.</w:t>
      </w:r>
    </w:p>
    <w:p w14:paraId="7842B837" w14:textId="459635E1" w:rsidR="00E34055" w:rsidRPr="001572C0" w:rsidRDefault="00C340B4" w:rsidP="001572C0">
      <w:pPr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>Se deja constancia que el Documento Informativo ha sido e</w:t>
      </w:r>
      <w:r w:rsidR="00E34055" w:rsidRPr="001572C0">
        <w:rPr>
          <w:rFonts w:ascii="Arial Narrow" w:hAnsi="Arial Narrow"/>
        </w:rPr>
        <w:t>laborado</w:t>
      </w:r>
      <w:r w:rsidR="0079009B">
        <w:rPr>
          <w:rFonts w:ascii="Arial Narrow" w:hAnsi="Arial Narrow"/>
        </w:rPr>
        <w:t xml:space="preserve"> para</w:t>
      </w:r>
      <w:r w:rsidR="00EC76C8" w:rsidRPr="001572C0">
        <w:rPr>
          <w:rFonts w:ascii="Arial Narrow" w:hAnsi="Arial Narrow"/>
        </w:rPr>
        <w:t xml:space="preserve"> informa</w:t>
      </w:r>
      <w:r w:rsidR="0079009B">
        <w:rPr>
          <w:rFonts w:ascii="Arial Narrow" w:hAnsi="Arial Narrow"/>
        </w:rPr>
        <w:t>r</w:t>
      </w:r>
      <w:r w:rsidR="00EC76C8" w:rsidRPr="001572C0">
        <w:rPr>
          <w:rFonts w:ascii="Arial Narrow" w:hAnsi="Arial Narrow"/>
        </w:rPr>
        <w:t xml:space="preserve"> a los accionistas de la Sociedad el procedimiento y las medidas tomadas para la realización de la Junta </w:t>
      </w:r>
      <w:r w:rsidR="009D7EF9">
        <w:rPr>
          <w:rFonts w:ascii="Arial Narrow" w:hAnsi="Arial Narrow"/>
        </w:rPr>
        <w:t>Obligatoria Anual</w:t>
      </w:r>
      <w:r w:rsidR="00EC76C8" w:rsidRPr="001572C0">
        <w:rPr>
          <w:rFonts w:ascii="Arial Narrow" w:hAnsi="Arial Narrow"/>
        </w:rPr>
        <w:t xml:space="preserve"> de Accionistas no presencial de la Sociedad, antes mencionada (en adelante la “Junta No Presencial”), que </w:t>
      </w:r>
      <w:r w:rsidR="00641951" w:rsidRPr="001572C0">
        <w:rPr>
          <w:rFonts w:ascii="Arial Narrow" w:hAnsi="Arial Narrow"/>
        </w:rPr>
        <w:t>será</w:t>
      </w:r>
      <w:r w:rsidR="00EC76C8" w:rsidRPr="001572C0">
        <w:rPr>
          <w:rFonts w:ascii="Arial Narrow" w:hAnsi="Arial Narrow"/>
        </w:rPr>
        <w:t xml:space="preserve"> celebrada de conformidad con las disposiciones establecidas </w:t>
      </w:r>
      <w:r w:rsidR="0079009B">
        <w:rPr>
          <w:rFonts w:ascii="Arial Narrow" w:hAnsi="Arial Narrow"/>
        </w:rPr>
        <w:t>en la Ley General de Sociedades y el Estatuto de la Sociedad.</w:t>
      </w:r>
    </w:p>
    <w:p w14:paraId="372B9C83" w14:textId="235FD75A" w:rsidR="00157ED0" w:rsidRPr="001572C0" w:rsidRDefault="00EC76C8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>La Junta No Presencial se realizará a través de la plataforma</w:t>
      </w:r>
      <w:r w:rsidR="00152EDF" w:rsidRPr="001572C0">
        <w:rPr>
          <w:rFonts w:ascii="Arial Narrow" w:hAnsi="Arial Narrow"/>
        </w:rPr>
        <w:t xml:space="preserve">/aplicativo </w:t>
      </w:r>
      <w:r w:rsidR="00922A76">
        <w:rPr>
          <w:rFonts w:ascii="Arial Narrow" w:hAnsi="Arial Narrow"/>
          <w:i/>
          <w:iCs/>
        </w:rPr>
        <w:t>Zoom</w:t>
      </w:r>
      <w:r w:rsidR="00152EDF" w:rsidRPr="001572C0">
        <w:rPr>
          <w:rFonts w:ascii="Arial Narrow" w:hAnsi="Arial Narrow"/>
        </w:rPr>
        <w:t xml:space="preserve">, que le permitirá acceder a la transmisión simultanea de voz y sonido de la Junta No Presencial, </w:t>
      </w:r>
      <w:r w:rsidR="00641951" w:rsidRPr="001572C0">
        <w:rPr>
          <w:rFonts w:ascii="Arial Narrow" w:hAnsi="Arial Narrow"/>
        </w:rPr>
        <w:t>así</w:t>
      </w:r>
      <w:r w:rsidR="00152EDF" w:rsidRPr="001572C0">
        <w:rPr>
          <w:rFonts w:ascii="Arial Narrow" w:hAnsi="Arial Narrow"/>
        </w:rPr>
        <w:t xml:space="preserve"> como permitir su participación en la misma. Para tal efecto deberá contar con una computadora o teléfono smartphone con acceso a Internet, que tenga habilitado una cámara y micrófono, a fin de que pueda escuchar y participar en la Junta No Presencial. Asimismo, deberá descargar la plataforma/aplicativo </w:t>
      </w:r>
      <w:r w:rsidR="00922A76">
        <w:rPr>
          <w:rFonts w:ascii="Arial Narrow" w:hAnsi="Arial Narrow"/>
          <w:i/>
          <w:iCs/>
        </w:rPr>
        <w:t>Zoom</w:t>
      </w:r>
      <w:r w:rsidR="00152EDF" w:rsidRPr="001572C0">
        <w:rPr>
          <w:rFonts w:ascii="Arial Narrow" w:hAnsi="Arial Narrow"/>
        </w:rPr>
        <w:t xml:space="preserve"> a su computadora o teléfono smartphone. </w:t>
      </w:r>
      <w:r w:rsidR="00157ED0" w:rsidRPr="001572C0">
        <w:rPr>
          <w:rFonts w:ascii="Arial Narrow" w:hAnsi="Arial Narrow"/>
        </w:rPr>
        <w:t>Es responsabilidad exclusiva del a</w:t>
      </w:r>
      <w:r w:rsidR="00152EDF" w:rsidRPr="001572C0">
        <w:rPr>
          <w:rFonts w:ascii="Arial Narrow" w:hAnsi="Arial Narrow"/>
        </w:rPr>
        <w:t xml:space="preserve">ccionista </w:t>
      </w:r>
      <w:r w:rsidR="00157ED0" w:rsidRPr="001572C0">
        <w:rPr>
          <w:rFonts w:ascii="Arial Narrow" w:hAnsi="Arial Narrow"/>
        </w:rPr>
        <w:t>contar con los implementos antes detallados correctamente operativos y en funcionamiento.</w:t>
      </w:r>
      <w:r w:rsidR="00152EDF" w:rsidRPr="001572C0">
        <w:rPr>
          <w:rFonts w:ascii="Arial Narrow" w:hAnsi="Arial Narrow"/>
        </w:rPr>
        <w:t xml:space="preserve"> </w:t>
      </w:r>
    </w:p>
    <w:p w14:paraId="2BD843B3" w14:textId="77777777" w:rsidR="00157ED0" w:rsidRPr="001572C0" w:rsidRDefault="00157ED0" w:rsidP="001572C0">
      <w:pPr>
        <w:pStyle w:val="Prrafodelista"/>
        <w:ind w:left="284"/>
        <w:jc w:val="both"/>
        <w:rPr>
          <w:rFonts w:ascii="Arial Narrow" w:hAnsi="Arial Narrow"/>
        </w:rPr>
      </w:pPr>
    </w:p>
    <w:p w14:paraId="7DF43DAA" w14:textId="128D62FB" w:rsidR="00157ED0" w:rsidRPr="001572C0" w:rsidRDefault="00157ED0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En caso el accionista desee ser representado por un tercero en la Junta No Presencial deberá </w:t>
      </w:r>
      <w:r w:rsidR="00073723" w:rsidRPr="001572C0">
        <w:rPr>
          <w:rFonts w:ascii="Arial Narrow" w:hAnsi="Arial Narrow"/>
          <w:lang w:val="es-MX"/>
        </w:rPr>
        <w:t>remitir</w:t>
      </w:r>
      <w:r w:rsidRPr="001572C0">
        <w:rPr>
          <w:rFonts w:ascii="Arial Narrow" w:hAnsi="Arial Narrow"/>
          <w:lang w:val="es-MX"/>
        </w:rPr>
        <w:t xml:space="preserve"> el poder</w:t>
      </w:r>
      <w:r w:rsidR="00CA4C2A" w:rsidRPr="001572C0">
        <w:rPr>
          <w:rFonts w:ascii="Arial Narrow" w:hAnsi="Arial Narrow"/>
          <w:lang w:val="es-MX"/>
        </w:rPr>
        <w:t xml:space="preserve"> y copia del documento de identidad del accionista y su representante</w:t>
      </w:r>
      <w:r w:rsidRPr="001572C0">
        <w:rPr>
          <w:rFonts w:ascii="Arial Narrow" w:hAnsi="Arial Narrow"/>
          <w:lang w:val="es-MX"/>
        </w:rPr>
        <w:t xml:space="preserve"> a la Sociedad con una anticipación </w:t>
      </w:r>
      <w:r w:rsidR="00073723" w:rsidRPr="001572C0">
        <w:rPr>
          <w:rFonts w:ascii="Arial Narrow" w:hAnsi="Arial Narrow"/>
          <w:lang w:val="es-MX"/>
        </w:rPr>
        <w:t>mínima de</w:t>
      </w:r>
      <w:r w:rsidRPr="001572C0">
        <w:rPr>
          <w:rFonts w:ascii="Arial Narrow" w:hAnsi="Arial Narrow"/>
          <w:lang w:val="es-MX"/>
        </w:rPr>
        <w:t xml:space="preserve"> 24 horas, </w:t>
      </w:r>
      <w:r w:rsidR="00073723" w:rsidRPr="001572C0">
        <w:rPr>
          <w:rFonts w:ascii="Arial Narrow" w:hAnsi="Arial Narrow"/>
          <w:lang w:val="es-MX"/>
        </w:rPr>
        <w:t xml:space="preserve">al correo electrónico </w:t>
      </w:r>
      <w:r w:rsidR="007B0D16" w:rsidRPr="005253D1">
        <w:rPr>
          <w:rFonts w:ascii="Arial Narrow" w:hAnsi="Arial Narrow"/>
          <w:b/>
          <w:bCs/>
          <w:u w:val="single"/>
          <w:lang w:val="es-MX"/>
        </w:rPr>
        <w:t>notificacioneslegales@bayer.com</w:t>
      </w:r>
      <w:r w:rsidR="007B0D16">
        <w:rPr>
          <w:rFonts w:ascii="Arial Narrow" w:hAnsi="Arial Narrow"/>
          <w:b/>
          <w:bCs/>
          <w:u w:val="single"/>
          <w:lang w:val="es-MX"/>
        </w:rPr>
        <w:t>.</w:t>
      </w:r>
      <w:r w:rsidR="00073723" w:rsidRPr="001572C0">
        <w:rPr>
          <w:rFonts w:ascii="Arial Narrow" w:hAnsi="Arial Narrow"/>
          <w:lang w:val="es-MX"/>
        </w:rPr>
        <w:t xml:space="preserve"> Debe tener en cuenta que el poder debe ser otorgado con carácter especial para cada junta, salvo que se haya otorgado por escritura pública. </w:t>
      </w:r>
    </w:p>
    <w:p w14:paraId="1DEE9C4B" w14:textId="77777777" w:rsidR="00157ED0" w:rsidRPr="001572C0" w:rsidRDefault="00157ED0" w:rsidP="001572C0">
      <w:pPr>
        <w:pStyle w:val="Prrafodelista"/>
        <w:jc w:val="both"/>
        <w:rPr>
          <w:rFonts w:ascii="Arial Narrow" w:hAnsi="Arial Narrow"/>
        </w:rPr>
      </w:pPr>
    </w:p>
    <w:p w14:paraId="7047D810" w14:textId="44FAC29E" w:rsidR="00073723" w:rsidRPr="001572C0" w:rsidRDefault="00157ED0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El accionista </w:t>
      </w:r>
      <w:r w:rsidR="00073723" w:rsidRPr="001572C0">
        <w:rPr>
          <w:rFonts w:ascii="Arial Narrow" w:hAnsi="Arial Narrow"/>
        </w:rPr>
        <w:t xml:space="preserve">o su representante </w:t>
      </w:r>
      <w:r w:rsidRPr="001572C0">
        <w:rPr>
          <w:rFonts w:ascii="Arial Narrow" w:hAnsi="Arial Narrow"/>
        </w:rPr>
        <w:t xml:space="preserve">ejercerá su derecho a voto a través de la misma plataforma/aplicativo </w:t>
      </w:r>
      <w:r w:rsidR="00922A76">
        <w:rPr>
          <w:rFonts w:ascii="Arial Narrow" w:hAnsi="Arial Narrow"/>
          <w:i/>
          <w:iCs/>
        </w:rPr>
        <w:t>Zoom</w:t>
      </w:r>
      <w:r w:rsidRPr="001572C0">
        <w:rPr>
          <w:rFonts w:ascii="Arial Narrow" w:hAnsi="Arial Narrow"/>
        </w:rPr>
        <w:t xml:space="preserve">, </w:t>
      </w:r>
      <w:r w:rsidR="00073723" w:rsidRPr="001572C0">
        <w:rPr>
          <w:rFonts w:ascii="Arial Narrow" w:hAnsi="Arial Narrow"/>
        </w:rPr>
        <w:t xml:space="preserve">específicamente </w:t>
      </w:r>
      <w:r w:rsidRPr="001572C0">
        <w:rPr>
          <w:rFonts w:ascii="Arial Narrow" w:hAnsi="Arial Narrow"/>
        </w:rPr>
        <w:t xml:space="preserve">a través del chat de </w:t>
      </w:r>
      <w:r w:rsidR="00073723" w:rsidRPr="001572C0">
        <w:rPr>
          <w:rFonts w:ascii="Arial Narrow" w:hAnsi="Arial Narrow"/>
        </w:rPr>
        <w:t>esta</w:t>
      </w:r>
      <w:r w:rsidRPr="001572C0">
        <w:rPr>
          <w:rFonts w:ascii="Arial Narrow" w:hAnsi="Arial Narrow"/>
        </w:rPr>
        <w:t xml:space="preserve"> plataform</w:t>
      </w:r>
      <w:r w:rsidR="00073723" w:rsidRPr="001572C0">
        <w:rPr>
          <w:rFonts w:ascii="Arial Narrow" w:hAnsi="Arial Narrow"/>
        </w:rPr>
        <w:t>a</w:t>
      </w:r>
      <w:r w:rsidRPr="001572C0">
        <w:rPr>
          <w:rFonts w:ascii="Arial Narrow" w:hAnsi="Arial Narrow"/>
        </w:rPr>
        <w:t xml:space="preserve">, conforme al procedimiento que se establecerá en el punto </w:t>
      </w:r>
      <w:r w:rsidR="005C0E70">
        <w:rPr>
          <w:rFonts w:ascii="Arial Narrow" w:hAnsi="Arial Narrow"/>
        </w:rPr>
        <w:t>8</w:t>
      </w:r>
      <w:r w:rsidRPr="001572C0">
        <w:rPr>
          <w:rFonts w:ascii="Arial Narrow" w:hAnsi="Arial Narrow"/>
        </w:rPr>
        <w:t xml:space="preserve">. </w:t>
      </w:r>
      <w:r w:rsidR="00073723" w:rsidRPr="001572C0">
        <w:rPr>
          <w:rFonts w:ascii="Arial Narrow" w:hAnsi="Arial Narrow"/>
        </w:rPr>
        <w:t>De ser el caso que el accionista sea representado será responsable de instruir y/o hacer llegar el Documento Informativo a su representante para que pueda ejercer su derecho a voto correctamente.</w:t>
      </w:r>
    </w:p>
    <w:p w14:paraId="0F38D853" w14:textId="77777777" w:rsidR="00073723" w:rsidRPr="001572C0" w:rsidRDefault="00073723" w:rsidP="001572C0">
      <w:pPr>
        <w:pStyle w:val="Prrafodelista"/>
        <w:jc w:val="both"/>
        <w:rPr>
          <w:rFonts w:ascii="Arial Narrow" w:hAnsi="Arial Narrow"/>
        </w:rPr>
      </w:pPr>
    </w:p>
    <w:p w14:paraId="4070A1B4" w14:textId="65C1D2B6" w:rsidR="00C22491" w:rsidRDefault="00073723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>L</w:t>
      </w:r>
      <w:r w:rsidR="00E34055" w:rsidRPr="001572C0">
        <w:rPr>
          <w:rFonts w:ascii="Arial Narrow" w:hAnsi="Arial Narrow"/>
        </w:rPr>
        <w:t xml:space="preserve">a plataforma/aplicativo </w:t>
      </w:r>
      <w:r w:rsidR="009A734B" w:rsidRPr="00312288">
        <w:rPr>
          <w:rFonts w:ascii="Arial Narrow" w:hAnsi="Arial Narrow"/>
          <w:i/>
          <w:iCs/>
        </w:rPr>
        <w:t>Zoom</w:t>
      </w:r>
      <w:r w:rsidR="00E34055" w:rsidRPr="001572C0">
        <w:rPr>
          <w:rFonts w:ascii="Arial Narrow" w:hAnsi="Arial Narrow"/>
        </w:rPr>
        <w:t xml:space="preserve">, </w:t>
      </w:r>
      <w:r w:rsidR="004F4B5D" w:rsidRPr="001572C0">
        <w:rPr>
          <w:rFonts w:ascii="Arial Narrow" w:hAnsi="Arial Narrow"/>
        </w:rPr>
        <w:t>puede ser descargad</w:t>
      </w:r>
      <w:r w:rsidR="00825951">
        <w:rPr>
          <w:rFonts w:ascii="Arial Narrow" w:hAnsi="Arial Narrow"/>
        </w:rPr>
        <w:t>a</w:t>
      </w:r>
      <w:r w:rsidR="004F4B5D" w:rsidRPr="001572C0">
        <w:rPr>
          <w:rFonts w:ascii="Arial Narrow" w:hAnsi="Arial Narrow"/>
        </w:rPr>
        <w:t xml:space="preserve"> y funciona conforme al siguiente detalle</w:t>
      </w:r>
      <w:r w:rsidR="00E34055" w:rsidRPr="001572C0">
        <w:rPr>
          <w:rFonts w:ascii="Arial Narrow" w:hAnsi="Arial Narrow"/>
        </w:rPr>
        <w:t>:</w:t>
      </w:r>
    </w:p>
    <w:p w14:paraId="4948442D" w14:textId="779267C0" w:rsidR="00CB6D3E" w:rsidRDefault="00CB6D3E" w:rsidP="00CB6D3E">
      <w:pPr>
        <w:pStyle w:val="Prrafodelista"/>
        <w:rPr>
          <w:rFonts w:ascii="Arial Narrow" w:hAnsi="Arial Narrow"/>
        </w:rPr>
      </w:pPr>
    </w:p>
    <w:p w14:paraId="46A3262A" w14:textId="7A6207C8" w:rsidR="004F3C00" w:rsidRDefault="004F3C00" w:rsidP="004F3C00">
      <w:pPr>
        <w:pStyle w:val="Prrafodelista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Ingreso a </w:t>
      </w:r>
      <w:r w:rsidRPr="00922A76">
        <w:rPr>
          <w:rFonts w:ascii="Arial Narrow" w:hAnsi="Arial Narrow"/>
          <w:i/>
          <w:iCs/>
        </w:rPr>
        <w:t>Zoom</w:t>
      </w:r>
      <w:r w:rsidR="000B045E">
        <w:rPr>
          <w:rFonts w:ascii="Arial Narrow" w:hAnsi="Arial Narrow"/>
          <w:i/>
          <w:iCs/>
        </w:rPr>
        <w:t xml:space="preserve"> </w:t>
      </w:r>
      <w:r w:rsidR="000B045E">
        <w:rPr>
          <w:rFonts w:ascii="Arial Narrow" w:hAnsi="Arial Narrow"/>
        </w:rPr>
        <w:t>desde una computadora</w:t>
      </w:r>
      <w:r>
        <w:rPr>
          <w:rFonts w:ascii="Arial Narrow" w:hAnsi="Arial Narrow"/>
        </w:rPr>
        <w:t>:</w:t>
      </w:r>
    </w:p>
    <w:p w14:paraId="71D36570" w14:textId="77777777" w:rsidR="004F3C00" w:rsidRPr="004F3C00" w:rsidRDefault="004F3C00" w:rsidP="004F3C00">
      <w:pPr>
        <w:pStyle w:val="Prrafodelista"/>
        <w:rPr>
          <w:rFonts w:ascii="Arial Narrow" w:hAnsi="Arial Narrow"/>
        </w:rPr>
      </w:pPr>
    </w:p>
    <w:p w14:paraId="124588BE" w14:textId="5EBB7A77" w:rsidR="00452DEF" w:rsidRPr="00000795" w:rsidRDefault="00F677B2" w:rsidP="00452DEF">
      <w:pPr>
        <w:pStyle w:val="Prrafodelista"/>
        <w:numPr>
          <w:ilvl w:val="0"/>
          <w:numId w:val="12"/>
        </w:numPr>
        <w:jc w:val="both"/>
        <w:rPr>
          <w:rFonts w:ascii="Arial Narrow" w:hAnsi="Arial Narrow"/>
        </w:rPr>
      </w:pPr>
      <w:r w:rsidRPr="00000795">
        <w:rPr>
          <w:rFonts w:ascii="Arial Narrow" w:hAnsi="Arial Narrow"/>
        </w:rPr>
        <w:t xml:space="preserve">Debe ingresar a </w:t>
      </w:r>
      <w:r w:rsidRPr="00000795">
        <w:rPr>
          <w:rFonts w:ascii="Arial Narrow" w:hAnsi="Arial Narrow"/>
          <w:i/>
          <w:iCs/>
        </w:rPr>
        <w:t>Zoom</w:t>
      </w:r>
      <w:r w:rsidRPr="00000795">
        <w:rPr>
          <w:rFonts w:ascii="Arial Narrow" w:hAnsi="Arial Narrow"/>
        </w:rPr>
        <w:t xml:space="preserve"> mediante el enlace o la invitación que le fuera enviada al correo que proporciono</w:t>
      </w:r>
      <w:r w:rsidR="003F19D8" w:rsidRPr="00000795">
        <w:rPr>
          <w:rFonts w:ascii="Arial Narrow" w:hAnsi="Arial Narrow"/>
        </w:rPr>
        <w:t xml:space="preserve"> (haciendo clic en estos)</w:t>
      </w:r>
      <w:r w:rsidR="00000795">
        <w:rPr>
          <w:rFonts w:ascii="Arial Narrow" w:hAnsi="Arial Narrow"/>
        </w:rPr>
        <w:t>.</w:t>
      </w:r>
    </w:p>
    <w:p w14:paraId="3BED408D" w14:textId="7B17E50F" w:rsidR="00452DEF" w:rsidRPr="00452DEF" w:rsidRDefault="00452DEF" w:rsidP="00166865">
      <w:pPr>
        <w:pStyle w:val="Prrafodelista"/>
        <w:jc w:val="center"/>
        <w:rPr>
          <w:rFonts w:ascii="Arial Narrow" w:hAnsi="Arial Narrow"/>
        </w:rPr>
      </w:pPr>
    </w:p>
    <w:p w14:paraId="77601CD1" w14:textId="4E9A2E95" w:rsidR="003F19D8" w:rsidRPr="00D65BD9" w:rsidRDefault="003F19D8" w:rsidP="00D65BD9">
      <w:pPr>
        <w:pStyle w:val="Prrafodelista"/>
        <w:numPr>
          <w:ilvl w:val="0"/>
          <w:numId w:val="12"/>
        </w:numPr>
        <w:jc w:val="both"/>
        <w:rPr>
          <w:rFonts w:ascii="Arial Narrow" w:hAnsi="Arial Narrow"/>
        </w:rPr>
      </w:pPr>
      <w:r w:rsidRPr="00D65BD9">
        <w:rPr>
          <w:rFonts w:ascii="Arial Narrow" w:hAnsi="Arial Narrow"/>
        </w:rPr>
        <w:t xml:space="preserve">En caso sea la primera vez que </w:t>
      </w:r>
      <w:r w:rsidR="00175E59" w:rsidRPr="00D65BD9">
        <w:rPr>
          <w:rFonts w:ascii="Arial Narrow" w:hAnsi="Arial Narrow"/>
        </w:rPr>
        <w:t xml:space="preserve">usa </w:t>
      </w:r>
      <w:r w:rsidR="00175E59" w:rsidRPr="00D65BD9">
        <w:rPr>
          <w:rFonts w:ascii="Arial Narrow" w:hAnsi="Arial Narrow"/>
          <w:i/>
          <w:iCs/>
        </w:rPr>
        <w:t>Zoom</w:t>
      </w:r>
      <w:r w:rsidR="00175E59" w:rsidRPr="00D65BD9">
        <w:rPr>
          <w:rFonts w:ascii="Arial Narrow" w:hAnsi="Arial Narrow"/>
        </w:rPr>
        <w:t xml:space="preserve">, al ingresar al enlace o </w:t>
      </w:r>
      <w:r w:rsidR="007C2F3D" w:rsidRPr="00D65BD9">
        <w:rPr>
          <w:rFonts w:ascii="Arial Narrow" w:hAnsi="Arial Narrow"/>
        </w:rPr>
        <w:t>invitación</w:t>
      </w:r>
      <w:r w:rsidR="00175E59" w:rsidRPr="00D65BD9">
        <w:rPr>
          <w:rFonts w:ascii="Arial Narrow" w:hAnsi="Arial Narrow"/>
        </w:rPr>
        <w:t xml:space="preserve"> </w:t>
      </w:r>
      <w:r w:rsidR="0000651F" w:rsidRPr="00D65BD9">
        <w:rPr>
          <w:rFonts w:ascii="Arial Narrow" w:hAnsi="Arial Narrow"/>
        </w:rPr>
        <w:t>este se descargará a la computadora. Finalizado el proceso de descarga, deberá dar clic en “Ejecutar”</w:t>
      </w:r>
      <w:r w:rsidR="00532326" w:rsidRPr="00D65BD9">
        <w:rPr>
          <w:rFonts w:ascii="Arial Narrow" w:hAnsi="Arial Narrow"/>
        </w:rPr>
        <w:t>:</w:t>
      </w:r>
    </w:p>
    <w:p w14:paraId="34F04308" w14:textId="004855BD" w:rsidR="00532326" w:rsidRDefault="00532326" w:rsidP="003F19D8">
      <w:pPr>
        <w:pStyle w:val="Prrafodelista"/>
        <w:jc w:val="both"/>
        <w:rPr>
          <w:rFonts w:ascii="Arial Narrow" w:hAnsi="Arial Narrow"/>
        </w:rPr>
      </w:pPr>
    </w:p>
    <w:p w14:paraId="2732DECD" w14:textId="749AFAB3" w:rsidR="00532326" w:rsidRDefault="00532326" w:rsidP="00B7163C">
      <w:pPr>
        <w:pStyle w:val="Prrafodelista"/>
        <w:ind w:left="1134"/>
        <w:jc w:val="center"/>
        <w:rPr>
          <w:rFonts w:ascii="Arial Narrow" w:hAnsi="Arial Narrow"/>
        </w:rPr>
      </w:pPr>
      <w:r>
        <w:rPr>
          <w:noProof/>
        </w:rPr>
        <w:lastRenderedPageBreak/>
        <w:drawing>
          <wp:inline distT="0" distB="0" distL="0" distR="0" wp14:anchorId="7235408B" wp14:editId="6D330965">
            <wp:extent cx="4361580" cy="2447925"/>
            <wp:effectExtent l="0" t="0" r="127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0505" t="48316" r="30691" b="22930"/>
                    <a:stretch/>
                  </pic:blipFill>
                  <pic:spPr bwMode="auto">
                    <a:xfrm>
                      <a:off x="0" y="0"/>
                      <a:ext cx="4440752" cy="2492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CE71D" w14:textId="7DBB0AA3" w:rsidR="0000651F" w:rsidRDefault="0000651F" w:rsidP="003F19D8">
      <w:pPr>
        <w:pStyle w:val="Prrafodelista"/>
        <w:jc w:val="both"/>
        <w:rPr>
          <w:rFonts w:ascii="Arial Narrow" w:hAnsi="Arial Narrow"/>
        </w:rPr>
      </w:pPr>
    </w:p>
    <w:p w14:paraId="69B9528D" w14:textId="646DCEE0" w:rsidR="00066B8A" w:rsidRPr="004F3C00" w:rsidRDefault="00F72211" w:rsidP="00D65BD9">
      <w:pPr>
        <w:pStyle w:val="Prrafodelista"/>
        <w:ind w:left="1068"/>
        <w:jc w:val="both"/>
        <w:rPr>
          <w:rFonts w:ascii="Arial Narrow" w:hAnsi="Arial Narrow"/>
        </w:rPr>
      </w:pPr>
      <w:r w:rsidRPr="004F3C00">
        <w:rPr>
          <w:rFonts w:ascii="Arial Narrow" w:hAnsi="Arial Narrow"/>
        </w:rPr>
        <w:t>Al finalizar la descarga deberá ingresar su nombre y apellido, para identificarlo dentro de la plataforma.</w:t>
      </w:r>
    </w:p>
    <w:p w14:paraId="18A0F624" w14:textId="720F908D" w:rsidR="00EC1CAC" w:rsidRDefault="00EC1CAC" w:rsidP="00EC1CAC">
      <w:pPr>
        <w:pStyle w:val="Prrafodelista"/>
        <w:jc w:val="both"/>
        <w:rPr>
          <w:rFonts w:ascii="Arial Narrow" w:hAnsi="Arial Narrow"/>
        </w:rPr>
      </w:pPr>
    </w:p>
    <w:p w14:paraId="5A296A61" w14:textId="01E30081" w:rsidR="00EC1CAC" w:rsidRDefault="00EC1CAC" w:rsidP="00EC1CAC">
      <w:pPr>
        <w:pStyle w:val="Prrafodelista"/>
        <w:jc w:val="both"/>
        <w:rPr>
          <w:rFonts w:ascii="Arial Narrow" w:hAnsi="Arial Narrow"/>
        </w:rPr>
      </w:pPr>
    </w:p>
    <w:p w14:paraId="7C97129A" w14:textId="4C029C47" w:rsidR="00EC1CAC" w:rsidRDefault="00EC1CAC" w:rsidP="00B7163C">
      <w:pPr>
        <w:pStyle w:val="Prrafodelista"/>
        <w:ind w:left="1134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7EBCB796" wp14:editId="5A458D6C">
            <wp:extent cx="2466975" cy="1623832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1995" t="43610" r="60135" b="23761"/>
                    <a:stretch/>
                  </pic:blipFill>
                  <pic:spPr bwMode="auto">
                    <a:xfrm>
                      <a:off x="0" y="0"/>
                      <a:ext cx="2490367" cy="1639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4FBF9" w14:textId="73A6B86A" w:rsidR="00FC2A63" w:rsidRDefault="00FC2A63" w:rsidP="00FC2A63">
      <w:pPr>
        <w:rPr>
          <w:rFonts w:ascii="Arial Narrow" w:hAnsi="Arial Narrow"/>
        </w:rPr>
      </w:pPr>
    </w:p>
    <w:p w14:paraId="653981D4" w14:textId="522443BC" w:rsidR="0077767F" w:rsidRPr="004F3C00" w:rsidRDefault="00FC2A63" w:rsidP="00D65BD9">
      <w:pPr>
        <w:pStyle w:val="Prrafodelista"/>
        <w:ind w:left="1068"/>
        <w:rPr>
          <w:rFonts w:ascii="Arial Narrow" w:hAnsi="Arial Narrow"/>
        </w:rPr>
      </w:pPr>
      <w:r w:rsidRPr="004F3C00">
        <w:rPr>
          <w:rFonts w:ascii="Arial Narrow" w:hAnsi="Arial Narrow"/>
        </w:rPr>
        <w:t>Finalizada la instalación, el nave</w:t>
      </w:r>
      <w:r w:rsidR="00AD373C" w:rsidRPr="004F3C00">
        <w:rPr>
          <w:rFonts w:ascii="Arial Narrow" w:hAnsi="Arial Narrow"/>
        </w:rPr>
        <w:t>gador pregunta</w:t>
      </w:r>
      <w:r w:rsidR="00712E58" w:rsidRPr="004F3C00">
        <w:rPr>
          <w:rFonts w:ascii="Arial Narrow" w:hAnsi="Arial Narrow"/>
        </w:rPr>
        <w:t>rá</w:t>
      </w:r>
      <w:r w:rsidR="00AD373C" w:rsidRPr="004F3C00">
        <w:rPr>
          <w:rFonts w:ascii="Arial Narrow" w:hAnsi="Arial Narrow"/>
        </w:rPr>
        <w:t xml:space="preserve"> con que aplicación desea abrir el enlace, por lo que se debe seleccionar “</w:t>
      </w:r>
      <w:r w:rsidR="00AD373C" w:rsidRPr="00A26ACA">
        <w:rPr>
          <w:rFonts w:ascii="Arial Narrow" w:hAnsi="Arial Narrow"/>
          <w:i/>
          <w:iCs/>
        </w:rPr>
        <w:t>Zoom Meetings</w:t>
      </w:r>
      <w:r w:rsidR="00AD373C" w:rsidRPr="004F3C00">
        <w:rPr>
          <w:rFonts w:ascii="Arial Narrow" w:hAnsi="Arial Narrow"/>
        </w:rPr>
        <w:t>”</w:t>
      </w:r>
      <w:r w:rsidR="0077767F" w:rsidRPr="004F3C00">
        <w:rPr>
          <w:rFonts w:ascii="Arial Narrow" w:hAnsi="Arial Narrow"/>
        </w:rPr>
        <w:t>:</w:t>
      </w:r>
    </w:p>
    <w:p w14:paraId="52D79DBB" w14:textId="6EE4C4F0" w:rsidR="0077767F" w:rsidRDefault="00AC5124" w:rsidP="00B7163C">
      <w:pPr>
        <w:ind w:left="993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5964112A" wp14:editId="6EF35A56">
            <wp:extent cx="1681004" cy="180022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406" t="38276" r="61724" b="14348"/>
                    <a:stretch/>
                  </pic:blipFill>
                  <pic:spPr bwMode="auto">
                    <a:xfrm>
                      <a:off x="0" y="0"/>
                      <a:ext cx="1709735" cy="1830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01365" w14:textId="0B94D0E0" w:rsidR="007A6FA8" w:rsidRDefault="007A6FA8" w:rsidP="0077767F">
      <w:pPr>
        <w:rPr>
          <w:rFonts w:ascii="Arial Narrow" w:hAnsi="Arial Narrow"/>
        </w:rPr>
      </w:pPr>
    </w:p>
    <w:p w14:paraId="671DEA47" w14:textId="15831699" w:rsidR="007A6FA8" w:rsidRPr="004F3C00" w:rsidRDefault="007A6FA8" w:rsidP="00D65BD9">
      <w:pPr>
        <w:pStyle w:val="Prrafodelista"/>
        <w:ind w:left="1068"/>
        <w:rPr>
          <w:rFonts w:ascii="Arial Narrow" w:hAnsi="Arial Narrow"/>
        </w:rPr>
      </w:pPr>
      <w:r w:rsidRPr="004F3C00">
        <w:rPr>
          <w:rFonts w:ascii="Arial Narrow" w:hAnsi="Arial Narrow"/>
        </w:rPr>
        <w:t>Antes de entrar a la sala de videoconferencia</w:t>
      </w:r>
      <w:r w:rsidR="002E3B41" w:rsidRPr="004F3C00">
        <w:rPr>
          <w:rFonts w:ascii="Arial Narrow" w:hAnsi="Arial Narrow"/>
        </w:rPr>
        <w:t>, se debe seleccionar la opción “Entrar al audio por computadora”</w:t>
      </w:r>
      <w:r w:rsidR="00F572AA" w:rsidRPr="004F3C00">
        <w:rPr>
          <w:rFonts w:ascii="Arial Narrow" w:hAnsi="Arial Narrow"/>
        </w:rPr>
        <w:t xml:space="preserve">, </w:t>
      </w:r>
      <w:r w:rsidR="00FC4377" w:rsidRPr="004F3C00">
        <w:rPr>
          <w:rFonts w:ascii="Arial Narrow" w:hAnsi="Arial Narrow"/>
        </w:rPr>
        <w:t>y escoger la opción “Seleccionar automáticamente el audio de la computadora al entrar a una reunión”</w:t>
      </w:r>
    </w:p>
    <w:p w14:paraId="1B22B2AA" w14:textId="59A247D8" w:rsidR="006B7702" w:rsidRDefault="001B07FC" w:rsidP="006B7702">
      <w:pPr>
        <w:ind w:left="1068"/>
        <w:rPr>
          <w:noProof/>
        </w:rPr>
      </w:pPr>
      <w:r>
        <w:rPr>
          <w:rFonts w:ascii="Arial Narrow" w:hAnsi="Arial Narrow"/>
        </w:rPr>
        <w:lastRenderedPageBreak/>
        <w:t>Se deja constancia que e</w:t>
      </w:r>
      <w:r w:rsidR="00236BBB">
        <w:rPr>
          <w:rFonts w:ascii="Arial Narrow" w:hAnsi="Arial Narrow"/>
        </w:rPr>
        <w:t>sta configuración inicial solo aplica en caso sea la primera vez que use la aplicación</w:t>
      </w:r>
      <w:r>
        <w:rPr>
          <w:rFonts w:ascii="Arial Narrow" w:hAnsi="Arial Narrow"/>
        </w:rPr>
        <w:t>:</w:t>
      </w:r>
    </w:p>
    <w:p w14:paraId="0440FD68" w14:textId="05369C9C" w:rsidR="001B07FC" w:rsidRPr="0077767F" w:rsidRDefault="001B07FC" w:rsidP="00FF4E7B">
      <w:pPr>
        <w:ind w:left="993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29384478" wp14:editId="20BCC74D">
            <wp:extent cx="3943350" cy="2113915"/>
            <wp:effectExtent l="0" t="0" r="0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1642" t="41325" r="57007" b="28780"/>
                    <a:stretch/>
                  </pic:blipFill>
                  <pic:spPr bwMode="auto">
                    <a:xfrm>
                      <a:off x="0" y="0"/>
                      <a:ext cx="4000178" cy="2144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A1635" w14:textId="7EA2C15F" w:rsidR="00EC1CAC" w:rsidRDefault="00EC1CAC" w:rsidP="00EC1CAC">
      <w:pPr>
        <w:pStyle w:val="Prrafodelista"/>
        <w:jc w:val="both"/>
        <w:rPr>
          <w:rFonts w:ascii="Arial Narrow" w:hAnsi="Arial Narrow"/>
        </w:rPr>
      </w:pPr>
    </w:p>
    <w:p w14:paraId="0B941DE2" w14:textId="37D6BB61" w:rsidR="0000651F" w:rsidRDefault="00794257" w:rsidP="00D65BD9">
      <w:pPr>
        <w:pStyle w:val="Prrafodelista"/>
        <w:numPr>
          <w:ilvl w:val="0"/>
          <w:numId w:val="12"/>
        </w:numPr>
        <w:jc w:val="both"/>
        <w:rPr>
          <w:rFonts w:ascii="Arial Narrow" w:hAnsi="Arial Narrow"/>
        </w:rPr>
      </w:pPr>
      <w:r w:rsidRPr="004F3C00">
        <w:rPr>
          <w:rFonts w:ascii="Arial Narrow" w:hAnsi="Arial Narrow"/>
        </w:rPr>
        <w:t xml:space="preserve">Si </w:t>
      </w:r>
      <w:r w:rsidRPr="00D65BD9">
        <w:rPr>
          <w:rFonts w:ascii="Arial Narrow" w:hAnsi="Arial Narrow"/>
          <w:i/>
          <w:iCs/>
        </w:rPr>
        <w:t>Zoom</w:t>
      </w:r>
      <w:r w:rsidRPr="004F3C00">
        <w:rPr>
          <w:rFonts w:ascii="Arial Narrow" w:hAnsi="Arial Narrow"/>
        </w:rPr>
        <w:t xml:space="preserve"> ya fue instalado de forma previa</w:t>
      </w:r>
      <w:r w:rsidR="00D0470E">
        <w:rPr>
          <w:rFonts w:ascii="Arial Narrow" w:hAnsi="Arial Narrow"/>
        </w:rPr>
        <w:t xml:space="preserve"> en su computadora</w:t>
      </w:r>
      <w:r w:rsidRPr="004F3C00">
        <w:rPr>
          <w:rFonts w:ascii="Arial Narrow" w:hAnsi="Arial Narrow"/>
        </w:rPr>
        <w:t>,</w:t>
      </w:r>
      <w:r w:rsidR="000D4EDE">
        <w:rPr>
          <w:rFonts w:ascii="Arial Narrow" w:hAnsi="Arial Narrow"/>
        </w:rPr>
        <w:t xml:space="preserve"> luego de dar clic en enlace que se le envié,</w:t>
      </w:r>
      <w:r w:rsidRPr="004F3C00">
        <w:rPr>
          <w:rFonts w:ascii="Arial Narrow" w:hAnsi="Arial Narrow"/>
        </w:rPr>
        <w:t xml:space="preserve"> se le solicitar</w:t>
      </w:r>
      <w:r w:rsidR="00CB6D3E" w:rsidRPr="004F3C00">
        <w:rPr>
          <w:rFonts w:ascii="Arial Narrow" w:hAnsi="Arial Narrow"/>
        </w:rPr>
        <w:t>á</w:t>
      </w:r>
      <w:r w:rsidRPr="004F3C00">
        <w:rPr>
          <w:rFonts w:ascii="Arial Narrow" w:hAnsi="Arial Narrow"/>
        </w:rPr>
        <w:t xml:space="preserve"> </w:t>
      </w:r>
      <w:r w:rsidR="00DC1349" w:rsidRPr="004F3C00">
        <w:rPr>
          <w:rFonts w:ascii="Arial Narrow" w:hAnsi="Arial Narrow"/>
        </w:rPr>
        <w:t>confirmación</w:t>
      </w:r>
      <w:r w:rsidRPr="004F3C00">
        <w:rPr>
          <w:rFonts w:ascii="Arial Narrow" w:hAnsi="Arial Narrow"/>
        </w:rPr>
        <w:t xml:space="preserve"> para abrir </w:t>
      </w:r>
      <w:r w:rsidR="004B186A" w:rsidRPr="004F3C00">
        <w:rPr>
          <w:rFonts w:ascii="Arial Narrow" w:hAnsi="Arial Narrow"/>
        </w:rPr>
        <w:t>el programa de videoconferencia:</w:t>
      </w:r>
    </w:p>
    <w:p w14:paraId="13677665" w14:textId="0335B585" w:rsidR="009E40CA" w:rsidRDefault="009E40CA" w:rsidP="009E40CA">
      <w:pPr>
        <w:pStyle w:val="Prrafodelista"/>
        <w:ind w:left="1068"/>
        <w:jc w:val="both"/>
        <w:rPr>
          <w:rFonts w:ascii="Arial Narrow" w:hAnsi="Arial Narrow"/>
        </w:rPr>
      </w:pPr>
    </w:p>
    <w:p w14:paraId="3E8164F7" w14:textId="431E7278" w:rsidR="009E40CA" w:rsidRDefault="009E40CA" w:rsidP="009E40CA">
      <w:pPr>
        <w:pStyle w:val="Prrafodelista"/>
        <w:ind w:left="1068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2D8CCA8D" wp14:editId="1A0EC168">
            <wp:extent cx="3872948" cy="213360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0393" t="18198" r="30150" b="52938"/>
                    <a:stretch/>
                  </pic:blipFill>
                  <pic:spPr bwMode="auto">
                    <a:xfrm>
                      <a:off x="0" y="0"/>
                      <a:ext cx="3946284" cy="217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45ADC" w14:textId="77777777" w:rsidR="001623C5" w:rsidRDefault="001623C5" w:rsidP="001623C5">
      <w:pPr>
        <w:pStyle w:val="Prrafodelista"/>
        <w:ind w:left="1068"/>
        <w:rPr>
          <w:rFonts w:ascii="Arial Narrow" w:hAnsi="Arial Narrow"/>
        </w:rPr>
      </w:pPr>
    </w:p>
    <w:p w14:paraId="41D1FA4D" w14:textId="38A1FBC4" w:rsidR="009E40CA" w:rsidRDefault="00E00D70" w:rsidP="001623C5">
      <w:pPr>
        <w:pStyle w:val="Prrafodelista"/>
        <w:ind w:left="1068"/>
        <w:rPr>
          <w:rFonts w:ascii="Arial Narrow" w:hAnsi="Arial Narrow"/>
        </w:rPr>
      </w:pPr>
      <w:r>
        <w:rPr>
          <w:rFonts w:ascii="Arial Narrow" w:hAnsi="Arial Narrow"/>
        </w:rPr>
        <w:t>Después haga clic en el botón “Abrir Zoom Meetings”:</w:t>
      </w:r>
    </w:p>
    <w:p w14:paraId="7513128C" w14:textId="77BB6BCF" w:rsidR="00E00D70" w:rsidRDefault="00E00D70" w:rsidP="009E40CA">
      <w:pPr>
        <w:pStyle w:val="Prrafodelista"/>
        <w:ind w:left="1068"/>
        <w:jc w:val="center"/>
        <w:rPr>
          <w:rFonts w:ascii="Arial Narrow" w:hAnsi="Arial Narrow"/>
        </w:rPr>
      </w:pPr>
    </w:p>
    <w:p w14:paraId="42EF0F7E" w14:textId="77777777" w:rsidR="00394458" w:rsidRDefault="00394458" w:rsidP="009E40CA">
      <w:pPr>
        <w:pStyle w:val="Prrafodelista"/>
        <w:ind w:left="1068"/>
        <w:jc w:val="center"/>
        <w:rPr>
          <w:noProof/>
        </w:rPr>
      </w:pPr>
    </w:p>
    <w:p w14:paraId="6C23D437" w14:textId="43CAFF07" w:rsidR="00E00D70" w:rsidRDefault="00394458" w:rsidP="009E40CA">
      <w:pPr>
        <w:pStyle w:val="Prrafodelista"/>
        <w:ind w:left="1068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2BAA26BF" wp14:editId="38DFF59B">
            <wp:extent cx="3957425" cy="1876425"/>
            <wp:effectExtent l="0" t="0" r="508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9864" t="53335" r="29797" b="20937"/>
                    <a:stretch/>
                  </pic:blipFill>
                  <pic:spPr bwMode="auto">
                    <a:xfrm>
                      <a:off x="0" y="0"/>
                      <a:ext cx="4004524" cy="1898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ADE51" w14:textId="77777777" w:rsidR="00D65BD9" w:rsidRDefault="00D65BD9" w:rsidP="009E40CA">
      <w:pPr>
        <w:pStyle w:val="Prrafodelista"/>
        <w:ind w:left="1068"/>
        <w:jc w:val="center"/>
        <w:rPr>
          <w:rFonts w:ascii="Arial Narrow" w:hAnsi="Arial Narrow"/>
        </w:rPr>
      </w:pPr>
    </w:p>
    <w:p w14:paraId="54D44281" w14:textId="7043A842" w:rsidR="00F47145" w:rsidRDefault="00F47145" w:rsidP="009E40CA">
      <w:pPr>
        <w:pStyle w:val="Prrafodelista"/>
        <w:ind w:left="1068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Cuando abra la aplicación debe hacer clic en </w:t>
      </w:r>
      <w:r w:rsidR="001623C5">
        <w:rPr>
          <w:rFonts w:ascii="Arial Narrow" w:hAnsi="Arial Narrow"/>
        </w:rPr>
        <w:t>el botón “Entrar al audio por computadora”:</w:t>
      </w:r>
    </w:p>
    <w:p w14:paraId="655A4EF2" w14:textId="54937BFF" w:rsidR="001623C5" w:rsidRDefault="001623C5" w:rsidP="009E40CA">
      <w:pPr>
        <w:pStyle w:val="Prrafodelista"/>
        <w:ind w:left="1068"/>
        <w:jc w:val="center"/>
        <w:rPr>
          <w:rFonts w:ascii="Arial Narrow" w:hAnsi="Arial Narrow"/>
        </w:rPr>
      </w:pPr>
    </w:p>
    <w:p w14:paraId="5ACFAFB8" w14:textId="77777777" w:rsidR="001623C5" w:rsidRDefault="001623C5" w:rsidP="009E40CA">
      <w:pPr>
        <w:pStyle w:val="Prrafodelista"/>
        <w:ind w:left="1068"/>
        <w:jc w:val="center"/>
        <w:rPr>
          <w:noProof/>
        </w:rPr>
      </w:pPr>
    </w:p>
    <w:p w14:paraId="3908B68F" w14:textId="012746B1" w:rsidR="001623C5" w:rsidRPr="004F3C00" w:rsidRDefault="001623C5" w:rsidP="009E40CA">
      <w:pPr>
        <w:pStyle w:val="Prrafodelista"/>
        <w:ind w:left="1068"/>
        <w:jc w:val="center"/>
        <w:rPr>
          <w:rFonts w:ascii="Arial Narrow" w:hAnsi="Arial Narrow"/>
        </w:rPr>
      </w:pPr>
      <w:r>
        <w:rPr>
          <w:noProof/>
        </w:rPr>
        <w:lastRenderedPageBreak/>
        <w:drawing>
          <wp:inline distT="0" distB="0" distL="0" distR="0" wp14:anchorId="0DA636AD" wp14:editId="4F5BF4A5">
            <wp:extent cx="3333750" cy="1902309"/>
            <wp:effectExtent l="0" t="0" r="0" b="317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8982" t="41100" r="29797" b="27211"/>
                    <a:stretch/>
                  </pic:blipFill>
                  <pic:spPr bwMode="auto">
                    <a:xfrm>
                      <a:off x="0" y="0"/>
                      <a:ext cx="3391191" cy="19350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5AF25" w14:textId="630C7DD7" w:rsidR="00C54C3F" w:rsidRDefault="00C54C3F" w:rsidP="00C54C3F">
      <w:pPr>
        <w:ind w:left="360"/>
        <w:jc w:val="both"/>
        <w:rPr>
          <w:rFonts w:ascii="Arial Narrow" w:hAnsi="Arial Narrow"/>
        </w:rPr>
      </w:pPr>
    </w:p>
    <w:p w14:paraId="07A898AC" w14:textId="3C13338E" w:rsidR="000B045E" w:rsidRDefault="000B045E" w:rsidP="004F3C00">
      <w:pPr>
        <w:pStyle w:val="Prrafodelista"/>
        <w:numPr>
          <w:ilvl w:val="1"/>
          <w:numId w:val="1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Ingreso a conferencia </w:t>
      </w:r>
      <w:r w:rsidRPr="000B045E">
        <w:rPr>
          <w:rFonts w:ascii="Arial Narrow" w:hAnsi="Arial Narrow"/>
          <w:i/>
          <w:iCs/>
        </w:rPr>
        <w:t>Zoom</w:t>
      </w:r>
      <w:r>
        <w:rPr>
          <w:rFonts w:ascii="Arial Narrow" w:hAnsi="Arial Narrow"/>
        </w:rPr>
        <w:t xml:space="preserve"> desde un </w:t>
      </w:r>
      <w:r w:rsidR="007B67DE">
        <w:rPr>
          <w:rFonts w:ascii="Arial Narrow" w:hAnsi="Arial Narrow"/>
        </w:rPr>
        <w:t xml:space="preserve">teléfono </w:t>
      </w:r>
      <w:r w:rsidRPr="000B045E">
        <w:rPr>
          <w:rFonts w:ascii="Arial Narrow" w:hAnsi="Arial Narrow"/>
          <w:i/>
          <w:iCs/>
        </w:rPr>
        <w:t>smartphone</w:t>
      </w:r>
      <w:r>
        <w:rPr>
          <w:rFonts w:ascii="Arial Narrow" w:hAnsi="Arial Narrow"/>
        </w:rPr>
        <w:t>:</w:t>
      </w:r>
    </w:p>
    <w:p w14:paraId="7AEFC621" w14:textId="47AD9624" w:rsidR="000B045E" w:rsidRDefault="000B045E" w:rsidP="000B045E">
      <w:pPr>
        <w:pStyle w:val="Prrafodelista"/>
        <w:jc w:val="both"/>
        <w:rPr>
          <w:rFonts w:ascii="Arial Narrow" w:hAnsi="Arial Narrow"/>
        </w:rPr>
      </w:pPr>
    </w:p>
    <w:p w14:paraId="6965CED3" w14:textId="54B52364" w:rsidR="007B67DE" w:rsidRDefault="007B67DE" w:rsidP="007B67DE">
      <w:pPr>
        <w:pStyle w:val="Prrafodelista"/>
        <w:numPr>
          <w:ilvl w:val="0"/>
          <w:numId w:val="14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Primero deberá descargar</w:t>
      </w:r>
      <w:r w:rsidR="009B4782">
        <w:rPr>
          <w:rFonts w:ascii="Arial Narrow" w:hAnsi="Arial Narrow"/>
        </w:rPr>
        <w:t xml:space="preserve"> </w:t>
      </w:r>
      <w:r w:rsidRPr="007B67DE">
        <w:rPr>
          <w:rFonts w:ascii="Arial Narrow" w:hAnsi="Arial Narrow"/>
          <w:i/>
          <w:iCs/>
        </w:rPr>
        <w:t>Zoom</w:t>
      </w:r>
      <w:r>
        <w:rPr>
          <w:rFonts w:ascii="Arial Narrow" w:hAnsi="Arial Narrow"/>
        </w:rPr>
        <w:t xml:space="preserve"> </w:t>
      </w:r>
      <w:r w:rsidR="006D27C9">
        <w:rPr>
          <w:rFonts w:ascii="Arial Narrow" w:hAnsi="Arial Narrow"/>
        </w:rPr>
        <w:t xml:space="preserve">desde la aplicación </w:t>
      </w:r>
      <w:r w:rsidR="00B27A23">
        <w:rPr>
          <w:rFonts w:ascii="Arial Narrow" w:hAnsi="Arial Narrow"/>
        </w:rPr>
        <w:t>que usa para descargar aplicaciones a su smartphone</w:t>
      </w:r>
      <w:r w:rsidR="009E7535">
        <w:rPr>
          <w:rFonts w:ascii="Arial Narrow" w:hAnsi="Arial Narrow"/>
        </w:rPr>
        <w:t xml:space="preserve"> (e</w:t>
      </w:r>
      <w:r w:rsidR="003D4BE6">
        <w:rPr>
          <w:rFonts w:ascii="Arial Narrow" w:hAnsi="Arial Narrow"/>
        </w:rPr>
        <w:t>j.</w:t>
      </w:r>
      <w:r w:rsidR="009E7535">
        <w:rPr>
          <w:rFonts w:ascii="Arial Narrow" w:hAnsi="Arial Narrow"/>
        </w:rPr>
        <w:t xml:space="preserve"> App Store</w:t>
      </w:r>
      <w:r w:rsidR="00CE0D4B">
        <w:rPr>
          <w:rFonts w:ascii="Arial Narrow" w:hAnsi="Arial Narrow"/>
        </w:rPr>
        <w:t>/ Play Store)</w:t>
      </w:r>
      <w:r w:rsidR="00B27A23">
        <w:rPr>
          <w:rFonts w:ascii="Arial Narrow" w:hAnsi="Arial Narrow"/>
        </w:rPr>
        <w:t>.</w:t>
      </w:r>
    </w:p>
    <w:p w14:paraId="1DC9CC0A" w14:textId="40B98C18" w:rsidR="00B27A23" w:rsidRDefault="00EC26A6" w:rsidP="007B67DE">
      <w:pPr>
        <w:pStyle w:val="Prrafodelista"/>
        <w:numPr>
          <w:ilvl w:val="0"/>
          <w:numId w:val="14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Luego deberá dar clic al </w:t>
      </w:r>
      <w:r w:rsidRPr="009E0790">
        <w:rPr>
          <w:rFonts w:ascii="Arial Narrow" w:hAnsi="Arial Narrow"/>
          <w:i/>
          <w:iCs/>
        </w:rPr>
        <w:t>link</w:t>
      </w:r>
      <w:r>
        <w:rPr>
          <w:rFonts w:ascii="Arial Narrow" w:hAnsi="Arial Narrow"/>
        </w:rPr>
        <w:t xml:space="preserve"> o enlace que se le enviará a su correo</w:t>
      </w:r>
      <w:r w:rsidR="009E0790">
        <w:rPr>
          <w:rFonts w:ascii="Arial Narrow" w:hAnsi="Arial Narrow"/>
        </w:rPr>
        <w:t xml:space="preserve"> para acceder a la Junta.</w:t>
      </w:r>
    </w:p>
    <w:p w14:paraId="05B491E3" w14:textId="32ED59CA" w:rsidR="00EC26A6" w:rsidRDefault="00741E5C" w:rsidP="007B67DE">
      <w:pPr>
        <w:pStyle w:val="Prrafodelista"/>
        <w:numPr>
          <w:ilvl w:val="0"/>
          <w:numId w:val="14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Posteriormente ingresan sus datos</w:t>
      </w:r>
      <w:r w:rsidR="009E23D7">
        <w:rPr>
          <w:rFonts w:ascii="Arial Narrow" w:hAnsi="Arial Narrow"/>
        </w:rPr>
        <w:t xml:space="preserve"> y dan clic a</w:t>
      </w:r>
      <w:r w:rsidR="00CC079F">
        <w:rPr>
          <w:rFonts w:ascii="Arial Narrow" w:hAnsi="Arial Narrow"/>
        </w:rPr>
        <w:t>l botón unirse.</w:t>
      </w:r>
    </w:p>
    <w:p w14:paraId="569A5DF8" w14:textId="237CD2CA" w:rsidR="00CC079F" w:rsidRDefault="00CC079F" w:rsidP="007B67DE">
      <w:pPr>
        <w:pStyle w:val="Prrafodelista"/>
        <w:numPr>
          <w:ilvl w:val="0"/>
          <w:numId w:val="14"/>
        </w:numPr>
        <w:jc w:val="both"/>
        <w:rPr>
          <w:rFonts w:ascii="Arial Narrow" w:hAnsi="Arial Narrow"/>
        </w:rPr>
      </w:pPr>
      <w:r w:rsidRPr="009E0790">
        <w:rPr>
          <w:rFonts w:ascii="Arial Narrow" w:hAnsi="Arial Narrow"/>
          <w:i/>
          <w:iCs/>
        </w:rPr>
        <w:t>Zoom</w:t>
      </w:r>
      <w:r>
        <w:rPr>
          <w:rFonts w:ascii="Arial Narrow" w:hAnsi="Arial Narrow"/>
        </w:rPr>
        <w:t xml:space="preserve"> preguntará antes de unirse si desean abrir la aplicación </w:t>
      </w:r>
      <w:r w:rsidRPr="009E0790">
        <w:rPr>
          <w:rFonts w:ascii="Arial Narrow" w:hAnsi="Arial Narrow"/>
          <w:i/>
          <w:iCs/>
        </w:rPr>
        <w:t>Zoom</w:t>
      </w:r>
      <w:r w:rsidR="00B730F0">
        <w:rPr>
          <w:rFonts w:ascii="Arial Narrow" w:hAnsi="Arial Narrow"/>
        </w:rPr>
        <w:t>, a lo cual se debe</w:t>
      </w:r>
      <w:r w:rsidR="00283093">
        <w:rPr>
          <w:rFonts w:ascii="Arial Narrow" w:hAnsi="Arial Narrow"/>
        </w:rPr>
        <w:t xml:space="preserve"> dar clic en “Abrir”</w:t>
      </w:r>
      <w:r w:rsidR="00B115BA">
        <w:rPr>
          <w:rFonts w:ascii="Arial Narrow" w:hAnsi="Arial Narrow"/>
        </w:rPr>
        <w:t>.</w:t>
      </w:r>
    </w:p>
    <w:p w14:paraId="7271576A" w14:textId="41182445" w:rsidR="00223698" w:rsidRDefault="00B115BA" w:rsidP="00223698">
      <w:pPr>
        <w:pStyle w:val="Prrafodelista"/>
        <w:numPr>
          <w:ilvl w:val="0"/>
          <w:numId w:val="14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Una vez abierta la aplicación </w:t>
      </w:r>
      <w:r w:rsidR="001A6DC9">
        <w:rPr>
          <w:rFonts w:ascii="Arial Narrow" w:hAnsi="Arial Narrow"/>
        </w:rPr>
        <w:t>le consultar</w:t>
      </w:r>
      <w:r w:rsidR="00995760">
        <w:rPr>
          <w:rFonts w:ascii="Arial Narrow" w:hAnsi="Arial Narrow"/>
        </w:rPr>
        <w:t>á</w:t>
      </w:r>
      <w:r w:rsidR="001A6DC9">
        <w:rPr>
          <w:rFonts w:ascii="Arial Narrow" w:hAnsi="Arial Narrow"/>
        </w:rPr>
        <w:t xml:space="preserve"> si da acceso a </w:t>
      </w:r>
      <w:r w:rsidR="001A6DC9" w:rsidRPr="009E0790">
        <w:rPr>
          <w:rFonts w:ascii="Arial Narrow" w:hAnsi="Arial Narrow"/>
          <w:i/>
          <w:iCs/>
        </w:rPr>
        <w:t>Zoom</w:t>
      </w:r>
      <w:r w:rsidR="001A6DC9">
        <w:rPr>
          <w:rFonts w:ascii="Arial Narrow" w:hAnsi="Arial Narrow"/>
        </w:rPr>
        <w:t xml:space="preserve"> a su </w:t>
      </w:r>
      <w:r w:rsidR="00995760">
        <w:rPr>
          <w:rFonts w:ascii="Arial Narrow" w:hAnsi="Arial Narrow"/>
        </w:rPr>
        <w:t>micrófono</w:t>
      </w:r>
      <w:r w:rsidR="001A6DC9">
        <w:rPr>
          <w:rFonts w:ascii="Arial Narrow" w:hAnsi="Arial Narrow"/>
        </w:rPr>
        <w:t xml:space="preserve"> a la </w:t>
      </w:r>
      <w:r w:rsidR="00223698">
        <w:rPr>
          <w:rFonts w:ascii="Arial Narrow" w:hAnsi="Arial Narrow"/>
        </w:rPr>
        <w:t xml:space="preserve">cual deberá dar clic en “Ok” y finalmente </w:t>
      </w:r>
      <w:r w:rsidR="00995760">
        <w:rPr>
          <w:rFonts w:ascii="Arial Narrow" w:hAnsi="Arial Narrow"/>
        </w:rPr>
        <w:t>accederá</w:t>
      </w:r>
      <w:r w:rsidR="00223698">
        <w:rPr>
          <w:rFonts w:ascii="Arial Narrow" w:hAnsi="Arial Narrow"/>
        </w:rPr>
        <w:t xml:space="preserve"> a la reunión</w:t>
      </w:r>
      <w:r w:rsidR="00AC5124">
        <w:rPr>
          <w:rFonts w:ascii="Arial Narrow" w:hAnsi="Arial Narrow"/>
        </w:rPr>
        <w:t>.</w:t>
      </w:r>
    </w:p>
    <w:p w14:paraId="6B145D18" w14:textId="07445D94" w:rsidR="00223698" w:rsidRDefault="00223698" w:rsidP="00223698">
      <w:pPr>
        <w:pStyle w:val="Prrafodelista"/>
        <w:ind w:left="1080"/>
        <w:jc w:val="both"/>
        <w:rPr>
          <w:rFonts w:ascii="Arial Narrow" w:hAnsi="Arial Narrow"/>
        </w:rPr>
      </w:pPr>
    </w:p>
    <w:p w14:paraId="6037A6A5" w14:textId="77777777" w:rsidR="000B045E" w:rsidRDefault="000B045E" w:rsidP="000B045E">
      <w:pPr>
        <w:pStyle w:val="Prrafodelista"/>
        <w:jc w:val="both"/>
        <w:rPr>
          <w:rFonts w:ascii="Arial Narrow" w:hAnsi="Arial Narrow"/>
        </w:rPr>
      </w:pPr>
    </w:p>
    <w:p w14:paraId="3AAFD9B6" w14:textId="1DD17600" w:rsidR="000309AA" w:rsidRPr="004F3C00" w:rsidRDefault="00541793" w:rsidP="004F3C00">
      <w:pPr>
        <w:pStyle w:val="Prrafodelista"/>
        <w:numPr>
          <w:ilvl w:val="1"/>
          <w:numId w:val="1"/>
        </w:numPr>
        <w:jc w:val="both"/>
        <w:rPr>
          <w:rFonts w:ascii="Arial Narrow" w:hAnsi="Arial Narrow"/>
        </w:rPr>
      </w:pPr>
      <w:r w:rsidRPr="004F3C00">
        <w:rPr>
          <w:rFonts w:ascii="Arial Narrow" w:hAnsi="Arial Narrow"/>
        </w:rPr>
        <w:t>Funciones básicas</w:t>
      </w:r>
      <w:r w:rsidR="004F3C00">
        <w:rPr>
          <w:rFonts w:ascii="Arial Narrow" w:hAnsi="Arial Narrow"/>
        </w:rPr>
        <w:t xml:space="preserve"> de </w:t>
      </w:r>
      <w:r w:rsidR="004F3C00" w:rsidRPr="004F3C00">
        <w:rPr>
          <w:rFonts w:ascii="Arial Narrow" w:hAnsi="Arial Narrow"/>
          <w:i/>
          <w:iCs/>
        </w:rPr>
        <w:t>Zoom</w:t>
      </w:r>
      <w:r w:rsidRPr="004F3C00">
        <w:rPr>
          <w:rFonts w:ascii="Arial Narrow" w:hAnsi="Arial Narrow"/>
        </w:rPr>
        <w:t>:</w:t>
      </w:r>
    </w:p>
    <w:p w14:paraId="335EC78A" w14:textId="204F1615" w:rsidR="000309AA" w:rsidRDefault="00436A27" w:rsidP="00FA77B1">
      <w:pPr>
        <w:ind w:left="708"/>
        <w:jc w:val="both"/>
        <w:rPr>
          <w:rFonts w:ascii="Arial Narrow" w:hAnsi="Arial Narrow"/>
        </w:rPr>
      </w:pPr>
      <w:r w:rsidRPr="00C628E3">
        <w:rPr>
          <w:rFonts w:ascii="Arial Narrow" w:hAnsi="Arial Narrow"/>
        </w:rPr>
        <w:t>Al participar en la sesión de la videoconferencia</w:t>
      </w:r>
      <w:r w:rsidR="00C628E3" w:rsidRPr="00C628E3">
        <w:rPr>
          <w:rFonts w:ascii="Arial Narrow" w:hAnsi="Arial Narrow"/>
        </w:rPr>
        <w:t>, en la parte inferior de la pantalla apar</w:t>
      </w:r>
      <w:r w:rsidR="00C628E3">
        <w:rPr>
          <w:rFonts w:ascii="Arial Narrow" w:hAnsi="Arial Narrow"/>
        </w:rPr>
        <w:t>ecer</w:t>
      </w:r>
      <w:r w:rsidR="002A1649">
        <w:rPr>
          <w:rFonts w:ascii="Arial Narrow" w:hAnsi="Arial Narrow"/>
        </w:rPr>
        <w:t>á</w:t>
      </w:r>
      <w:r w:rsidR="00C628E3">
        <w:rPr>
          <w:rFonts w:ascii="Arial Narrow" w:hAnsi="Arial Narrow"/>
        </w:rPr>
        <w:t>n las siguientes opciones:</w:t>
      </w:r>
    </w:p>
    <w:p w14:paraId="429AD11A" w14:textId="51488DA8" w:rsidR="00C628E3" w:rsidRPr="00EA0B0B" w:rsidRDefault="000775FF" w:rsidP="00EA0B0B">
      <w:pPr>
        <w:pStyle w:val="Prrafodelista"/>
        <w:numPr>
          <w:ilvl w:val="0"/>
          <w:numId w:val="9"/>
        </w:numPr>
        <w:ind w:left="993" w:hanging="284"/>
        <w:jc w:val="both"/>
        <w:rPr>
          <w:rFonts w:ascii="Arial Narrow" w:hAnsi="Arial Narrow"/>
        </w:rPr>
      </w:pPr>
      <w:r w:rsidRPr="00EA0B0B">
        <w:rPr>
          <w:rFonts w:ascii="Arial Narrow" w:hAnsi="Arial Narrow"/>
        </w:rPr>
        <w:t>Para activar y desactivar Audio:</w:t>
      </w:r>
    </w:p>
    <w:p w14:paraId="27534B04" w14:textId="4171A58E" w:rsidR="000775FF" w:rsidRDefault="000775FF" w:rsidP="000775FF">
      <w:pPr>
        <w:pStyle w:val="Prrafodelista"/>
        <w:ind w:left="1080"/>
        <w:jc w:val="both"/>
        <w:rPr>
          <w:rFonts w:ascii="Arial Narrow" w:hAnsi="Arial Narrow"/>
        </w:rPr>
      </w:pPr>
    </w:p>
    <w:p w14:paraId="3FE90EE7" w14:textId="39379B23" w:rsidR="000775FF" w:rsidRDefault="000775FF" w:rsidP="00EA0B0B">
      <w:pPr>
        <w:pStyle w:val="Prrafodelista"/>
        <w:numPr>
          <w:ilvl w:val="0"/>
          <w:numId w:val="13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Para silenciar</w:t>
      </w:r>
      <w:r w:rsidR="00EB1070">
        <w:rPr>
          <w:rFonts w:ascii="Arial Narrow" w:hAnsi="Arial Narrow"/>
        </w:rPr>
        <w:t xml:space="preserve"> el micrófono se debe hacer clic sobre el botón “Silenciar”</w:t>
      </w:r>
    </w:p>
    <w:p w14:paraId="46EC8D87" w14:textId="7BFE6076" w:rsidR="00EB1070" w:rsidRDefault="00EB1070" w:rsidP="00EB1070">
      <w:pPr>
        <w:pStyle w:val="Prrafodelista"/>
        <w:ind w:left="1440"/>
        <w:jc w:val="both"/>
        <w:rPr>
          <w:rFonts w:ascii="Arial Narrow" w:hAnsi="Arial Narrow"/>
        </w:rPr>
      </w:pPr>
    </w:p>
    <w:p w14:paraId="6A36C30A" w14:textId="71DF3E2C" w:rsidR="00EB1070" w:rsidRPr="00C628E3" w:rsidRDefault="00EB1070" w:rsidP="00FA77B1">
      <w:pPr>
        <w:pStyle w:val="Prrafodelista"/>
        <w:ind w:left="1440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0BEBE318" wp14:editId="165D670E">
            <wp:extent cx="628650" cy="5429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5671" t="50516" r="69421" b="41944"/>
                    <a:stretch/>
                  </pic:blipFill>
                  <pic:spPr bwMode="auto">
                    <a:xfrm>
                      <a:off x="0" y="0"/>
                      <a:ext cx="62865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5C5FE" w14:textId="77777777" w:rsidR="004A6A39" w:rsidRDefault="004A6A39" w:rsidP="004A6A39">
      <w:pPr>
        <w:pStyle w:val="Prrafodelista"/>
        <w:ind w:left="1800"/>
        <w:jc w:val="both"/>
        <w:rPr>
          <w:rFonts w:ascii="Arial Narrow" w:hAnsi="Arial Narrow"/>
        </w:rPr>
      </w:pPr>
    </w:p>
    <w:p w14:paraId="38560DF6" w14:textId="5FCCAC95" w:rsidR="00BE71A8" w:rsidRDefault="00BA1631" w:rsidP="00EA0B0B">
      <w:pPr>
        <w:pStyle w:val="Prrafodelista"/>
        <w:numPr>
          <w:ilvl w:val="0"/>
          <w:numId w:val="13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Para activar el micrófono </w:t>
      </w:r>
      <w:r w:rsidR="00BE71A8">
        <w:rPr>
          <w:rFonts w:ascii="Arial Narrow" w:hAnsi="Arial Narrow"/>
        </w:rPr>
        <w:t>hace clic sobre el botón “Reiniciar audio”:</w:t>
      </w:r>
    </w:p>
    <w:p w14:paraId="47B57F71" w14:textId="18E6DB69" w:rsidR="00BE71A8" w:rsidRDefault="00BE71A8" w:rsidP="00BE71A8">
      <w:pPr>
        <w:pStyle w:val="Prrafodelista"/>
        <w:ind w:left="1440"/>
        <w:jc w:val="both"/>
        <w:rPr>
          <w:rFonts w:ascii="Arial Narrow" w:hAnsi="Arial Narrow"/>
        </w:rPr>
      </w:pPr>
    </w:p>
    <w:p w14:paraId="02510A86" w14:textId="2965CF7F" w:rsidR="00BE71A8" w:rsidRDefault="00BE71A8" w:rsidP="00A32001">
      <w:pPr>
        <w:pStyle w:val="Prrafodelista"/>
        <w:ind w:left="1440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1E0D76E6" wp14:editId="66536C12">
            <wp:extent cx="866774" cy="4953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1759" t="56445" r="70455" b="35642"/>
                    <a:stretch/>
                  </pic:blipFill>
                  <pic:spPr bwMode="auto">
                    <a:xfrm>
                      <a:off x="0" y="0"/>
                      <a:ext cx="899120" cy="513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A794C5" w14:textId="3A032BF3" w:rsidR="00FA77B1" w:rsidRDefault="00FA77B1" w:rsidP="00FA77B1">
      <w:pPr>
        <w:pStyle w:val="Prrafodelista"/>
        <w:ind w:left="1440"/>
        <w:jc w:val="center"/>
        <w:rPr>
          <w:rFonts w:ascii="Arial Narrow" w:hAnsi="Arial Narrow"/>
        </w:rPr>
      </w:pPr>
    </w:p>
    <w:p w14:paraId="0E56FEB2" w14:textId="791F5358" w:rsidR="00BE71A8" w:rsidRDefault="003260A3" w:rsidP="00BA6FC7">
      <w:pPr>
        <w:pStyle w:val="Prrafodelista"/>
        <w:numPr>
          <w:ilvl w:val="0"/>
          <w:numId w:val="9"/>
        </w:numPr>
        <w:ind w:left="851" w:hanging="284"/>
        <w:jc w:val="both"/>
        <w:rPr>
          <w:rFonts w:ascii="Arial Narrow" w:hAnsi="Arial Narrow"/>
        </w:rPr>
      </w:pPr>
      <w:r w:rsidRPr="00FA77B1">
        <w:rPr>
          <w:rFonts w:ascii="Arial Narrow" w:hAnsi="Arial Narrow"/>
        </w:rPr>
        <w:t>Para activar o desactivar video:</w:t>
      </w:r>
    </w:p>
    <w:p w14:paraId="70D19FB6" w14:textId="77777777" w:rsidR="00FA77B1" w:rsidRPr="00FA77B1" w:rsidRDefault="00FA77B1" w:rsidP="00FA77B1">
      <w:pPr>
        <w:pStyle w:val="Prrafodelista"/>
        <w:ind w:left="1068"/>
        <w:jc w:val="both"/>
        <w:rPr>
          <w:rFonts w:ascii="Arial Narrow" w:hAnsi="Arial Narrow"/>
        </w:rPr>
      </w:pPr>
    </w:p>
    <w:p w14:paraId="3B2BBFA5" w14:textId="718A4AC8" w:rsidR="003260A3" w:rsidRPr="00BA6FC7" w:rsidRDefault="003260A3" w:rsidP="00BA6FC7">
      <w:pPr>
        <w:pStyle w:val="Prrafodelista"/>
        <w:numPr>
          <w:ilvl w:val="0"/>
          <w:numId w:val="13"/>
        </w:numPr>
        <w:jc w:val="both"/>
        <w:rPr>
          <w:rFonts w:ascii="Arial Narrow" w:hAnsi="Arial Narrow"/>
        </w:rPr>
      </w:pPr>
      <w:r w:rsidRPr="00BA6FC7">
        <w:rPr>
          <w:rFonts w:ascii="Arial Narrow" w:hAnsi="Arial Narrow"/>
        </w:rPr>
        <w:t>Para apagar la cámara se debe hacer clic en el botón “Detener video”:</w:t>
      </w:r>
    </w:p>
    <w:p w14:paraId="647E6149" w14:textId="5F671884" w:rsidR="00274513" w:rsidRDefault="00274513" w:rsidP="00274513">
      <w:pPr>
        <w:pStyle w:val="Prrafodelista"/>
        <w:jc w:val="both"/>
        <w:rPr>
          <w:rFonts w:ascii="Arial Narrow" w:hAnsi="Arial Narrow"/>
        </w:rPr>
      </w:pPr>
    </w:p>
    <w:p w14:paraId="1F8129B7" w14:textId="77777777" w:rsidR="00A32001" w:rsidRDefault="00A32001" w:rsidP="00FA77B1">
      <w:pPr>
        <w:pStyle w:val="Prrafodelista"/>
        <w:jc w:val="center"/>
        <w:rPr>
          <w:noProof/>
        </w:rPr>
      </w:pPr>
    </w:p>
    <w:p w14:paraId="1124687B" w14:textId="3F82FF19" w:rsidR="00274513" w:rsidRDefault="00274513" w:rsidP="00A3404E">
      <w:pPr>
        <w:pStyle w:val="Prrafodelista"/>
        <w:ind w:left="1418"/>
        <w:jc w:val="center"/>
        <w:rPr>
          <w:rFonts w:ascii="Arial Narrow" w:hAnsi="Arial Narrow"/>
        </w:rPr>
      </w:pPr>
      <w:r>
        <w:rPr>
          <w:noProof/>
        </w:rPr>
        <w:lastRenderedPageBreak/>
        <w:drawing>
          <wp:inline distT="0" distB="0" distL="0" distR="0" wp14:anchorId="28DFF696" wp14:editId="20498513">
            <wp:extent cx="800100" cy="561975"/>
            <wp:effectExtent l="0" t="0" r="0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9332" t="50811" r="74003" b="40861"/>
                    <a:stretch/>
                  </pic:blipFill>
                  <pic:spPr bwMode="auto">
                    <a:xfrm>
                      <a:off x="0" y="0"/>
                      <a:ext cx="807300" cy="567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7FED6" w14:textId="1EC7FC4F" w:rsidR="00274513" w:rsidRDefault="00274513" w:rsidP="00274513">
      <w:pPr>
        <w:pStyle w:val="Prrafodelista"/>
        <w:jc w:val="both"/>
        <w:rPr>
          <w:rFonts w:ascii="Arial Narrow" w:hAnsi="Arial Narrow"/>
        </w:rPr>
      </w:pPr>
    </w:p>
    <w:p w14:paraId="79272EC0" w14:textId="0CF745D7" w:rsidR="00274513" w:rsidRDefault="00274513" w:rsidP="00274513">
      <w:pPr>
        <w:pStyle w:val="Prrafodelista"/>
        <w:jc w:val="both"/>
        <w:rPr>
          <w:rFonts w:ascii="Arial Narrow" w:hAnsi="Arial Narrow"/>
        </w:rPr>
      </w:pPr>
    </w:p>
    <w:p w14:paraId="0C24376E" w14:textId="0BCC3BCF" w:rsidR="003260A3" w:rsidRPr="00BA6FC7" w:rsidRDefault="003260A3" w:rsidP="00BA6FC7">
      <w:pPr>
        <w:pStyle w:val="Prrafodelista"/>
        <w:numPr>
          <w:ilvl w:val="0"/>
          <w:numId w:val="13"/>
        </w:numPr>
        <w:jc w:val="both"/>
        <w:rPr>
          <w:rFonts w:ascii="Arial Narrow" w:hAnsi="Arial Narrow"/>
        </w:rPr>
      </w:pPr>
      <w:r w:rsidRPr="00BA6FC7">
        <w:rPr>
          <w:rFonts w:ascii="Arial Narrow" w:hAnsi="Arial Narrow"/>
        </w:rPr>
        <w:t>Para encender la cámara se debe hacer clic en el botón “Iniciar video”:</w:t>
      </w:r>
    </w:p>
    <w:p w14:paraId="29D3C8DA" w14:textId="3CCD283D" w:rsidR="00E7568C" w:rsidRDefault="00E7568C" w:rsidP="00E7568C">
      <w:pPr>
        <w:pStyle w:val="Prrafodelista"/>
        <w:jc w:val="both"/>
        <w:rPr>
          <w:rFonts w:ascii="Arial Narrow" w:hAnsi="Arial Narrow"/>
        </w:rPr>
      </w:pPr>
    </w:p>
    <w:p w14:paraId="258D8C38" w14:textId="1D0B3CC3" w:rsidR="00E7568C" w:rsidRPr="003260A3" w:rsidRDefault="00E7568C" w:rsidP="00A3404E">
      <w:pPr>
        <w:pStyle w:val="Prrafodelista"/>
        <w:ind w:left="1560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6E0C0E48" wp14:editId="5D583C39">
            <wp:extent cx="740410" cy="561340"/>
            <wp:effectExtent l="0" t="0" r="254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9804" t="73440" r="74165" b="18427"/>
                    <a:stretch/>
                  </pic:blipFill>
                  <pic:spPr bwMode="auto">
                    <a:xfrm>
                      <a:off x="0" y="0"/>
                      <a:ext cx="749371" cy="568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A894F" w14:textId="4EEBD898" w:rsidR="00C54C3F" w:rsidRDefault="00C54C3F" w:rsidP="00C54C3F">
      <w:pPr>
        <w:ind w:left="360"/>
        <w:jc w:val="both"/>
        <w:rPr>
          <w:rFonts w:ascii="Arial Narrow" w:hAnsi="Arial Narrow"/>
        </w:rPr>
      </w:pPr>
    </w:p>
    <w:p w14:paraId="68D61B75" w14:textId="1D968D9C" w:rsidR="00FF70C7" w:rsidRPr="000D4EDE" w:rsidRDefault="00FF70C7" w:rsidP="000C2A0C">
      <w:pPr>
        <w:pStyle w:val="Prrafodelista"/>
        <w:numPr>
          <w:ilvl w:val="0"/>
          <w:numId w:val="9"/>
        </w:numPr>
        <w:ind w:left="993" w:hanging="284"/>
        <w:jc w:val="both"/>
        <w:rPr>
          <w:rFonts w:ascii="Arial Narrow" w:hAnsi="Arial Narrow"/>
        </w:rPr>
      </w:pPr>
      <w:r w:rsidRPr="000D4EDE">
        <w:rPr>
          <w:rFonts w:ascii="Arial Narrow" w:hAnsi="Arial Narrow"/>
        </w:rPr>
        <w:t xml:space="preserve">Para que pueda conocer la personas que están participando de la sesión se debe hacer clic en el </w:t>
      </w:r>
      <w:r w:rsidR="00DD3A53" w:rsidRPr="000D4EDE">
        <w:rPr>
          <w:rFonts w:ascii="Arial Narrow" w:hAnsi="Arial Narrow"/>
        </w:rPr>
        <w:t xml:space="preserve">botón “Participantes”, en el mismo icono se </w:t>
      </w:r>
      <w:r w:rsidR="00931A02" w:rsidRPr="000D4EDE">
        <w:rPr>
          <w:rFonts w:ascii="Arial Narrow" w:hAnsi="Arial Narrow"/>
        </w:rPr>
        <w:t>señala la cantidad:</w:t>
      </w:r>
    </w:p>
    <w:p w14:paraId="55497EF6" w14:textId="334224A2" w:rsidR="00931A02" w:rsidRDefault="00931A02" w:rsidP="00A3404E">
      <w:pPr>
        <w:ind w:left="1134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554737F9" wp14:editId="3E8116EC">
            <wp:extent cx="921544" cy="68580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8874" t="49571" r="73541" b="40389"/>
                    <a:stretch/>
                  </pic:blipFill>
                  <pic:spPr bwMode="auto">
                    <a:xfrm>
                      <a:off x="0" y="0"/>
                      <a:ext cx="939764" cy="6993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4240F" w14:textId="676818AE" w:rsidR="001E7FB9" w:rsidRDefault="001E7FB9" w:rsidP="00C54C3F">
      <w:pPr>
        <w:ind w:left="360"/>
        <w:jc w:val="both"/>
        <w:rPr>
          <w:rFonts w:ascii="Arial Narrow" w:hAnsi="Arial Narrow"/>
        </w:rPr>
      </w:pPr>
    </w:p>
    <w:p w14:paraId="63AE4D30" w14:textId="4DF9AAA5" w:rsidR="00056078" w:rsidRDefault="0001149B" w:rsidP="00BA6FC7">
      <w:pPr>
        <w:pStyle w:val="Prrafodelista"/>
        <w:numPr>
          <w:ilvl w:val="0"/>
          <w:numId w:val="9"/>
        </w:numPr>
        <w:ind w:left="993" w:hanging="284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Para que pueda hacer uso de la palabra durante la Junta, deberá levantar la mano, </w:t>
      </w:r>
      <w:r w:rsidR="00056078">
        <w:rPr>
          <w:rFonts w:ascii="Arial Narrow" w:hAnsi="Arial Narrow"/>
        </w:rPr>
        <w:t>para lo cual deberá hacer clic en “Participantes” luego en el botón “Levantar la mano”</w:t>
      </w:r>
      <w:r w:rsidR="00F314A4">
        <w:rPr>
          <w:rFonts w:ascii="Arial Narrow" w:hAnsi="Arial Narrow"/>
        </w:rPr>
        <w:t>, también podrá bajarla así:</w:t>
      </w:r>
    </w:p>
    <w:p w14:paraId="7E145ACC" w14:textId="6DEC42A9" w:rsidR="00F314A4" w:rsidRDefault="00F314A4" w:rsidP="00F314A4">
      <w:pPr>
        <w:pStyle w:val="Prrafodelista"/>
        <w:ind w:left="1068"/>
        <w:jc w:val="both"/>
        <w:rPr>
          <w:rFonts w:ascii="Arial Narrow" w:hAnsi="Arial Narrow"/>
        </w:rPr>
      </w:pPr>
    </w:p>
    <w:p w14:paraId="1BC645A8" w14:textId="11B38DD0" w:rsidR="00F314A4" w:rsidRDefault="00DE6A0F" w:rsidP="00DE6A0F">
      <w:pPr>
        <w:pStyle w:val="Prrafodelista"/>
        <w:ind w:left="1068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3054139E" wp14:editId="5C66E571">
            <wp:extent cx="3790950" cy="1794652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9158" t="52395" r="27681" b="19682"/>
                    <a:stretch/>
                  </pic:blipFill>
                  <pic:spPr bwMode="auto">
                    <a:xfrm>
                      <a:off x="0" y="0"/>
                      <a:ext cx="3842832" cy="18192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57AA6" w14:textId="77777777" w:rsidR="00056078" w:rsidRDefault="00056078" w:rsidP="00056078">
      <w:pPr>
        <w:pStyle w:val="Prrafodelista"/>
        <w:ind w:left="1068"/>
        <w:jc w:val="both"/>
        <w:rPr>
          <w:rFonts w:ascii="Arial Narrow" w:hAnsi="Arial Narrow"/>
        </w:rPr>
      </w:pPr>
    </w:p>
    <w:p w14:paraId="70467E48" w14:textId="30D41F67" w:rsidR="0001149B" w:rsidRDefault="00056078" w:rsidP="00056078">
      <w:pPr>
        <w:pStyle w:val="Prrafodelista"/>
        <w:ind w:left="1068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</w:p>
    <w:p w14:paraId="1F87C51F" w14:textId="557D8794" w:rsidR="001E7FB9" w:rsidRPr="001F2BDB" w:rsidRDefault="001E7FB9" w:rsidP="00F90EA5">
      <w:pPr>
        <w:pStyle w:val="Prrafodelista"/>
        <w:numPr>
          <w:ilvl w:val="0"/>
          <w:numId w:val="9"/>
        </w:numPr>
        <w:ind w:left="993" w:hanging="284"/>
        <w:jc w:val="both"/>
        <w:rPr>
          <w:rFonts w:ascii="Arial Narrow" w:hAnsi="Arial Narrow"/>
        </w:rPr>
      </w:pPr>
      <w:r w:rsidRPr="001F2BDB">
        <w:rPr>
          <w:rFonts w:ascii="Arial Narrow" w:hAnsi="Arial Narrow"/>
        </w:rPr>
        <w:t xml:space="preserve">Para habilitar el chat, en caso </w:t>
      </w:r>
      <w:r w:rsidR="00780C79" w:rsidRPr="001F2BDB">
        <w:rPr>
          <w:rFonts w:ascii="Arial Narrow" w:hAnsi="Arial Narrow"/>
        </w:rPr>
        <w:t xml:space="preserve">sea necesario que escriba </w:t>
      </w:r>
      <w:r w:rsidR="00DF7319">
        <w:rPr>
          <w:rFonts w:ascii="Arial Narrow" w:hAnsi="Arial Narrow"/>
        </w:rPr>
        <w:t xml:space="preserve">por problemas </w:t>
      </w:r>
      <w:r w:rsidR="005F2FEE">
        <w:rPr>
          <w:rFonts w:ascii="Arial Narrow" w:hAnsi="Arial Narrow"/>
        </w:rPr>
        <w:t>con el micrófono</w:t>
      </w:r>
      <w:r w:rsidR="00780C79" w:rsidRPr="001F2BDB">
        <w:rPr>
          <w:rFonts w:ascii="Arial Narrow" w:hAnsi="Arial Narrow"/>
        </w:rPr>
        <w:t>, deberá hacer clic en el botón “Chatear”:</w:t>
      </w:r>
    </w:p>
    <w:p w14:paraId="63B27A25" w14:textId="31E7F82A" w:rsidR="00780C79" w:rsidRDefault="00E46AFF" w:rsidP="00A3404E">
      <w:pPr>
        <w:ind w:left="1134"/>
        <w:jc w:val="center"/>
        <w:rPr>
          <w:rFonts w:ascii="Arial Narrow" w:hAnsi="Arial Narrow"/>
        </w:rPr>
      </w:pPr>
      <w:r>
        <w:rPr>
          <w:noProof/>
        </w:rPr>
        <w:drawing>
          <wp:inline distT="0" distB="0" distL="0" distR="0" wp14:anchorId="6B27023D" wp14:editId="3C15F86B">
            <wp:extent cx="742950" cy="685799"/>
            <wp:effectExtent l="0" t="0" r="0" b="63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9752" t="49740" r="74164" b="40273"/>
                    <a:stretch/>
                  </pic:blipFill>
                  <pic:spPr bwMode="auto">
                    <a:xfrm>
                      <a:off x="0" y="0"/>
                      <a:ext cx="757719" cy="699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A83D1" w14:textId="262FDAF8" w:rsidR="00E46AFF" w:rsidRDefault="00E46AFF" w:rsidP="00780C79">
      <w:pPr>
        <w:jc w:val="both"/>
        <w:rPr>
          <w:rFonts w:ascii="Arial Narrow" w:hAnsi="Arial Narrow"/>
        </w:rPr>
      </w:pPr>
    </w:p>
    <w:p w14:paraId="14F0211B" w14:textId="270152AA" w:rsidR="00E46AFF" w:rsidRDefault="00E46AFF" w:rsidP="001F2BDB">
      <w:pPr>
        <w:ind w:left="708" w:firstLine="285"/>
        <w:jc w:val="both"/>
        <w:rPr>
          <w:rFonts w:ascii="Arial Narrow" w:hAnsi="Arial Narrow"/>
        </w:rPr>
      </w:pPr>
      <w:r>
        <w:rPr>
          <w:rFonts w:ascii="Arial Narrow" w:hAnsi="Arial Narrow"/>
        </w:rPr>
        <w:t>El chat se abrirá a la derecha de la pantalla</w:t>
      </w:r>
      <w:r w:rsidR="008A5AD9">
        <w:rPr>
          <w:rFonts w:ascii="Arial Narrow" w:hAnsi="Arial Narrow"/>
        </w:rPr>
        <w:t>.</w:t>
      </w:r>
    </w:p>
    <w:p w14:paraId="4F671402" w14:textId="40777488" w:rsidR="00E46AFF" w:rsidRDefault="00E46AFF" w:rsidP="00780C79">
      <w:pPr>
        <w:jc w:val="both"/>
        <w:rPr>
          <w:rFonts w:ascii="Arial Narrow" w:hAnsi="Arial Narrow"/>
        </w:rPr>
      </w:pPr>
    </w:p>
    <w:p w14:paraId="41BE5D26" w14:textId="5F966082" w:rsidR="00E46AFF" w:rsidRDefault="00E46AFF" w:rsidP="00A3404E">
      <w:pPr>
        <w:ind w:left="993"/>
        <w:jc w:val="center"/>
        <w:rPr>
          <w:rFonts w:ascii="Arial Narrow" w:hAnsi="Arial Narrow"/>
        </w:rPr>
      </w:pPr>
    </w:p>
    <w:p w14:paraId="49D56A33" w14:textId="1B5812F3" w:rsidR="00581041" w:rsidRDefault="00581041" w:rsidP="00780C79">
      <w:pPr>
        <w:jc w:val="both"/>
        <w:rPr>
          <w:rFonts w:ascii="Arial Narrow" w:hAnsi="Arial Narrow"/>
        </w:rPr>
      </w:pPr>
    </w:p>
    <w:p w14:paraId="3C6D4A07" w14:textId="790B0BAC" w:rsidR="00581041" w:rsidRPr="000D4EDE" w:rsidRDefault="00456BD1" w:rsidP="001C6877">
      <w:pPr>
        <w:pStyle w:val="Prrafodelista"/>
        <w:numPr>
          <w:ilvl w:val="0"/>
          <w:numId w:val="9"/>
        </w:numPr>
        <w:ind w:left="2124" w:hanging="1044"/>
        <w:jc w:val="both"/>
        <w:rPr>
          <w:rFonts w:ascii="Arial Narrow" w:hAnsi="Arial Narrow"/>
        </w:rPr>
      </w:pPr>
      <w:r w:rsidRPr="000D4EDE">
        <w:rPr>
          <w:rFonts w:ascii="Arial Narrow" w:hAnsi="Arial Narrow"/>
        </w:rPr>
        <w:t>Finalizada la Junta solo debe hacer clic en el botón “Salir de la reunión”</w:t>
      </w:r>
      <w:r w:rsidR="001C6877">
        <w:rPr>
          <w:rFonts w:ascii="Arial Narrow" w:hAnsi="Arial Narrow"/>
        </w:rPr>
        <w:t>.</w:t>
      </w:r>
    </w:p>
    <w:p w14:paraId="629AB675" w14:textId="39014E9B" w:rsidR="0005388E" w:rsidRDefault="0005388E" w:rsidP="001572C0">
      <w:pPr>
        <w:pStyle w:val="Prrafodelista"/>
        <w:jc w:val="both"/>
        <w:rPr>
          <w:rFonts w:ascii="Arial Narrow" w:hAnsi="Arial Narrow"/>
        </w:rPr>
      </w:pPr>
    </w:p>
    <w:p w14:paraId="02314FA1" w14:textId="77777777" w:rsidR="00C43B09" w:rsidRPr="001572C0" w:rsidRDefault="00C43B09" w:rsidP="001572C0">
      <w:pPr>
        <w:pStyle w:val="Prrafodelista"/>
        <w:jc w:val="both"/>
        <w:rPr>
          <w:rFonts w:ascii="Arial Narrow" w:hAnsi="Arial Narrow"/>
        </w:rPr>
      </w:pPr>
    </w:p>
    <w:p w14:paraId="7209EDBB" w14:textId="3C8141EE" w:rsidR="00CD43C8" w:rsidRPr="00955E5E" w:rsidRDefault="00793237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955E5E">
        <w:rPr>
          <w:rFonts w:ascii="Arial Narrow" w:hAnsi="Arial Narrow"/>
        </w:rPr>
        <w:t xml:space="preserve">A fin de que pueda acceder a la Junta No Presencial a través de la plataforma/aplicativo </w:t>
      </w:r>
      <w:r w:rsidR="00955E5E" w:rsidRPr="00955E5E">
        <w:rPr>
          <w:rFonts w:ascii="Arial Narrow" w:hAnsi="Arial Narrow"/>
          <w:i/>
          <w:iCs/>
        </w:rPr>
        <w:t>Zoom</w:t>
      </w:r>
      <w:r w:rsidR="007010B0" w:rsidRPr="00955E5E">
        <w:rPr>
          <w:rFonts w:ascii="Arial Narrow" w:hAnsi="Arial Narrow"/>
        </w:rPr>
        <w:t>, el accionista o su representante deberá enviar un correo electrónico con no menos de 24 horas de anticipación de la celebración de la Junta No Presencial</w:t>
      </w:r>
      <w:r w:rsidR="005104B1" w:rsidRPr="00955E5E">
        <w:rPr>
          <w:rFonts w:ascii="Arial Narrow" w:hAnsi="Arial Narrow"/>
        </w:rPr>
        <w:t>, en el cual deberá in</w:t>
      </w:r>
      <w:r w:rsidR="00D435BD" w:rsidRPr="00955E5E">
        <w:rPr>
          <w:rFonts w:ascii="Arial Narrow" w:hAnsi="Arial Narrow"/>
        </w:rPr>
        <w:t>dicar</w:t>
      </w:r>
      <w:r w:rsidR="007042C3" w:rsidRPr="00955E5E">
        <w:rPr>
          <w:rFonts w:ascii="Arial Narrow" w:hAnsi="Arial Narrow"/>
        </w:rPr>
        <w:t xml:space="preserve"> el correo electrónico al </w:t>
      </w:r>
      <w:r w:rsidR="0069175F" w:rsidRPr="00955E5E">
        <w:rPr>
          <w:rFonts w:ascii="Arial Narrow" w:hAnsi="Arial Narrow"/>
        </w:rPr>
        <w:t xml:space="preserve">que </w:t>
      </w:r>
      <w:r w:rsidR="00676457" w:rsidRPr="00955E5E">
        <w:rPr>
          <w:rFonts w:ascii="Arial Narrow" w:hAnsi="Arial Narrow"/>
        </w:rPr>
        <w:t xml:space="preserve">la Sociedad </w:t>
      </w:r>
      <w:r w:rsidR="00D435BD" w:rsidRPr="00955E5E">
        <w:rPr>
          <w:rFonts w:ascii="Arial Narrow" w:hAnsi="Arial Narrow"/>
        </w:rPr>
        <w:t xml:space="preserve">debe </w:t>
      </w:r>
      <w:r w:rsidR="007042C3" w:rsidRPr="00955E5E">
        <w:rPr>
          <w:rFonts w:ascii="Arial Narrow" w:hAnsi="Arial Narrow"/>
        </w:rPr>
        <w:t>hacer</w:t>
      </w:r>
      <w:r w:rsidR="00D435BD" w:rsidRPr="00955E5E">
        <w:rPr>
          <w:rFonts w:ascii="Arial Narrow" w:hAnsi="Arial Narrow"/>
        </w:rPr>
        <w:t>le</w:t>
      </w:r>
      <w:r w:rsidR="00676457" w:rsidRPr="00955E5E">
        <w:rPr>
          <w:rFonts w:ascii="Arial Narrow" w:hAnsi="Arial Narrow"/>
        </w:rPr>
        <w:t xml:space="preserve"> llegar </w:t>
      </w:r>
      <w:r w:rsidR="00D435BD" w:rsidRPr="00955E5E">
        <w:rPr>
          <w:rFonts w:ascii="Arial Narrow" w:hAnsi="Arial Narrow"/>
        </w:rPr>
        <w:t>el</w:t>
      </w:r>
      <w:r w:rsidR="00676457" w:rsidRPr="00955E5E">
        <w:rPr>
          <w:rFonts w:ascii="Arial Narrow" w:hAnsi="Arial Narrow"/>
        </w:rPr>
        <w:t xml:space="preserve"> enlace</w:t>
      </w:r>
      <w:r w:rsidR="007010B0" w:rsidRPr="00955E5E">
        <w:rPr>
          <w:rFonts w:ascii="Arial Narrow" w:hAnsi="Arial Narrow"/>
        </w:rPr>
        <w:t xml:space="preserve"> o </w:t>
      </w:r>
      <w:r w:rsidR="007010B0" w:rsidRPr="00955E5E">
        <w:rPr>
          <w:rFonts w:ascii="Arial Narrow" w:hAnsi="Arial Narrow"/>
          <w:i/>
          <w:iCs/>
        </w:rPr>
        <w:t>link</w:t>
      </w:r>
      <w:r w:rsidR="007010B0" w:rsidRPr="00955E5E">
        <w:rPr>
          <w:rFonts w:ascii="Arial Narrow" w:hAnsi="Arial Narrow"/>
        </w:rPr>
        <w:t xml:space="preserve"> </w:t>
      </w:r>
      <w:r w:rsidR="0059037A" w:rsidRPr="00955E5E">
        <w:rPr>
          <w:rFonts w:ascii="Arial Narrow" w:hAnsi="Arial Narrow"/>
        </w:rPr>
        <w:t>para que pueda acceder a la Junta No Presencial</w:t>
      </w:r>
      <w:r w:rsidR="00AC5164">
        <w:rPr>
          <w:rFonts w:ascii="Arial Narrow" w:hAnsi="Arial Narrow"/>
        </w:rPr>
        <w:t>, conforme al detalle del numeral 10</w:t>
      </w:r>
      <w:r w:rsidR="0059037A" w:rsidRPr="00955E5E">
        <w:rPr>
          <w:rFonts w:ascii="Arial Narrow" w:hAnsi="Arial Narrow"/>
        </w:rPr>
        <w:t xml:space="preserve">. </w:t>
      </w:r>
      <w:r w:rsidR="00804E49" w:rsidRPr="00955E5E">
        <w:rPr>
          <w:rFonts w:ascii="Arial Narrow" w:hAnsi="Arial Narrow"/>
        </w:rPr>
        <w:t xml:space="preserve">Una vez recibido el enlace o </w:t>
      </w:r>
      <w:r w:rsidR="00804E49" w:rsidRPr="00955E5E">
        <w:rPr>
          <w:rFonts w:ascii="Arial Narrow" w:hAnsi="Arial Narrow"/>
          <w:i/>
          <w:iCs/>
        </w:rPr>
        <w:t>link</w:t>
      </w:r>
      <w:r w:rsidR="00804E49" w:rsidRPr="00955E5E">
        <w:rPr>
          <w:rFonts w:ascii="Arial Narrow" w:hAnsi="Arial Narrow"/>
        </w:rPr>
        <w:t xml:space="preserve"> </w:t>
      </w:r>
      <w:r w:rsidR="001F5420">
        <w:rPr>
          <w:rFonts w:ascii="Arial Narrow" w:hAnsi="Arial Narrow"/>
        </w:rPr>
        <w:t xml:space="preserve">el día de la Junta No Presencial </w:t>
      </w:r>
      <w:r w:rsidR="00804E49" w:rsidRPr="00955E5E">
        <w:rPr>
          <w:rFonts w:ascii="Arial Narrow" w:hAnsi="Arial Narrow"/>
        </w:rPr>
        <w:t>deberá seguir el procedimiento para acceder a</w:t>
      </w:r>
      <w:r w:rsidR="002836E9">
        <w:rPr>
          <w:rFonts w:ascii="Arial Narrow" w:hAnsi="Arial Narrow"/>
        </w:rPr>
        <w:t xml:space="preserve"> ella</w:t>
      </w:r>
      <w:r w:rsidR="00955E5E">
        <w:rPr>
          <w:rFonts w:ascii="Arial Narrow" w:hAnsi="Arial Narrow"/>
        </w:rPr>
        <w:t>, señalado en e</w:t>
      </w:r>
      <w:r w:rsidR="006F6012">
        <w:rPr>
          <w:rFonts w:ascii="Arial Narrow" w:hAnsi="Arial Narrow"/>
        </w:rPr>
        <w:t>l numeral 4.</w:t>
      </w:r>
      <w:r w:rsidR="00DC0D29">
        <w:rPr>
          <w:rFonts w:ascii="Arial Narrow" w:hAnsi="Arial Narrow"/>
        </w:rPr>
        <w:t xml:space="preserve"> Junto con el </w:t>
      </w:r>
      <w:r w:rsidR="00DC0D29" w:rsidRPr="00DC0D29">
        <w:rPr>
          <w:rFonts w:ascii="Arial Narrow" w:hAnsi="Arial Narrow"/>
          <w:i/>
          <w:iCs/>
        </w:rPr>
        <w:t>link</w:t>
      </w:r>
      <w:r w:rsidR="00DC0D29">
        <w:rPr>
          <w:rFonts w:ascii="Arial Narrow" w:hAnsi="Arial Narrow"/>
          <w:i/>
          <w:iCs/>
        </w:rPr>
        <w:t xml:space="preserve"> </w:t>
      </w:r>
      <w:r w:rsidR="00DC0D29">
        <w:rPr>
          <w:rFonts w:ascii="Arial Narrow" w:hAnsi="Arial Narrow"/>
        </w:rPr>
        <w:t xml:space="preserve">o enlace </w:t>
      </w:r>
      <w:r w:rsidR="00AA294D">
        <w:rPr>
          <w:rFonts w:ascii="Arial Narrow" w:hAnsi="Arial Narrow"/>
        </w:rPr>
        <w:t xml:space="preserve">para </w:t>
      </w:r>
      <w:r w:rsidR="00AF406A">
        <w:rPr>
          <w:rFonts w:ascii="Arial Narrow" w:hAnsi="Arial Narrow"/>
        </w:rPr>
        <w:t>acceder a la Junta No Presencial,</w:t>
      </w:r>
      <w:r w:rsidR="003A7AB0">
        <w:rPr>
          <w:rFonts w:ascii="Arial Narrow" w:hAnsi="Arial Narrow"/>
        </w:rPr>
        <w:t xml:space="preserve"> de ser el caso que </w:t>
      </w:r>
      <w:r w:rsidR="00CF1460">
        <w:rPr>
          <w:rFonts w:ascii="Arial Narrow" w:hAnsi="Arial Narrow"/>
        </w:rPr>
        <w:t>se tenga</w:t>
      </w:r>
      <w:r w:rsidR="00AF406A">
        <w:rPr>
          <w:rFonts w:ascii="Arial Narrow" w:hAnsi="Arial Narrow"/>
        </w:rPr>
        <w:t>, se hará llegar</w:t>
      </w:r>
      <w:r w:rsidR="00052990">
        <w:rPr>
          <w:rFonts w:ascii="Arial Narrow" w:hAnsi="Arial Narrow"/>
        </w:rPr>
        <w:t xml:space="preserve"> al correo electrónico</w:t>
      </w:r>
      <w:r w:rsidR="00AF406A">
        <w:rPr>
          <w:rFonts w:ascii="Arial Narrow" w:hAnsi="Arial Narrow"/>
        </w:rPr>
        <w:t xml:space="preserve"> </w:t>
      </w:r>
      <w:r w:rsidR="00052990">
        <w:rPr>
          <w:rFonts w:ascii="Arial Narrow" w:hAnsi="Arial Narrow"/>
        </w:rPr>
        <w:t xml:space="preserve">la </w:t>
      </w:r>
      <w:r w:rsidR="00AF406A">
        <w:rPr>
          <w:rFonts w:ascii="Arial Narrow" w:hAnsi="Arial Narrow"/>
        </w:rPr>
        <w:t>documentación relacionad</w:t>
      </w:r>
      <w:r w:rsidR="00052990">
        <w:rPr>
          <w:rFonts w:ascii="Arial Narrow" w:hAnsi="Arial Narrow"/>
        </w:rPr>
        <w:t>a</w:t>
      </w:r>
      <w:r w:rsidR="00AF406A">
        <w:rPr>
          <w:rFonts w:ascii="Arial Narrow" w:hAnsi="Arial Narrow"/>
        </w:rPr>
        <w:t xml:space="preserve"> a los </w:t>
      </w:r>
      <w:r w:rsidR="00F05BC9">
        <w:rPr>
          <w:rFonts w:ascii="Arial Narrow" w:hAnsi="Arial Narrow"/>
        </w:rPr>
        <w:t xml:space="preserve">demás </w:t>
      </w:r>
      <w:r w:rsidR="00AF406A">
        <w:rPr>
          <w:rFonts w:ascii="Arial Narrow" w:hAnsi="Arial Narrow"/>
        </w:rPr>
        <w:t>puntos a tratar</w:t>
      </w:r>
      <w:r w:rsidR="00C6219C">
        <w:rPr>
          <w:rFonts w:ascii="Arial Narrow" w:hAnsi="Arial Narrow"/>
        </w:rPr>
        <w:t xml:space="preserve"> que no se encuentre publicada como hecho de importancia</w:t>
      </w:r>
      <w:r w:rsidR="00714FDE">
        <w:rPr>
          <w:rFonts w:ascii="Arial Narrow" w:hAnsi="Arial Narrow"/>
        </w:rPr>
        <w:t>, caso contrario esta será expuesta y discutida en la Junta No Presencial.</w:t>
      </w:r>
    </w:p>
    <w:p w14:paraId="0C108D50" w14:textId="0C22FACB" w:rsidR="00CD43C8" w:rsidRPr="001572C0" w:rsidRDefault="00CD43C8" w:rsidP="001572C0">
      <w:pPr>
        <w:pStyle w:val="Prrafodelista"/>
        <w:ind w:left="284"/>
        <w:jc w:val="both"/>
        <w:rPr>
          <w:rFonts w:ascii="Arial Narrow" w:hAnsi="Arial Narrow"/>
        </w:rPr>
      </w:pPr>
    </w:p>
    <w:p w14:paraId="73D06CB9" w14:textId="209A6C37" w:rsidR="00CD43C8" w:rsidRPr="001572C0" w:rsidRDefault="002F3FCA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>El accionista o representante</w:t>
      </w:r>
      <w:r w:rsidR="00B22D1B" w:rsidRPr="001572C0">
        <w:rPr>
          <w:rFonts w:ascii="Arial Narrow" w:hAnsi="Arial Narrow"/>
        </w:rPr>
        <w:t xml:space="preserve"> </w:t>
      </w:r>
      <w:r w:rsidRPr="001572C0">
        <w:rPr>
          <w:rFonts w:ascii="Arial Narrow" w:hAnsi="Arial Narrow"/>
        </w:rPr>
        <w:t xml:space="preserve">deberá </w:t>
      </w:r>
      <w:r w:rsidR="00127B05" w:rsidRPr="001572C0">
        <w:rPr>
          <w:rFonts w:ascii="Arial Narrow" w:hAnsi="Arial Narrow"/>
        </w:rPr>
        <w:t xml:space="preserve">conectarse a través del enlace o </w:t>
      </w:r>
      <w:r w:rsidR="00127B05" w:rsidRPr="001572C0">
        <w:rPr>
          <w:rFonts w:ascii="Arial Narrow" w:hAnsi="Arial Narrow"/>
          <w:i/>
          <w:iCs/>
        </w:rPr>
        <w:t>link</w:t>
      </w:r>
      <w:r w:rsidR="00127B05" w:rsidRPr="001572C0">
        <w:rPr>
          <w:rFonts w:ascii="Arial Narrow" w:hAnsi="Arial Narrow"/>
        </w:rPr>
        <w:t xml:space="preserve"> </w:t>
      </w:r>
      <w:r w:rsidR="006308E0" w:rsidRPr="001572C0">
        <w:rPr>
          <w:rFonts w:ascii="Arial Narrow" w:hAnsi="Arial Narrow"/>
        </w:rPr>
        <w:t xml:space="preserve">20 minutos antes de la hora programada para el inicio de la Junta No Presencial a fin de que </w:t>
      </w:r>
      <w:r w:rsidR="00145A94" w:rsidRPr="001572C0">
        <w:rPr>
          <w:rFonts w:ascii="Arial Narrow" w:hAnsi="Arial Narrow"/>
        </w:rPr>
        <w:t xml:space="preserve">sea verificada su identidad, para lo cual deberá mostrar </w:t>
      </w:r>
      <w:r w:rsidR="00B22D1B" w:rsidRPr="001572C0">
        <w:rPr>
          <w:rFonts w:ascii="Arial Narrow" w:hAnsi="Arial Narrow"/>
        </w:rPr>
        <w:t>su imagen e</w:t>
      </w:r>
      <w:r w:rsidR="00D84DD5" w:rsidRPr="001572C0">
        <w:rPr>
          <w:rFonts w:ascii="Arial Narrow" w:hAnsi="Arial Narrow"/>
        </w:rPr>
        <w:t>n</w:t>
      </w:r>
      <w:r w:rsidR="00B22D1B" w:rsidRPr="001572C0">
        <w:rPr>
          <w:rFonts w:ascii="Arial Narrow" w:hAnsi="Arial Narrow"/>
        </w:rPr>
        <w:t xml:space="preserve"> vivo y su documento de identidad</w:t>
      </w:r>
      <w:r w:rsidR="00D84DD5" w:rsidRPr="001572C0">
        <w:rPr>
          <w:rFonts w:ascii="Arial Narrow" w:hAnsi="Arial Narrow"/>
        </w:rPr>
        <w:t>.</w:t>
      </w:r>
      <w:r w:rsidR="004023F0" w:rsidRPr="001572C0">
        <w:rPr>
          <w:rFonts w:ascii="Arial Narrow" w:hAnsi="Arial Narrow"/>
        </w:rPr>
        <w:t xml:space="preserve"> </w:t>
      </w:r>
      <w:r w:rsidR="00045C63" w:rsidRPr="001572C0">
        <w:rPr>
          <w:rFonts w:ascii="Arial Narrow" w:hAnsi="Arial Narrow"/>
        </w:rPr>
        <w:t xml:space="preserve">Se deja constancia que es necesario pasar por este procedimiento </w:t>
      </w:r>
      <w:r w:rsidR="002C707C" w:rsidRPr="001572C0">
        <w:rPr>
          <w:rFonts w:ascii="Arial Narrow" w:hAnsi="Arial Narrow"/>
        </w:rPr>
        <w:t xml:space="preserve">de identificación, caso contrario no podrá </w:t>
      </w:r>
      <w:r w:rsidR="00F9112E" w:rsidRPr="001572C0">
        <w:rPr>
          <w:rFonts w:ascii="Arial Narrow" w:hAnsi="Arial Narrow"/>
        </w:rPr>
        <w:t xml:space="preserve">tenerse en cuenta que </w:t>
      </w:r>
      <w:r w:rsidR="00D80ABA" w:rsidRPr="001572C0">
        <w:rPr>
          <w:rFonts w:ascii="Arial Narrow" w:hAnsi="Arial Narrow"/>
        </w:rPr>
        <w:t xml:space="preserve">usted </w:t>
      </w:r>
      <w:r w:rsidR="00F9112E" w:rsidRPr="001572C0">
        <w:rPr>
          <w:rFonts w:ascii="Arial Narrow" w:hAnsi="Arial Narrow"/>
        </w:rPr>
        <w:t>asistió o su representante a la Junta No Presencial</w:t>
      </w:r>
      <w:r w:rsidR="00D80ABA" w:rsidRPr="001572C0">
        <w:rPr>
          <w:rFonts w:ascii="Arial Narrow" w:hAnsi="Arial Narrow"/>
        </w:rPr>
        <w:t>.</w:t>
      </w:r>
    </w:p>
    <w:p w14:paraId="5F363B9E" w14:textId="77777777" w:rsidR="00E847BB" w:rsidRPr="001572C0" w:rsidRDefault="00E847BB" w:rsidP="001572C0">
      <w:pPr>
        <w:pStyle w:val="Prrafodelista"/>
        <w:ind w:left="284"/>
        <w:jc w:val="both"/>
        <w:rPr>
          <w:rFonts w:ascii="Arial Narrow" w:hAnsi="Arial Narrow"/>
        </w:rPr>
      </w:pPr>
    </w:p>
    <w:p w14:paraId="28371680" w14:textId="4C39F224" w:rsidR="005D0F87" w:rsidRPr="001572C0" w:rsidRDefault="005D0F87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Se informa </w:t>
      </w:r>
      <w:r w:rsidR="00FA7B05" w:rsidRPr="001572C0">
        <w:rPr>
          <w:rFonts w:ascii="Arial Narrow" w:hAnsi="Arial Narrow"/>
        </w:rPr>
        <w:t xml:space="preserve">que </w:t>
      </w:r>
      <w:r w:rsidR="0079009B">
        <w:rPr>
          <w:rFonts w:ascii="Arial Narrow" w:hAnsi="Arial Narrow"/>
        </w:rPr>
        <w:t>a fin de dejar constancia de la celebración de la Junta</w:t>
      </w:r>
      <w:r w:rsidR="007251D6" w:rsidRPr="001572C0">
        <w:rPr>
          <w:rFonts w:ascii="Arial Narrow" w:hAnsi="Arial Narrow"/>
        </w:rPr>
        <w:t>, se grabar</w:t>
      </w:r>
      <w:r w:rsidR="0079009B">
        <w:rPr>
          <w:rFonts w:ascii="Arial Narrow" w:hAnsi="Arial Narrow"/>
        </w:rPr>
        <w:t>á</w:t>
      </w:r>
      <w:r w:rsidR="007251D6" w:rsidRPr="001572C0">
        <w:rPr>
          <w:rFonts w:ascii="Arial Narrow" w:hAnsi="Arial Narrow"/>
        </w:rPr>
        <w:t xml:space="preserve"> la Junta No Presencial, por </w:t>
      </w:r>
      <w:r w:rsidR="008D0E05" w:rsidRPr="001572C0">
        <w:rPr>
          <w:rFonts w:ascii="Arial Narrow" w:hAnsi="Arial Narrow"/>
        </w:rPr>
        <w:t>tanto,</w:t>
      </w:r>
      <w:r w:rsidR="007251D6" w:rsidRPr="001572C0">
        <w:rPr>
          <w:rFonts w:ascii="Arial Narrow" w:hAnsi="Arial Narrow"/>
        </w:rPr>
        <w:t xml:space="preserve"> desde ya </w:t>
      </w:r>
      <w:r w:rsidR="00B759EA" w:rsidRPr="001572C0">
        <w:rPr>
          <w:rFonts w:ascii="Arial Narrow" w:hAnsi="Arial Narrow"/>
        </w:rPr>
        <w:t>los accionistas y</w:t>
      </w:r>
      <w:r w:rsidR="00717428" w:rsidRPr="001572C0">
        <w:rPr>
          <w:rFonts w:ascii="Arial Narrow" w:hAnsi="Arial Narrow"/>
        </w:rPr>
        <w:t xml:space="preserve">/o </w:t>
      </w:r>
      <w:r w:rsidR="00B759EA" w:rsidRPr="001572C0">
        <w:rPr>
          <w:rFonts w:ascii="Arial Narrow" w:hAnsi="Arial Narrow"/>
        </w:rPr>
        <w:t>sus representantes</w:t>
      </w:r>
      <w:r w:rsidR="007251D6" w:rsidRPr="001572C0">
        <w:rPr>
          <w:rFonts w:ascii="Arial Narrow" w:hAnsi="Arial Narrow"/>
        </w:rPr>
        <w:t xml:space="preserve"> con su participación en la Junta No Presencial </w:t>
      </w:r>
      <w:r w:rsidR="006E1C56" w:rsidRPr="001572C0">
        <w:rPr>
          <w:rFonts w:ascii="Arial Narrow" w:hAnsi="Arial Narrow"/>
        </w:rPr>
        <w:t>autorizan a que sean</w:t>
      </w:r>
      <w:r w:rsidR="00E847BB" w:rsidRPr="001572C0">
        <w:rPr>
          <w:rFonts w:ascii="Arial Narrow" w:hAnsi="Arial Narrow"/>
        </w:rPr>
        <w:t xml:space="preserve"> graba</w:t>
      </w:r>
      <w:r w:rsidR="006E1C56" w:rsidRPr="001572C0">
        <w:rPr>
          <w:rFonts w:ascii="Arial Narrow" w:hAnsi="Arial Narrow"/>
        </w:rPr>
        <w:t>dos</w:t>
      </w:r>
      <w:r w:rsidR="000E7DAF" w:rsidRPr="001572C0">
        <w:rPr>
          <w:rFonts w:ascii="Arial Narrow" w:hAnsi="Arial Narrow"/>
        </w:rPr>
        <w:t>,</w:t>
      </w:r>
      <w:r w:rsidR="00DE3B24" w:rsidRPr="001572C0">
        <w:rPr>
          <w:rFonts w:ascii="Arial Narrow" w:hAnsi="Arial Narrow"/>
        </w:rPr>
        <w:t xml:space="preserve"> lo cual involucra</w:t>
      </w:r>
      <w:r w:rsidR="00D2717B" w:rsidRPr="001572C0">
        <w:rPr>
          <w:rFonts w:ascii="Arial Narrow" w:hAnsi="Arial Narrow"/>
        </w:rPr>
        <w:t xml:space="preserve"> su imagen, voz, y escritura</w:t>
      </w:r>
      <w:r w:rsidR="00DE3B24" w:rsidRPr="001572C0">
        <w:rPr>
          <w:rFonts w:ascii="Arial Narrow" w:hAnsi="Arial Narrow"/>
        </w:rPr>
        <w:t xml:space="preserve"> en el chat</w:t>
      </w:r>
      <w:r w:rsidR="00591B19" w:rsidRPr="001572C0">
        <w:rPr>
          <w:rFonts w:ascii="Arial Narrow" w:hAnsi="Arial Narrow"/>
        </w:rPr>
        <w:t xml:space="preserve"> de la plataforma/aplicativo </w:t>
      </w:r>
      <w:r w:rsidR="004F67F5">
        <w:rPr>
          <w:rFonts w:ascii="Arial Narrow" w:hAnsi="Arial Narrow"/>
          <w:i/>
          <w:iCs/>
        </w:rPr>
        <w:t>Zoom</w:t>
      </w:r>
      <w:r w:rsidR="00D2717B" w:rsidRPr="001572C0">
        <w:rPr>
          <w:rFonts w:ascii="Arial Narrow" w:hAnsi="Arial Narrow"/>
        </w:rPr>
        <w:t xml:space="preserve">. </w:t>
      </w:r>
    </w:p>
    <w:p w14:paraId="071EC8CC" w14:textId="77777777" w:rsidR="00D157FC" w:rsidRPr="001572C0" w:rsidRDefault="00D157FC" w:rsidP="001572C0">
      <w:pPr>
        <w:pStyle w:val="Prrafodelista"/>
        <w:jc w:val="both"/>
        <w:rPr>
          <w:rFonts w:ascii="Arial Narrow" w:hAnsi="Arial Narrow"/>
        </w:rPr>
      </w:pPr>
    </w:p>
    <w:p w14:paraId="3067546E" w14:textId="31F6C6C0" w:rsidR="00D157FC" w:rsidRPr="001572C0" w:rsidRDefault="00460E62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Para </w:t>
      </w:r>
      <w:r w:rsidR="00D72FAC" w:rsidRPr="001572C0">
        <w:rPr>
          <w:rFonts w:ascii="Arial Narrow" w:hAnsi="Arial Narrow"/>
        </w:rPr>
        <w:t xml:space="preserve">el ejercicio del derecho de voto el accionista o su representante </w:t>
      </w:r>
      <w:r w:rsidR="00975CCB" w:rsidRPr="001572C0">
        <w:rPr>
          <w:rFonts w:ascii="Arial Narrow" w:hAnsi="Arial Narrow"/>
        </w:rPr>
        <w:t>deberán seguir el siguiente procedimiento:</w:t>
      </w:r>
    </w:p>
    <w:p w14:paraId="4B4D3138" w14:textId="77777777" w:rsidR="00975CCB" w:rsidRPr="001572C0" w:rsidRDefault="00975CCB" w:rsidP="001572C0">
      <w:pPr>
        <w:pStyle w:val="Prrafodelista"/>
        <w:jc w:val="both"/>
        <w:rPr>
          <w:rFonts w:ascii="Arial Narrow" w:hAnsi="Arial Narrow"/>
        </w:rPr>
      </w:pPr>
    </w:p>
    <w:p w14:paraId="63338A4A" w14:textId="5BC236D6" w:rsidR="00975CCB" w:rsidRPr="001572C0" w:rsidRDefault="000505C6" w:rsidP="001572C0">
      <w:pPr>
        <w:pStyle w:val="Prrafodelista"/>
        <w:numPr>
          <w:ilvl w:val="0"/>
          <w:numId w:val="2"/>
        </w:numPr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Durante </w:t>
      </w:r>
      <w:r w:rsidR="00D57DE7" w:rsidRPr="001572C0">
        <w:rPr>
          <w:rFonts w:ascii="Arial Narrow" w:hAnsi="Arial Narrow"/>
        </w:rPr>
        <w:t xml:space="preserve">la </w:t>
      </w:r>
      <w:r w:rsidR="002F5CBA" w:rsidRPr="001572C0">
        <w:rPr>
          <w:rFonts w:ascii="Arial Narrow" w:hAnsi="Arial Narrow"/>
        </w:rPr>
        <w:t xml:space="preserve">Junta No Presencial se desarrollan todos los puntos en agenda, </w:t>
      </w:r>
      <w:r w:rsidR="00D57DE7" w:rsidRPr="001572C0">
        <w:rPr>
          <w:rFonts w:ascii="Arial Narrow" w:hAnsi="Arial Narrow"/>
        </w:rPr>
        <w:t xml:space="preserve">exponiéndose el punto, </w:t>
      </w:r>
      <w:r w:rsidR="007C74D5" w:rsidRPr="001572C0">
        <w:rPr>
          <w:rFonts w:ascii="Arial Narrow" w:hAnsi="Arial Narrow"/>
        </w:rPr>
        <w:t>realizando las consultas que considere convenientes</w:t>
      </w:r>
      <w:r w:rsidR="0070599B" w:rsidRPr="001572C0">
        <w:rPr>
          <w:rFonts w:ascii="Arial Narrow" w:hAnsi="Arial Narrow"/>
        </w:rPr>
        <w:t xml:space="preserve"> e</w:t>
      </w:r>
      <w:r w:rsidR="005F6A11" w:rsidRPr="001572C0">
        <w:rPr>
          <w:rFonts w:ascii="Arial Narrow" w:hAnsi="Arial Narrow"/>
        </w:rPr>
        <w:t xml:space="preserve"> </w:t>
      </w:r>
      <w:r w:rsidR="007C74D5" w:rsidRPr="001572C0">
        <w:rPr>
          <w:rFonts w:ascii="Arial Narrow" w:hAnsi="Arial Narrow"/>
        </w:rPr>
        <w:t xml:space="preserve">intercambiando </w:t>
      </w:r>
      <w:r w:rsidR="005F6A11" w:rsidRPr="001572C0">
        <w:rPr>
          <w:rFonts w:ascii="Arial Narrow" w:hAnsi="Arial Narrow"/>
        </w:rPr>
        <w:t>opiniones</w:t>
      </w:r>
      <w:r w:rsidR="007C74D5" w:rsidRPr="001572C0">
        <w:rPr>
          <w:rFonts w:ascii="Arial Narrow" w:hAnsi="Arial Narrow"/>
        </w:rPr>
        <w:t xml:space="preserve">, luego de lo cual se procederá a </w:t>
      </w:r>
      <w:r w:rsidR="005F6A11" w:rsidRPr="001572C0">
        <w:rPr>
          <w:rFonts w:ascii="Arial Narrow" w:hAnsi="Arial Narrow"/>
        </w:rPr>
        <w:t>solicitar la emisión del voto del accionista o de su representante.</w:t>
      </w:r>
    </w:p>
    <w:p w14:paraId="417D156B" w14:textId="42ECFF24" w:rsidR="00CD43C8" w:rsidRPr="001572C0" w:rsidRDefault="0070599B" w:rsidP="001572C0">
      <w:pPr>
        <w:pStyle w:val="Prrafodelista"/>
        <w:numPr>
          <w:ilvl w:val="0"/>
          <w:numId w:val="2"/>
        </w:numPr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El voto como se </w:t>
      </w:r>
      <w:r w:rsidR="006106FE" w:rsidRPr="001572C0">
        <w:rPr>
          <w:rFonts w:ascii="Arial Narrow" w:hAnsi="Arial Narrow"/>
        </w:rPr>
        <w:t>mencionó</w:t>
      </w:r>
      <w:r w:rsidRPr="001572C0">
        <w:rPr>
          <w:rFonts w:ascii="Arial Narrow" w:hAnsi="Arial Narrow"/>
        </w:rPr>
        <w:t xml:space="preserve"> anteriormente será </w:t>
      </w:r>
      <w:r w:rsidR="006106FE" w:rsidRPr="001572C0">
        <w:rPr>
          <w:rFonts w:ascii="Arial Narrow" w:hAnsi="Arial Narrow"/>
        </w:rPr>
        <w:t>emitido</w:t>
      </w:r>
      <w:r w:rsidRPr="001572C0">
        <w:rPr>
          <w:rFonts w:ascii="Arial Narrow" w:hAnsi="Arial Narrow"/>
        </w:rPr>
        <w:t xml:space="preserve"> a </w:t>
      </w:r>
      <w:r w:rsidR="003A123E">
        <w:rPr>
          <w:rFonts w:ascii="Arial Narrow" w:hAnsi="Arial Narrow"/>
        </w:rPr>
        <w:t>voz alzada</w:t>
      </w:r>
      <w:r w:rsidR="00B61BC4" w:rsidRPr="001572C0">
        <w:rPr>
          <w:rFonts w:ascii="Arial Narrow" w:hAnsi="Arial Narrow"/>
        </w:rPr>
        <w:t xml:space="preserve">. Para lo cual deberá </w:t>
      </w:r>
      <w:r w:rsidR="003A123E">
        <w:rPr>
          <w:rFonts w:ascii="Arial Narrow" w:hAnsi="Arial Narrow"/>
        </w:rPr>
        <w:t xml:space="preserve">esperar a que se </w:t>
      </w:r>
      <w:r w:rsidR="002B52D5">
        <w:rPr>
          <w:rFonts w:ascii="Arial Narrow" w:hAnsi="Arial Narrow"/>
        </w:rPr>
        <w:t xml:space="preserve">le llame por su nombre o el nombre del accionista que representa, </w:t>
      </w:r>
      <w:r w:rsidR="002957BE">
        <w:rPr>
          <w:rFonts w:ascii="Arial Narrow" w:hAnsi="Arial Narrow"/>
        </w:rPr>
        <w:t xml:space="preserve">posteriormente deberá </w:t>
      </w:r>
      <w:r w:rsidR="00B61BC4" w:rsidRPr="001572C0">
        <w:rPr>
          <w:rFonts w:ascii="Arial Narrow" w:hAnsi="Arial Narrow"/>
        </w:rPr>
        <w:t xml:space="preserve">indicar expresamente </w:t>
      </w:r>
      <w:r w:rsidR="006106FE" w:rsidRPr="001572C0">
        <w:rPr>
          <w:rFonts w:ascii="Arial Narrow" w:hAnsi="Arial Narrow"/>
        </w:rPr>
        <w:t xml:space="preserve">primero </w:t>
      </w:r>
      <w:r w:rsidR="00B61BC4" w:rsidRPr="001572C0">
        <w:rPr>
          <w:rFonts w:ascii="Arial Narrow" w:hAnsi="Arial Narrow"/>
        </w:rPr>
        <w:t>el</w:t>
      </w:r>
      <w:r w:rsidR="006106FE" w:rsidRPr="001572C0">
        <w:rPr>
          <w:rFonts w:ascii="Arial Narrow" w:hAnsi="Arial Narrow"/>
        </w:rPr>
        <w:t xml:space="preserve"> número </w:t>
      </w:r>
      <w:r w:rsidR="00B51E90" w:rsidRPr="001572C0">
        <w:rPr>
          <w:rFonts w:ascii="Arial Narrow" w:hAnsi="Arial Narrow"/>
        </w:rPr>
        <w:t xml:space="preserve">y denominación </w:t>
      </w:r>
      <w:r w:rsidR="006106FE" w:rsidRPr="001572C0">
        <w:rPr>
          <w:rFonts w:ascii="Arial Narrow" w:hAnsi="Arial Narrow"/>
        </w:rPr>
        <w:t xml:space="preserve">del punto en agenda </w:t>
      </w:r>
      <w:r w:rsidR="00B51E90" w:rsidRPr="001572C0">
        <w:rPr>
          <w:rFonts w:ascii="Arial Narrow" w:hAnsi="Arial Narrow"/>
        </w:rPr>
        <w:t>sobre el cual emitirá su voto</w:t>
      </w:r>
      <w:r w:rsidR="00CC6BA9" w:rsidRPr="001572C0">
        <w:rPr>
          <w:rFonts w:ascii="Arial Narrow" w:hAnsi="Arial Narrow"/>
        </w:rPr>
        <w:t xml:space="preserve">, e inmediatamente </w:t>
      </w:r>
      <w:r w:rsidR="002957BE">
        <w:rPr>
          <w:rFonts w:ascii="Arial Narrow" w:hAnsi="Arial Narrow"/>
        </w:rPr>
        <w:t>manifestará su voto</w:t>
      </w:r>
      <w:r w:rsidR="00CC6BA9" w:rsidRPr="001572C0">
        <w:rPr>
          <w:rFonts w:ascii="Arial Narrow" w:hAnsi="Arial Narrow"/>
        </w:rPr>
        <w:t xml:space="preserve">. </w:t>
      </w:r>
      <w:r w:rsidR="00C40481" w:rsidRPr="001572C0">
        <w:rPr>
          <w:rFonts w:ascii="Arial Narrow" w:hAnsi="Arial Narrow"/>
        </w:rPr>
        <w:t>Solo e</w:t>
      </w:r>
      <w:r w:rsidR="00CC6BA9" w:rsidRPr="001572C0">
        <w:rPr>
          <w:rFonts w:ascii="Arial Narrow" w:hAnsi="Arial Narrow"/>
        </w:rPr>
        <w:t xml:space="preserve">n caso de fallas técnicas </w:t>
      </w:r>
      <w:r w:rsidR="009E655A" w:rsidRPr="001572C0">
        <w:rPr>
          <w:rFonts w:ascii="Arial Narrow" w:hAnsi="Arial Narrow"/>
        </w:rPr>
        <w:t xml:space="preserve">que no le permitan </w:t>
      </w:r>
      <w:r w:rsidR="002D4546">
        <w:rPr>
          <w:rFonts w:ascii="Arial Narrow" w:hAnsi="Arial Narrow"/>
        </w:rPr>
        <w:t>hacer uso de su micrófono</w:t>
      </w:r>
      <w:r w:rsidR="009E655A" w:rsidRPr="001572C0">
        <w:rPr>
          <w:rFonts w:ascii="Arial Narrow" w:hAnsi="Arial Narrow"/>
        </w:rPr>
        <w:t xml:space="preserve">, podrá hacerlo de forma </w:t>
      </w:r>
      <w:r w:rsidR="002D4546">
        <w:rPr>
          <w:rFonts w:ascii="Arial Narrow" w:hAnsi="Arial Narrow"/>
        </w:rPr>
        <w:t xml:space="preserve">escrita a través del chat de la aplicación </w:t>
      </w:r>
      <w:r w:rsidR="002D4546">
        <w:rPr>
          <w:rFonts w:ascii="Arial Narrow" w:hAnsi="Arial Narrow"/>
          <w:i/>
          <w:iCs/>
        </w:rPr>
        <w:t>Zoom</w:t>
      </w:r>
      <w:r w:rsidR="009E655A" w:rsidRPr="001572C0">
        <w:rPr>
          <w:rFonts w:ascii="Arial Narrow" w:hAnsi="Arial Narrow"/>
        </w:rPr>
        <w:t>.</w:t>
      </w:r>
    </w:p>
    <w:p w14:paraId="3D77AEE7" w14:textId="77777777" w:rsidR="000C6F3B" w:rsidRDefault="000C6F3B" w:rsidP="000C6F3B">
      <w:pPr>
        <w:pStyle w:val="Prrafodelista"/>
        <w:ind w:left="284"/>
        <w:jc w:val="both"/>
        <w:rPr>
          <w:rFonts w:ascii="Arial Narrow" w:hAnsi="Arial Narrow"/>
        </w:rPr>
      </w:pPr>
    </w:p>
    <w:p w14:paraId="69C370DC" w14:textId="7E0C6B27" w:rsidR="00D157FC" w:rsidRPr="001572C0" w:rsidRDefault="00833758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>El m</w:t>
      </w:r>
      <w:r w:rsidR="00992417" w:rsidRPr="001572C0">
        <w:rPr>
          <w:rFonts w:ascii="Arial Narrow" w:hAnsi="Arial Narrow"/>
        </w:rPr>
        <w:t>edio</w:t>
      </w:r>
      <w:r w:rsidRPr="001572C0">
        <w:rPr>
          <w:rFonts w:ascii="Arial Narrow" w:hAnsi="Arial Narrow"/>
        </w:rPr>
        <w:t xml:space="preserve"> para dejar constancia </w:t>
      </w:r>
      <w:r w:rsidR="007C7457" w:rsidRPr="001572C0">
        <w:rPr>
          <w:rFonts w:ascii="Arial Narrow" w:hAnsi="Arial Narrow"/>
        </w:rPr>
        <w:t xml:space="preserve">o evidencia de la asistencia no presencial y la votación será la misma plataforma/aplicativo que graba </w:t>
      </w:r>
      <w:r w:rsidR="00426D48" w:rsidRPr="001572C0">
        <w:rPr>
          <w:rFonts w:ascii="Arial Narrow" w:hAnsi="Arial Narrow"/>
        </w:rPr>
        <w:t xml:space="preserve">todo lo que se transmite, el sonido, imagen, </w:t>
      </w:r>
      <w:r w:rsidR="006F4914" w:rsidRPr="001572C0">
        <w:rPr>
          <w:rFonts w:ascii="Arial Narrow" w:hAnsi="Arial Narrow"/>
        </w:rPr>
        <w:t xml:space="preserve">y </w:t>
      </w:r>
      <w:r w:rsidR="00426D48" w:rsidRPr="001572C0">
        <w:rPr>
          <w:rFonts w:ascii="Arial Narrow" w:hAnsi="Arial Narrow"/>
        </w:rPr>
        <w:t>chat</w:t>
      </w:r>
      <w:r w:rsidR="006F4914" w:rsidRPr="001572C0">
        <w:rPr>
          <w:rFonts w:ascii="Arial Narrow" w:hAnsi="Arial Narrow"/>
        </w:rPr>
        <w:t xml:space="preserve"> de una reunión. Siendo que específicamente la asistencia no presencial se verificar</w:t>
      </w:r>
      <w:r w:rsidR="00B52CE3">
        <w:rPr>
          <w:rFonts w:ascii="Arial Narrow" w:hAnsi="Arial Narrow"/>
        </w:rPr>
        <w:t>á</w:t>
      </w:r>
      <w:r w:rsidR="006F4914" w:rsidRPr="001572C0">
        <w:rPr>
          <w:rFonts w:ascii="Arial Narrow" w:hAnsi="Arial Narrow"/>
        </w:rPr>
        <w:t xml:space="preserve"> mediante el procedimiento señalado en el numeral </w:t>
      </w:r>
      <w:r w:rsidR="00B52CE3">
        <w:rPr>
          <w:rFonts w:ascii="Arial Narrow" w:hAnsi="Arial Narrow"/>
        </w:rPr>
        <w:t>6</w:t>
      </w:r>
      <w:r w:rsidR="006F4914" w:rsidRPr="001572C0">
        <w:rPr>
          <w:rFonts w:ascii="Arial Narrow" w:hAnsi="Arial Narrow"/>
        </w:rPr>
        <w:t xml:space="preserve"> y el cual quedar</w:t>
      </w:r>
      <w:r w:rsidR="00B52CE3">
        <w:rPr>
          <w:rFonts w:ascii="Arial Narrow" w:hAnsi="Arial Narrow"/>
        </w:rPr>
        <w:t>á</w:t>
      </w:r>
      <w:r w:rsidR="006F4914" w:rsidRPr="001572C0">
        <w:rPr>
          <w:rFonts w:ascii="Arial Narrow" w:hAnsi="Arial Narrow"/>
        </w:rPr>
        <w:t xml:space="preserve"> grabado</w:t>
      </w:r>
      <w:r w:rsidR="00302D5C" w:rsidRPr="001572C0">
        <w:rPr>
          <w:rFonts w:ascii="Arial Narrow" w:hAnsi="Arial Narrow"/>
        </w:rPr>
        <w:t xml:space="preserve"> a través de la plataforma/aplicativo </w:t>
      </w:r>
      <w:r w:rsidR="0000448B">
        <w:rPr>
          <w:rFonts w:ascii="Arial Narrow" w:hAnsi="Arial Narrow"/>
          <w:i/>
          <w:iCs/>
        </w:rPr>
        <w:t>Zoom</w:t>
      </w:r>
      <w:r w:rsidR="00CC5584">
        <w:rPr>
          <w:rFonts w:ascii="Arial Narrow" w:hAnsi="Arial Narrow"/>
        </w:rPr>
        <w:t>, que permitirá obtener el listado de asisten</w:t>
      </w:r>
      <w:r w:rsidR="00D36852">
        <w:rPr>
          <w:rFonts w:ascii="Arial Narrow" w:hAnsi="Arial Narrow"/>
        </w:rPr>
        <w:t>tes</w:t>
      </w:r>
      <w:r w:rsidR="00454909" w:rsidRPr="001572C0">
        <w:rPr>
          <w:rFonts w:ascii="Arial Narrow" w:hAnsi="Arial Narrow"/>
        </w:rPr>
        <w:t>. Asimismo, la votación se realizar</w:t>
      </w:r>
      <w:r w:rsidR="00B52CE3">
        <w:rPr>
          <w:rFonts w:ascii="Arial Narrow" w:hAnsi="Arial Narrow"/>
        </w:rPr>
        <w:t>á</w:t>
      </w:r>
      <w:r w:rsidR="00454909" w:rsidRPr="001572C0">
        <w:rPr>
          <w:rFonts w:ascii="Arial Narrow" w:hAnsi="Arial Narrow"/>
        </w:rPr>
        <w:t xml:space="preserve"> </w:t>
      </w:r>
      <w:r w:rsidR="00E33AA9" w:rsidRPr="001572C0">
        <w:rPr>
          <w:rFonts w:ascii="Arial Narrow" w:hAnsi="Arial Narrow"/>
        </w:rPr>
        <w:t xml:space="preserve">conforme al numeral 8 y quedará grabado a través de la plataforma/aplicativo </w:t>
      </w:r>
      <w:r w:rsidR="0000448B">
        <w:rPr>
          <w:rFonts w:ascii="Arial Narrow" w:hAnsi="Arial Narrow"/>
          <w:i/>
          <w:iCs/>
        </w:rPr>
        <w:t>Zoom</w:t>
      </w:r>
      <w:r w:rsidR="00E33AA9" w:rsidRPr="001572C0">
        <w:rPr>
          <w:rFonts w:ascii="Arial Narrow" w:hAnsi="Arial Narrow"/>
        </w:rPr>
        <w:t>.</w:t>
      </w:r>
    </w:p>
    <w:p w14:paraId="61D0864D" w14:textId="77777777" w:rsidR="00246B1C" w:rsidRPr="001572C0" w:rsidRDefault="00246B1C" w:rsidP="001572C0">
      <w:pPr>
        <w:pStyle w:val="Prrafodelista"/>
        <w:ind w:left="284"/>
        <w:jc w:val="both"/>
        <w:rPr>
          <w:rFonts w:ascii="Arial Narrow" w:hAnsi="Arial Narrow"/>
        </w:rPr>
      </w:pPr>
    </w:p>
    <w:p w14:paraId="4C6150CF" w14:textId="05C89A23" w:rsidR="00E167A2" w:rsidRPr="001572C0" w:rsidRDefault="000C08E7" w:rsidP="001572C0">
      <w:pPr>
        <w:pStyle w:val="Prrafodelista"/>
        <w:numPr>
          <w:ilvl w:val="0"/>
          <w:numId w:val="1"/>
        </w:numPr>
        <w:ind w:left="284" w:hanging="284"/>
        <w:jc w:val="both"/>
        <w:rPr>
          <w:rFonts w:ascii="Arial Narrow" w:hAnsi="Arial Narrow"/>
        </w:rPr>
      </w:pPr>
      <w:r w:rsidRPr="001572C0">
        <w:rPr>
          <w:rFonts w:ascii="Arial Narrow" w:hAnsi="Arial Narrow"/>
        </w:rPr>
        <w:t xml:space="preserve">Los accionistas o sus representantes podrán confirmar su asistencia </w:t>
      </w:r>
      <w:r w:rsidR="00246B1C" w:rsidRPr="001572C0">
        <w:rPr>
          <w:rFonts w:ascii="Arial Narrow" w:hAnsi="Arial Narrow"/>
        </w:rPr>
        <w:t xml:space="preserve">a la Junta No Presencial </w:t>
      </w:r>
      <w:r w:rsidR="0020329B" w:rsidRPr="001572C0">
        <w:rPr>
          <w:rFonts w:ascii="Arial Narrow" w:hAnsi="Arial Narrow"/>
        </w:rPr>
        <w:t xml:space="preserve">hasta 24 horas antes de </w:t>
      </w:r>
      <w:r w:rsidR="00FF7390" w:rsidRPr="001572C0">
        <w:rPr>
          <w:rFonts w:ascii="Arial Narrow" w:hAnsi="Arial Narrow"/>
        </w:rPr>
        <w:t>su</w:t>
      </w:r>
      <w:r w:rsidR="0020329B" w:rsidRPr="001572C0">
        <w:rPr>
          <w:rFonts w:ascii="Arial Narrow" w:hAnsi="Arial Narrow"/>
        </w:rPr>
        <w:t xml:space="preserve"> celebración </w:t>
      </w:r>
      <w:r w:rsidR="006A7C46" w:rsidRPr="001572C0">
        <w:rPr>
          <w:rFonts w:ascii="Arial Narrow" w:hAnsi="Arial Narrow"/>
        </w:rPr>
        <w:t xml:space="preserve">al correo electrónico </w:t>
      </w:r>
      <w:r w:rsidR="007B0D16" w:rsidRPr="005253D1">
        <w:rPr>
          <w:rFonts w:ascii="Arial Narrow" w:hAnsi="Arial Narrow"/>
          <w:b/>
          <w:bCs/>
          <w:u w:val="single"/>
          <w:lang w:val="es-MX"/>
        </w:rPr>
        <w:t>notificacioneslegales@bayer.com</w:t>
      </w:r>
      <w:r w:rsidR="006A7C46" w:rsidRPr="001572C0">
        <w:rPr>
          <w:rFonts w:ascii="Arial Narrow" w:hAnsi="Arial Narrow"/>
        </w:rPr>
        <w:t xml:space="preserve"> </w:t>
      </w:r>
      <w:r w:rsidR="00E02FFD">
        <w:rPr>
          <w:rFonts w:ascii="Arial Narrow" w:hAnsi="Arial Narrow"/>
        </w:rPr>
        <w:t>con el asunto “J</w:t>
      </w:r>
      <w:r w:rsidR="0079009B">
        <w:rPr>
          <w:rFonts w:ascii="Arial Narrow" w:hAnsi="Arial Narrow"/>
        </w:rPr>
        <w:t>UNTA</w:t>
      </w:r>
      <w:r w:rsidR="00E02FFD">
        <w:rPr>
          <w:rFonts w:ascii="Arial Narrow" w:hAnsi="Arial Narrow"/>
        </w:rPr>
        <w:t xml:space="preserve"> </w:t>
      </w:r>
      <w:r w:rsidR="00411C6B">
        <w:rPr>
          <w:rFonts w:ascii="Arial Narrow" w:hAnsi="Arial Narrow"/>
        </w:rPr>
        <w:t xml:space="preserve">NO PRESENCIAL </w:t>
      </w:r>
      <w:r w:rsidR="00E02FFD">
        <w:rPr>
          <w:rFonts w:ascii="Arial Narrow" w:hAnsi="Arial Narrow"/>
        </w:rPr>
        <w:t xml:space="preserve">BAYER S.A.” </w:t>
      </w:r>
      <w:r w:rsidR="006A7C46" w:rsidRPr="001572C0">
        <w:rPr>
          <w:rFonts w:ascii="Arial Narrow" w:hAnsi="Arial Narrow"/>
        </w:rPr>
        <w:t xml:space="preserve">indicando </w:t>
      </w:r>
      <w:r w:rsidR="002A3617" w:rsidRPr="001572C0">
        <w:rPr>
          <w:rFonts w:ascii="Arial Narrow" w:hAnsi="Arial Narrow"/>
        </w:rPr>
        <w:t xml:space="preserve">(i) </w:t>
      </w:r>
      <w:r w:rsidR="006A7C46" w:rsidRPr="001572C0">
        <w:rPr>
          <w:rFonts w:ascii="Arial Narrow" w:hAnsi="Arial Narrow"/>
        </w:rPr>
        <w:t>nombre</w:t>
      </w:r>
      <w:r w:rsidR="00DD2F28" w:rsidRPr="001572C0">
        <w:rPr>
          <w:rFonts w:ascii="Arial Narrow" w:hAnsi="Arial Narrow"/>
        </w:rPr>
        <w:t xml:space="preserve"> completo</w:t>
      </w:r>
      <w:r w:rsidR="006462D0" w:rsidRPr="001572C0">
        <w:rPr>
          <w:rFonts w:ascii="Arial Narrow" w:hAnsi="Arial Narrow"/>
        </w:rPr>
        <w:t>, documento de identidad</w:t>
      </w:r>
      <w:r w:rsidR="00E3546E" w:rsidRPr="001572C0">
        <w:rPr>
          <w:rFonts w:ascii="Arial Narrow" w:hAnsi="Arial Narrow"/>
        </w:rPr>
        <w:t>, en caso de ser</w:t>
      </w:r>
      <w:r w:rsidR="008E29D1" w:rsidRPr="001572C0">
        <w:rPr>
          <w:rFonts w:ascii="Arial Narrow" w:hAnsi="Arial Narrow"/>
        </w:rPr>
        <w:t xml:space="preserve"> personas jurídicas indicar el RUC</w:t>
      </w:r>
      <w:r w:rsidR="00BC1B9D" w:rsidRPr="001572C0">
        <w:rPr>
          <w:rFonts w:ascii="Arial Narrow" w:hAnsi="Arial Narrow"/>
        </w:rPr>
        <w:t>, partida registral</w:t>
      </w:r>
      <w:r w:rsidR="002325C1" w:rsidRPr="001572C0">
        <w:rPr>
          <w:rFonts w:ascii="Arial Narrow" w:hAnsi="Arial Narrow"/>
        </w:rPr>
        <w:t>, nombre completo y documento de identidad del representante de la persona jurídica</w:t>
      </w:r>
      <w:r w:rsidR="002A3617" w:rsidRPr="001572C0">
        <w:rPr>
          <w:rFonts w:ascii="Arial Narrow" w:hAnsi="Arial Narrow"/>
        </w:rPr>
        <w:t xml:space="preserve">; </w:t>
      </w:r>
      <w:r w:rsidR="00AB0E97" w:rsidRPr="001572C0">
        <w:rPr>
          <w:rFonts w:ascii="Arial Narrow" w:hAnsi="Arial Narrow"/>
        </w:rPr>
        <w:t xml:space="preserve">(ii) desde cuando son accionistas de la Sociedad; (iii) </w:t>
      </w:r>
      <w:r w:rsidR="007E1A66" w:rsidRPr="001572C0">
        <w:rPr>
          <w:rFonts w:ascii="Arial Narrow" w:hAnsi="Arial Narrow"/>
        </w:rPr>
        <w:t>si asistirán a la Junta No Presencial p</w:t>
      </w:r>
      <w:r w:rsidR="004870C7" w:rsidRPr="001572C0">
        <w:rPr>
          <w:rFonts w:ascii="Arial Narrow" w:hAnsi="Arial Narrow"/>
        </w:rPr>
        <w:t xml:space="preserve">ersonalmente o través de un representante, en el </w:t>
      </w:r>
      <w:r w:rsidR="00B52CE3" w:rsidRPr="001572C0">
        <w:rPr>
          <w:rFonts w:ascii="Arial Narrow" w:hAnsi="Arial Narrow"/>
        </w:rPr>
        <w:t>último</w:t>
      </w:r>
      <w:r w:rsidR="004870C7" w:rsidRPr="001572C0">
        <w:rPr>
          <w:rFonts w:ascii="Arial Narrow" w:hAnsi="Arial Narrow"/>
        </w:rPr>
        <w:t xml:space="preserve"> caso </w:t>
      </w:r>
      <w:r w:rsidR="004870C7" w:rsidRPr="001572C0">
        <w:rPr>
          <w:rFonts w:ascii="Arial Narrow" w:hAnsi="Arial Narrow"/>
        </w:rPr>
        <w:lastRenderedPageBreak/>
        <w:t xml:space="preserve">deberán seguir el procedimiento detallado en el numeral </w:t>
      </w:r>
      <w:r w:rsidR="00747EB7" w:rsidRPr="001572C0">
        <w:rPr>
          <w:rFonts w:ascii="Arial Narrow" w:hAnsi="Arial Narrow"/>
        </w:rPr>
        <w:t>2</w:t>
      </w:r>
      <w:r w:rsidR="001801AC" w:rsidRPr="001572C0">
        <w:rPr>
          <w:rFonts w:ascii="Arial Narrow" w:hAnsi="Arial Narrow"/>
        </w:rPr>
        <w:t xml:space="preserve">; (iii) indicar el correo </w:t>
      </w:r>
      <w:r w:rsidR="00700CCA" w:rsidRPr="001572C0">
        <w:rPr>
          <w:rFonts w:ascii="Arial Narrow" w:hAnsi="Arial Narrow"/>
        </w:rPr>
        <w:t>electrónico</w:t>
      </w:r>
      <w:r w:rsidR="001801AC" w:rsidRPr="001572C0">
        <w:rPr>
          <w:rFonts w:ascii="Arial Narrow" w:hAnsi="Arial Narrow"/>
        </w:rPr>
        <w:t xml:space="preserve"> al cual puede ser contactado</w:t>
      </w:r>
      <w:r w:rsidR="00CA4D60" w:rsidRPr="001572C0">
        <w:rPr>
          <w:rFonts w:ascii="Arial Narrow" w:hAnsi="Arial Narrow"/>
        </w:rPr>
        <w:t xml:space="preserve"> y se le puede enviar el enlace o </w:t>
      </w:r>
      <w:r w:rsidR="00CA4D60" w:rsidRPr="001572C0">
        <w:rPr>
          <w:rFonts w:ascii="Arial Narrow" w:hAnsi="Arial Narrow"/>
          <w:i/>
          <w:iCs/>
        </w:rPr>
        <w:t xml:space="preserve">link </w:t>
      </w:r>
      <w:r w:rsidR="00CA4D60" w:rsidRPr="001572C0">
        <w:rPr>
          <w:rFonts w:ascii="Arial Narrow" w:hAnsi="Arial Narrow"/>
        </w:rPr>
        <w:t>para que tenga acceso a la Junta No Presencial</w:t>
      </w:r>
      <w:r w:rsidR="00E167A2" w:rsidRPr="001572C0">
        <w:rPr>
          <w:rFonts w:ascii="Arial Narrow" w:hAnsi="Arial Narrow"/>
        </w:rPr>
        <w:t xml:space="preserve">. Toda la información brindada estará sujeta a verificación. </w:t>
      </w:r>
    </w:p>
    <w:p w14:paraId="3314CCFC" w14:textId="77777777" w:rsidR="00E167A2" w:rsidRPr="001572C0" w:rsidRDefault="00E167A2" w:rsidP="001572C0">
      <w:pPr>
        <w:pStyle w:val="Prrafodelista"/>
        <w:jc w:val="both"/>
        <w:rPr>
          <w:rFonts w:ascii="Arial Narrow" w:hAnsi="Arial Narrow"/>
        </w:rPr>
      </w:pPr>
    </w:p>
    <w:p w14:paraId="76BD62DC" w14:textId="0BD5CF52" w:rsidR="001F154A" w:rsidRPr="001572C0" w:rsidRDefault="00CF3815" w:rsidP="001572C0">
      <w:pPr>
        <w:pStyle w:val="Prrafodelista"/>
        <w:ind w:left="284"/>
        <w:jc w:val="both"/>
        <w:rPr>
          <w:rFonts w:ascii="Arial Narrow" w:hAnsi="Arial Narrow"/>
        </w:rPr>
      </w:pPr>
      <w:r>
        <w:rPr>
          <w:rFonts w:ascii="Arial Narrow" w:hAnsi="Arial Narrow"/>
        </w:rPr>
        <w:t>C</w:t>
      </w:r>
      <w:r w:rsidR="00E167A2" w:rsidRPr="001572C0">
        <w:rPr>
          <w:rFonts w:ascii="Arial Narrow" w:hAnsi="Arial Narrow"/>
        </w:rPr>
        <w:t xml:space="preserve">onforme a lo establecido en </w:t>
      </w:r>
      <w:r w:rsidR="009D7EF9">
        <w:rPr>
          <w:rFonts w:ascii="Arial Narrow" w:hAnsi="Arial Narrow"/>
        </w:rPr>
        <w:t>el estatuto de la Sociedad</w:t>
      </w:r>
      <w:r w:rsidR="008662C5" w:rsidRPr="001572C0">
        <w:rPr>
          <w:rFonts w:ascii="Arial Narrow" w:hAnsi="Arial Narrow"/>
        </w:rPr>
        <w:t>,</w:t>
      </w:r>
      <w:r w:rsidR="00F354C3" w:rsidRPr="001572C0">
        <w:rPr>
          <w:rFonts w:ascii="Arial Narrow" w:hAnsi="Arial Narrow"/>
          <w:lang w:val="es-MX"/>
        </w:rPr>
        <w:t xml:space="preserve"> </w:t>
      </w:r>
      <w:r>
        <w:rPr>
          <w:rFonts w:ascii="Arial Narrow" w:hAnsi="Arial Narrow"/>
          <w:lang w:val="es-MX"/>
        </w:rPr>
        <w:t xml:space="preserve">podrán participar en la Junta No Presencial los accionistas que </w:t>
      </w:r>
      <w:r w:rsidR="00C26E3B" w:rsidRPr="001572C0">
        <w:rPr>
          <w:rFonts w:ascii="Arial Narrow" w:hAnsi="Arial Narrow"/>
          <w:lang w:val="es-MX"/>
        </w:rPr>
        <w:t xml:space="preserve">sean </w:t>
      </w:r>
      <w:r w:rsidR="00F354C3" w:rsidRPr="001572C0">
        <w:rPr>
          <w:rFonts w:ascii="Arial Narrow" w:hAnsi="Arial Narrow"/>
          <w:lang w:val="es-MX"/>
        </w:rPr>
        <w:t xml:space="preserve">titulares de acciones con derecho a voto inscritos en la matrícula de acciones </w:t>
      </w:r>
      <w:r w:rsidR="00A279E5" w:rsidRPr="001572C0">
        <w:rPr>
          <w:rFonts w:ascii="Arial Narrow" w:hAnsi="Arial Narrow"/>
        </w:rPr>
        <w:t xml:space="preserve">con una anticipación no menor de dos (2) días calendario al de la celebración de la </w:t>
      </w:r>
      <w:r w:rsidR="001F154A" w:rsidRPr="001572C0">
        <w:rPr>
          <w:rFonts w:ascii="Arial Narrow" w:hAnsi="Arial Narrow"/>
        </w:rPr>
        <w:t>Junta No Presencial.</w:t>
      </w:r>
      <w:r w:rsidR="00A279E5" w:rsidRPr="001572C0">
        <w:rPr>
          <w:rFonts w:ascii="Arial Narrow" w:hAnsi="Arial Narrow"/>
        </w:rPr>
        <w:t xml:space="preserve"> </w:t>
      </w:r>
    </w:p>
    <w:p w14:paraId="77DA24C8" w14:textId="77777777" w:rsidR="001F154A" w:rsidRPr="001572C0" w:rsidRDefault="001F154A" w:rsidP="001572C0">
      <w:pPr>
        <w:pStyle w:val="Prrafodelista"/>
        <w:ind w:left="284"/>
        <w:jc w:val="both"/>
        <w:rPr>
          <w:rFonts w:ascii="Arial Narrow" w:hAnsi="Arial Narrow"/>
        </w:rPr>
      </w:pPr>
    </w:p>
    <w:p w14:paraId="356125AC" w14:textId="77777777" w:rsidR="00E64140" w:rsidRPr="001572C0" w:rsidRDefault="00E64140" w:rsidP="001572C0">
      <w:pPr>
        <w:pStyle w:val="Prrafodelista"/>
        <w:ind w:left="284"/>
        <w:jc w:val="both"/>
        <w:rPr>
          <w:rFonts w:ascii="Arial Narrow" w:hAnsi="Arial Narrow"/>
        </w:rPr>
      </w:pPr>
    </w:p>
    <w:sectPr w:rsidR="00E64140" w:rsidRPr="001572C0">
      <w:footerReference w:type="even" r:id="rId24"/>
      <w:footerReference w:type="default" r:id="rId25"/>
      <w:footerReference w:type="first" r:id="rId2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51522" w14:textId="77777777" w:rsidR="00A54532" w:rsidRDefault="00A54532" w:rsidP="00020850">
      <w:pPr>
        <w:spacing w:after="0" w:line="240" w:lineRule="auto"/>
      </w:pPr>
      <w:r>
        <w:separator/>
      </w:r>
    </w:p>
  </w:endnote>
  <w:endnote w:type="continuationSeparator" w:id="0">
    <w:p w14:paraId="7B739078" w14:textId="77777777" w:rsidR="00A54532" w:rsidRDefault="00A54532" w:rsidP="000208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18F90" w14:textId="0AD86F81" w:rsidR="00020850" w:rsidRDefault="00020850">
    <w:pPr>
      <w:pStyle w:val="Piedepgina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C3A665B" wp14:editId="546A726C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1786890" cy="558800"/>
              <wp:effectExtent l="0" t="0" r="0" b="0"/>
              <wp:wrapNone/>
              <wp:docPr id="122589933" name="Cuadro de texto 2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8689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340A1C" w14:textId="43748CF8" w:rsidR="00020850" w:rsidRPr="00020850" w:rsidRDefault="00020850" w:rsidP="0002085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</w:pPr>
                          <w:r w:rsidRPr="00020850"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3A665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alt="RESTRICTED" style="position:absolute;margin-left:89.5pt;margin-top:0;width:140.7pt;height:44pt;z-index:251659264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" filled="f" stroked="f">
              <v:fill o:detectmouseclick="t"/>
              <v:textbox style="mso-fit-shape-to-text:t" inset="0,0,20pt,15pt">
                <w:txbxContent>
                  <w:p w14:paraId="0C340A1C" w14:textId="43748CF8" w:rsidR="00020850" w:rsidRPr="00020850" w:rsidRDefault="00020850" w:rsidP="0002085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</w:pPr>
                    <w:r w:rsidRPr="00020850"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C51A1" w14:textId="3141DF78" w:rsidR="00020850" w:rsidRDefault="00020850">
    <w:pPr>
      <w:pStyle w:val="Piedepgina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726D67C" wp14:editId="4AB46334">
              <wp:simplePos x="1083212" y="10072468"/>
              <wp:positionH relativeFrom="page">
                <wp:align>right</wp:align>
              </wp:positionH>
              <wp:positionV relativeFrom="page">
                <wp:align>bottom</wp:align>
              </wp:positionV>
              <wp:extent cx="1786890" cy="558800"/>
              <wp:effectExtent l="0" t="0" r="0" b="0"/>
              <wp:wrapNone/>
              <wp:docPr id="1953313700" name="Cuadro de texto 3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8689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C3087F" w14:textId="5929CAB9" w:rsidR="00020850" w:rsidRPr="00020850" w:rsidRDefault="00020850" w:rsidP="0002085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</w:pPr>
                          <w:r w:rsidRPr="00020850"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26D67C" id="_x0000_t202" coordsize="21600,21600" o:spt="202" path="m,l,21600r21600,l21600,xe">
              <v:stroke joinstyle="miter"/>
              <v:path gradientshapeok="t" o:connecttype="rect"/>
            </v:shapetype>
            <v:shape id="Cuadro de texto 3" o:spid="_x0000_s1027" type="#_x0000_t202" alt="RESTRICTED" style="position:absolute;margin-left:89.5pt;margin-top:0;width:140.7pt;height:44pt;z-index:251660288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" filled="f" stroked="f">
              <v:fill o:detectmouseclick="t"/>
              <v:textbox style="mso-fit-shape-to-text:t" inset="0,0,20pt,15pt">
                <w:txbxContent>
                  <w:p w14:paraId="54C3087F" w14:textId="5929CAB9" w:rsidR="00020850" w:rsidRPr="00020850" w:rsidRDefault="00020850" w:rsidP="0002085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</w:pPr>
                    <w:r w:rsidRPr="00020850"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A3E0F" w14:textId="29093039" w:rsidR="00020850" w:rsidRDefault="00020850">
    <w:pPr>
      <w:pStyle w:val="Piedepgin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08BD1C6" wp14:editId="4D727F1B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1786890" cy="558800"/>
              <wp:effectExtent l="0" t="0" r="0" b="0"/>
              <wp:wrapNone/>
              <wp:docPr id="729636769" name="Cuadro de texto 1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8689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522AD5" w14:textId="37420858" w:rsidR="00020850" w:rsidRPr="00020850" w:rsidRDefault="00020850" w:rsidP="0002085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</w:pPr>
                          <w:r w:rsidRPr="00020850">
                            <w:rPr>
                              <w:rFonts w:ascii="Aptos" w:eastAsia="Aptos" w:hAnsi="Aptos" w:cs="Aptos"/>
                              <w:noProof/>
                              <w:color w:val="FF8939"/>
                              <w:sz w:val="44"/>
                              <w:szCs w:val="44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8BD1C6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8" type="#_x0000_t202" alt="RESTRICTED" style="position:absolute;margin-left:89.5pt;margin-top:0;width:140.7pt;height:44pt;z-index:25165824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" filled="f" stroked="f">
              <v:fill o:detectmouseclick="t"/>
              <v:textbox style="mso-fit-shape-to-text:t" inset="0,0,20pt,15pt">
                <w:txbxContent>
                  <w:p w14:paraId="3C522AD5" w14:textId="37420858" w:rsidR="00020850" w:rsidRPr="00020850" w:rsidRDefault="00020850" w:rsidP="0002085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</w:pPr>
                    <w:r w:rsidRPr="00020850">
                      <w:rPr>
                        <w:rFonts w:ascii="Aptos" w:eastAsia="Aptos" w:hAnsi="Aptos" w:cs="Aptos"/>
                        <w:noProof/>
                        <w:color w:val="FF8939"/>
                        <w:sz w:val="44"/>
                        <w:szCs w:val="44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9CD15" w14:textId="77777777" w:rsidR="00A54532" w:rsidRDefault="00A54532" w:rsidP="00020850">
      <w:pPr>
        <w:spacing w:after="0" w:line="240" w:lineRule="auto"/>
      </w:pPr>
      <w:r>
        <w:separator/>
      </w:r>
    </w:p>
  </w:footnote>
  <w:footnote w:type="continuationSeparator" w:id="0">
    <w:p w14:paraId="3DF7E5C9" w14:textId="77777777" w:rsidR="00A54532" w:rsidRDefault="00A54532" w:rsidP="000208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649CC"/>
    <w:multiLevelType w:val="hybridMultilevel"/>
    <w:tmpl w:val="6D7EE830"/>
    <w:lvl w:ilvl="0" w:tplc="280A0019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148" w:hanging="360"/>
      </w:pPr>
    </w:lvl>
    <w:lvl w:ilvl="2" w:tplc="280A001B" w:tentative="1">
      <w:start w:val="1"/>
      <w:numFmt w:val="lowerRoman"/>
      <w:lvlText w:val="%3."/>
      <w:lvlJc w:val="right"/>
      <w:pPr>
        <w:ind w:left="2868" w:hanging="180"/>
      </w:pPr>
    </w:lvl>
    <w:lvl w:ilvl="3" w:tplc="280A000F" w:tentative="1">
      <w:start w:val="1"/>
      <w:numFmt w:val="decimal"/>
      <w:lvlText w:val="%4."/>
      <w:lvlJc w:val="left"/>
      <w:pPr>
        <w:ind w:left="3588" w:hanging="360"/>
      </w:pPr>
    </w:lvl>
    <w:lvl w:ilvl="4" w:tplc="280A0019" w:tentative="1">
      <w:start w:val="1"/>
      <w:numFmt w:val="lowerLetter"/>
      <w:lvlText w:val="%5."/>
      <w:lvlJc w:val="left"/>
      <w:pPr>
        <w:ind w:left="4308" w:hanging="360"/>
      </w:pPr>
    </w:lvl>
    <w:lvl w:ilvl="5" w:tplc="280A001B" w:tentative="1">
      <w:start w:val="1"/>
      <w:numFmt w:val="lowerRoman"/>
      <w:lvlText w:val="%6."/>
      <w:lvlJc w:val="right"/>
      <w:pPr>
        <w:ind w:left="5028" w:hanging="180"/>
      </w:pPr>
    </w:lvl>
    <w:lvl w:ilvl="6" w:tplc="280A000F" w:tentative="1">
      <w:start w:val="1"/>
      <w:numFmt w:val="decimal"/>
      <w:lvlText w:val="%7."/>
      <w:lvlJc w:val="left"/>
      <w:pPr>
        <w:ind w:left="5748" w:hanging="360"/>
      </w:pPr>
    </w:lvl>
    <w:lvl w:ilvl="7" w:tplc="280A0019" w:tentative="1">
      <w:start w:val="1"/>
      <w:numFmt w:val="lowerLetter"/>
      <w:lvlText w:val="%8."/>
      <w:lvlJc w:val="left"/>
      <w:pPr>
        <w:ind w:left="6468" w:hanging="360"/>
      </w:pPr>
    </w:lvl>
    <w:lvl w:ilvl="8" w:tplc="2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E8E7FFE"/>
    <w:multiLevelType w:val="hybridMultilevel"/>
    <w:tmpl w:val="C50AB688"/>
    <w:lvl w:ilvl="0" w:tplc="2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51924"/>
    <w:multiLevelType w:val="hybridMultilevel"/>
    <w:tmpl w:val="D4B81A44"/>
    <w:lvl w:ilvl="0" w:tplc="49A23370">
      <w:start w:val="1"/>
      <w:numFmt w:val="lowerRoman"/>
      <w:lvlText w:val="(%1)"/>
      <w:lvlJc w:val="left"/>
      <w:pPr>
        <w:ind w:left="1425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785" w:hanging="360"/>
      </w:pPr>
    </w:lvl>
    <w:lvl w:ilvl="2" w:tplc="280A001B" w:tentative="1">
      <w:start w:val="1"/>
      <w:numFmt w:val="lowerRoman"/>
      <w:lvlText w:val="%3."/>
      <w:lvlJc w:val="right"/>
      <w:pPr>
        <w:ind w:left="2505" w:hanging="180"/>
      </w:pPr>
    </w:lvl>
    <w:lvl w:ilvl="3" w:tplc="280A000F" w:tentative="1">
      <w:start w:val="1"/>
      <w:numFmt w:val="decimal"/>
      <w:lvlText w:val="%4."/>
      <w:lvlJc w:val="left"/>
      <w:pPr>
        <w:ind w:left="3225" w:hanging="360"/>
      </w:pPr>
    </w:lvl>
    <w:lvl w:ilvl="4" w:tplc="280A0019" w:tentative="1">
      <w:start w:val="1"/>
      <w:numFmt w:val="lowerLetter"/>
      <w:lvlText w:val="%5."/>
      <w:lvlJc w:val="left"/>
      <w:pPr>
        <w:ind w:left="3945" w:hanging="360"/>
      </w:pPr>
    </w:lvl>
    <w:lvl w:ilvl="5" w:tplc="280A001B" w:tentative="1">
      <w:start w:val="1"/>
      <w:numFmt w:val="lowerRoman"/>
      <w:lvlText w:val="%6."/>
      <w:lvlJc w:val="right"/>
      <w:pPr>
        <w:ind w:left="4665" w:hanging="180"/>
      </w:pPr>
    </w:lvl>
    <w:lvl w:ilvl="6" w:tplc="280A000F" w:tentative="1">
      <w:start w:val="1"/>
      <w:numFmt w:val="decimal"/>
      <w:lvlText w:val="%7."/>
      <w:lvlJc w:val="left"/>
      <w:pPr>
        <w:ind w:left="5385" w:hanging="360"/>
      </w:pPr>
    </w:lvl>
    <w:lvl w:ilvl="7" w:tplc="280A0019" w:tentative="1">
      <w:start w:val="1"/>
      <w:numFmt w:val="lowerLetter"/>
      <w:lvlText w:val="%8."/>
      <w:lvlJc w:val="left"/>
      <w:pPr>
        <w:ind w:left="6105" w:hanging="360"/>
      </w:pPr>
    </w:lvl>
    <w:lvl w:ilvl="8" w:tplc="2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1C2D1358"/>
    <w:multiLevelType w:val="hybridMultilevel"/>
    <w:tmpl w:val="E9C4B70C"/>
    <w:lvl w:ilvl="0" w:tplc="06F2B87C">
      <w:start w:val="6"/>
      <w:numFmt w:val="bullet"/>
      <w:lvlText w:val="-"/>
      <w:lvlJc w:val="left"/>
      <w:pPr>
        <w:ind w:left="644" w:hanging="360"/>
      </w:pPr>
      <w:rPr>
        <w:rFonts w:ascii="Arial Narrow" w:eastAsiaTheme="minorHAnsi" w:hAnsi="Arial Narrow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5473C9B"/>
    <w:multiLevelType w:val="hybridMultilevel"/>
    <w:tmpl w:val="FBB04184"/>
    <w:lvl w:ilvl="0" w:tplc="F634EE50">
      <w:start w:val="1"/>
      <w:numFmt w:val="bullet"/>
      <w:lvlText w:val="-"/>
      <w:lvlJc w:val="left"/>
      <w:pPr>
        <w:ind w:left="1800" w:hanging="360"/>
      </w:pPr>
      <w:rPr>
        <w:rFonts w:ascii="Arial Narrow" w:eastAsiaTheme="minorHAnsi" w:hAnsi="Arial Narrow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75B07A6"/>
    <w:multiLevelType w:val="hybridMultilevel"/>
    <w:tmpl w:val="DA6C13BA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8551C"/>
    <w:multiLevelType w:val="hybridMultilevel"/>
    <w:tmpl w:val="1EAC20BC"/>
    <w:lvl w:ilvl="0" w:tplc="46800B48">
      <w:start w:val="4"/>
      <w:numFmt w:val="bullet"/>
      <w:lvlText w:val="-"/>
      <w:lvlJc w:val="left"/>
      <w:pPr>
        <w:ind w:left="1068" w:hanging="360"/>
      </w:pPr>
      <w:rPr>
        <w:rFonts w:ascii="Arial Narrow" w:eastAsiaTheme="minorHAnsi" w:hAnsi="Arial Narrow" w:cstheme="minorBidi" w:hint="default"/>
      </w:rPr>
    </w:lvl>
    <w:lvl w:ilvl="1" w:tplc="28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B887F26"/>
    <w:multiLevelType w:val="hybridMultilevel"/>
    <w:tmpl w:val="605638CA"/>
    <w:lvl w:ilvl="0" w:tplc="2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23EA9"/>
    <w:multiLevelType w:val="hybridMultilevel"/>
    <w:tmpl w:val="87C03D50"/>
    <w:lvl w:ilvl="0" w:tplc="89D4F18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E329F0"/>
    <w:multiLevelType w:val="hybridMultilevel"/>
    <w:tmpl w:val="7026D0A2"/>
    <w:lvl w:ilvl="0" w:tplc="A00A3B4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EC3128"/>
    <w:multiLevelType w:val="hybridMultilevel"/>
    <w:tmpl w:val="40E4E7D6"/>
    <w:lvl w:ilvl="0" w:tplc="F64A0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EB70EB"/>
    <w:multiLevelType w:val="multilevel"/>
    <w:tmpl w:val="9E06D3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B1B4B83"/>
    <w:multiLevelType w:val="hybridMultilevel"/>
    <w:tmpl w:val="CF9E9CC8"/>
    <w:lvl w:ilvl="0" w:tplc="280A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788" w:hanging="360"/>
      </w:pPr>
    </w:lvl>
    <w:lvl w:ilvl="2" w:tplc="280A001B" w:tentative="1">
      <w:start w:val="1"/>
      <w:numFmt w:val="lowerRoman"/>
      <w:lvlText w:val="%3."/>
      <w:lvlJc w:val="right"/>
      <w:pPr>
        <w:ind w:left="2508" w:hanging="180"/>
      </w:pPr>
    </w:lvl>
    <w:lvl w:ilvl="3" w:tplc="280A000F" w:tentative="1">
      <w:start w:val="1"/>
      <w:numFmt w:val="decimal"/>
      <w:lvlText w:val="%4."/>
      <w:lvlJc w:val="left"/>
      <w:pPr>
        <w:ind w:left="3228" w:hanging="360"/>
      </w:pPr>
    </w:lvl>
    <w:lvl w:ilvl="4" w:tplc="280A0019" w:tentative="1">
      <w:start w:val="1"/>
      <w:numFmt w:val="lowerLetter"/>
      <w:lvlText w:val="%5."/>
      <w:lvlJc w:val="left"/>
      <w:pPr>
        <w:ind w:left="3948" w:hanging="360"/>
      </w:pPr>
    </w:lvl>
    <w:lvl w:ilvl="5" w:tplc="280A001B" w:tentative="1">
      <w:start w:val="1"/>
      <w:numFmt w:val="lowerRoman"/>
      <w:lvlText w:val="%6."/>
      <w:lvlJc w:val="right"/>
      <w:pPr>
        <w:ind w:left="4668" w:hanging="180"/>
      </w:pPr>
    </w:lvl>
    <w:lvl w:ilvl="6" w:tplc="280A000F" w:tentative="1">
      <w:start w:val="1"/>
      <w:numFmt w:val="decimal"/>
      <w:lvlText w:val="%7."/>
      <w:lvlJc w:val="left"/>
      <w:pPr>
        <w:ind w:left="5388" w:hanging="360"/>
      </w:pPr>
    </w:lvl>
    <w:lvl w:ilvl="7" w:tplc="280A0019" w:tentative="1">
      <w:start w:val="1"/>
      <w:numFmt w:val="lowerLetter"/>
      <w:lvlText w:val="%8."/>
      <w:lvlJc w:val="left"/>
      <w:pPr>
        <w:ind w:left="6108" w:hanging="360"/>
      </w:pPr>
    </w:lvl>
    <w:lvl w:ilvl="8" w:tplc="2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68524F8"/>
    <w:multiLevelType w:val="hybridMultilevel"/>
    <w:tmpl w:val="6B8E8978"/>
    <w:lvl w:ilvl="0" w:tplc="10341E5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02657740">
    <w:abstractNumId w:val="11"/>
  </w:num>
  <w:num w:numId="2" w16cid:durableId="610088284">
    <w:abstractNumId w:val="3"/>
  </w:num>
  <w:num w:numId="3" w16cid:durableId="854921463">
    <w:abstractNumId w:val="5"/>
  </w:num>
  <w:num w:numId="4" w16cid:durableId="1238785261">
    <w:abstractNumId w:val="7"/>
  </w:num>
  <w:num w:numId="5" w16cid:durableId="2121752358">
    <w:abstractNumId w:val="9"/>
  </w:num>
  <w:num w:numId="6" w16cid:durableId="1153253495">
    <w:abstractNumId w:val="1"/>
  </w:num>
  <w:num w:numId="7" w16cid:durableId="1141726497">
    <w:abstractNumId w:val="2"/>
  </w:num>
  <w:num w:numId="8" w16cid:durableId="425199714">
    <w:abstractNumId w:val="8"/>
  </w:num>
  <w:num w:numId="9" w16cid:durableId="463809993">
    <w:abstractNumId w:val="13"/>
  </w:num>
  <w:num w:numId="10" w16cid:durableId="1419518148">
    <w:abstractNumId w:val="0"/>
  </w:num>
  <w:num w:numId="11" w16cid:durableId="1748383881">
    <w:abstractNumId w:val="6"/>
  </w:num>
  <w:num w:numId="12" w16cid:durableId="448359534">
    <w:abstractNumId w:val="12"/>
  </w:num>
  <w:num w:numId="13" w16cid:durableId="469054010">
    <w:abstractNumId w:val="4"/>
  </w:num>
  <w:num w:numId="14" w16cid:durableId="104163507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czMTYzMjcyMDBT0lEKTi0uzszPAykwqgUAHR+25ywAAAA="/>
  </w:docVars>
  <w:rsids>
    <w:rsidRoot w:val="00E34055"/>
    <w:rsid w:val="00000795"/>
    <w:rsid w:val="0000448B"/>
    <w:rsid w:val="0000651F"/>
    <w:rsid w:val="0001149B"/>
    <w:rsid w:val="00020850"/>
    <w:rsid w:val="000309AA"/>
    <w:rsid w:val="00045C63"/>
    <w:rsid w:val="000505C6"/>
    <w:rsid w:val="00052990"/>
    <w:rsid w:val="0005388E"/>
    <w:rsid w:val="000547FC"/>
    <w:rsid w:val="00056078"/>
    <w:rsid w:val="00066B8A"/>
    <w:rsid w:val="00073723"/>
    <w:rsid w:val="000775FF"/>
    <w:rsid w:val="000B045E"/>
    <w:rsid w:val="000C08E7"/>
    <w:rsid w:val="000C2A0C"/>
    <w:rsid w:val="000C6F3B"/>
    <w:rsid w:val="000D46E2"/>
    <w:rsid w:val="000D4EDE"/>
    <w:rsid w:val="000E7DAF"/>
    <w:rsid w:val="00116538"/>
    <w:rsid w:val="00127B05"/>
    <w:rsid w:val="00145A94"/>
    <w:rsid w:val="00151BF4"/>
    <w:rsid w:val="00152EDF"/>
    <w:rsid w:val="001572C0"/>
    <w:rsid w:val="00157ED0"/>
    <w:rsid w:val="001623C5"/>
    <w:rsid w:val="00166865"/>
    <w:rsid w:val="001729D9"/>
    <w:rsid w:val="00175E59"/>
    <w:rsid w:val="001801AC"/>
    <w:rsid w:val="00196DB5"/>
    <w:rsid w:val="001A6DC9"/>
    <w:rsid w:val="001B07FC"/>
    <w:rsid w:val="001B722D"/>
    <w:rsid w:val="001C6877"/>
    <w:rsid w:val="001D0886"/>
    <w:rsid w:val="001E7FB9"/>
    <w:rsid w:val="001F154A"/>
    <w:rsid w:val="001F2BDB"/>
    <w:rsid w:val="001F5420"/>
    <w:rsid w:val="0020329B"/>
    <w:rsid w:val="00223698"/>
    <w:rsid w:val="002325C1"/>
    <w:rsid w:val="00236BBB"/>
    <w:rsid w:val="00246B1C"/>
    <w:rsid w:val="00274513"/>
    <w:rsid w:val="00283093"/>
    <w:rsid w:val="002836E9"/>
    <w:rsid w:val="002957BE"/>
    <w:rsid w:val="002A1649"/>
    <w:rsid w:val="002A3617"/>
    <w:rsid w:val="002B2596"/>
    <w:rsid w:val="002B52D5"/>
    <w:rsid w:val="002C707C"/>
    <w:rsid w:val="002D4546"/>
    <w:rsid w:val="002E3B41"/>
    <w:rsid w:val="002F3FCA"/>
    <w:rsid w:val="002F5CBA"/>
    <w:rsid w:val="00302D5C"/>
    <w:rsid w:val="00312288"/>
    <w:rsid w:val="003260A3"/>
    <w:rsid w:val="00394458"/>
    <w:rsid w:val="00394FB5"/>
    <w:rsid w:val="00395D55"/>
    <w:rsid w:val="003A123E"/>
    <w:rsid w:val="003A7AB0"/>
    <w:rsid w:val="003D4BE6"/>
    <w:rsid w:val="003D7FFC"/>
    <w:rsid w:val="003F19D8"/>
    <w:rsid w:val="004023F0"/>
    <w:rsid w:val="00411C6B"/>
    <w:rsid w:val="00426D48"/>
    <w:rsid w:val="00436A27"/>
    <w:rsid w:val="00452DEF"/>
    <w:rsid w:val="00454909"/>
    <w:rsid w:val="00456BD1"/>
    <w:rsid w:val="00460E62"/>
    <w:rsid w:val="004627F6"/>
    <w:rsid w:val="004870C7"/>
    <w:rsid w:val="004A14DA"/>
    <w:rsid w:val="004A6A39"/>
    <w:rsid w:val="004B186A"/>
    <w:rsid w:val="004D76A8"/>
    <w:rsid w:val="004E2D9A"/>
    <w:rsid w:val="004F3C00"/>
    <w:rsid w:val="004F4B5D"/>
    <w:rsid w:val="004F67F5"/>
    <w:rsid w:val="005104B1"/>
    <w:rsid w:val="00532326"/>
    <w:rsid w:val="00541793"/>
    <w:rsid w:val="00581041"/>
    <w:rsid w:val="00581DD4"/>
    <w:rsid w:val="00584516"/>
    <w:rsid w:val="0059037A"/>
    <w:rsid w:val="00591B19"/>
    <w:rsid w:val="005C0E70"/>
    <w:rsid w:val="005C34CF"/>
    <w:rsid w:val="005C6EC2"/>
    <w:rsid w:val="005D0F87"/>
    <w:rsid w:val="005F2FEE"/>
    <w:rsid w:val="005F6A11"/>
    <w:rsid w:val="006106FE"/>
    <w:rsid w:val="006257AD"/>
    <w:rsid w:val="006308E0"/>
    <w:rsid w:val="00641951"/>
    <w:rsid w:val="006442DC"/>
    <w:rsid w:val="006462D0"/>
    <w:rsid w:val="00676457"/>
    <w:rsid w:val="0069175F"/>
    <w:rsid w:val="006A7175"/>
    <w:rsid w:val="006A7C46"/>
    <w:rsid w:val="006B7702"/>
    <w:rsid w:val="006D27C9"/>
    <w:rsid w:val="006E1C56"/>
    <w:rsid w:val="006F4914"/>
    <w:rsid w:val="006F6012"/>
    <w:rsid w:val="00700CCA"/>
    <w:rsid w:val="007010B0"/>
    <w:rsid w:val="007042C3"/>
    <w:rsid w:val="0070599B"/>
    <w:rsid w:val="00712E58"/>
    <w:rsid w:val="00714FDE"/>
    <w:rsid w:val="00717428"/>
    <w:rsid w:val="007251D6"/>
    <w:rsid w:val="00741E5C"/>
    <w:rsid w:val="00747EB7"/>
    <w:rsid w:val="007556A1"/>
    <w:rsid w:val="007679E5"/>
    <w:rsid w:val="0077767F"/>
    <w:rsid w:val="00780C79"/>
    <w:rsid w:val="0079009B"/>
    <w:rsid w:val="00793237"/>
    <w:rsid w:val="00794257"/>
    <w:rsid w:val="007A6FA8"/>
    <w:rsid w:val="007B0D16"/>
    <w:rsid w:val="007B67DE"/>
    <w:rsid w:val="007C2F3D"/>
    <w:rsid w:val="007C7457"/>
    <w:rsid w:val="007C74D5"/>
    <w:rsid w:val="007D2F0F"/>
    <w:rsid w:val="007E1A66"/>
    <w:rsid w:val="00804E49"/>
    <w:rsid w:val="00825951"/>
    <w:rsid w:val="00833758"/>
    <w:rsid w:val="00845DF4"/>
    <w:rsid w:val="0086456C"/>
    <w:rsid w:val="008662C5"/>
    <w:rsid w:val="00883E3E"/>
    <w:rsid w:val="008A5AD9"/>
    <w:rsid w:val="008D0E05"/>
    <w:rsid w:val="008E29D1"/>
    <w:rsid w:val="00912C1B"/>
    <w:rsid w:val="00922A76"/>
    <w:rsid w:val="00931A02"/>
    <w:rsid w:val="00937693"/>
    <w:rsid w:val="00955E5E"/>
    <w:rsid w:val="00975CCB"/>
    <w:rsid w:val="00980D1B"/>
    <w:rsid w:val="00992417"/>
    <w:rsid w:val="00995760"/>
    <w:rsid w:val="009972BE"/>
    <w:rsid w:val="009A734B"/>
    <w:rsid w:val="009B1FCF"/>
    <w:rsid w:val="009B4782"/>
    <w:rsid w:val="009D7EF9"/>
    <w:rsid w:val="009E0790"/>
    <w:rsid w:val="009E23D7"/>
    <w:rsid w:val="009E40CA"/>
    <w:rsid w:val="009E655A"/>
    <w:rsid w:val="009E7535"/>
    <w:rsid w:val="00A17097"/>
    <w:rsid w:val="00A26ACA"/>
    <w:rsid w:val="00A279E5"/>
    <w:rsid w:val="00A32001"/>
    <w:rsid w:val="00A3404E"/>
    <w:rsid w:val="00A54532"/>
    <w:rsid w:val="00A67E62"/>
    <w:rsid w:val="00A7024D"/>
    <w:rsid w:val="00A96048"/>
    <w:rsid w:val="00AA294D"/>
    <w:rsid w:val="00AB0E97"/>
    <w:rsid w:val="00AC5124"/>
    <w:rsid w:val="00AC5164"/>
    <w:rsid w:val="00AD373C"/>
    <w:rsid w:val="00AF406A"/>
    <w:rsid w:val="00B115BA"/>
    <w:rsid w:val="00B22D1B"/>
    <w:rsid w:val="00B27A23"/>
    <w:rsid w:val="00B337E8"/>
    <w:rsid w:val="00B51E90"/>
    <w:rsid w:val="00B52CE3"/>
    <w:rsid w:val="00B61BC4"/>
    <w:rsid w:val="00B7163C"/>
    <w:rsid w:val="00B730F0"/>
    <w:rsid w:val="00B759EA"/>
    <w:rsid w:val="00BA1631"/>
    <w:rsid w:val="00BA6FC7"/>
    <w:rsid w:val="00BC1B9D"/>
    <w:rsid w:val="00BE0F5F"/>
    <w:rsid w:val="00BE71A8"/>
    <w:rsid w:val="00BF00B5"/>
    <w:rsid w:val="00C21869"/>
    <w:rsid w:val="00C22491"/>
    <w:rsid w:val="00C26E3B"/>
    <w:rsid w:val="00C340B4"/>
    <w:rsid w:val="00C40481"/>
    <w:rsid w:val="00C43B09"/>
    <w:rsid w:val="00C54C3F"/>
    <w:rsid w:val="00C6219C"/>
    <w:rsid w:val="00C628E3"/>
    <w:rsid w:val="00CA3503"/>
    <w:rsid w:val="00CA4C2A"/>
    <w:rsid w:val="00CA4D60"/>
    <w:rsid w:val="00CB6D3E"/>
    <w:rsid w:val="00CC079F"/>
    <w:rsid w:val="00CC5584"/>
    <w:rsid w:val="00CC6BA9"/>
    <w:rsid w:val="00CD43C8"/>
    <w:rsid w:val="00CE0D4B"/>
    <w:rsid w:val="00CF1460"/>
    <w:rsid w:val="00CF3815"/>
    <w:rsid w:val="00D0470E"/>
    <w:rsid w:val="00D157FC"/>
    <w:rsid w:val="00D2717B"/>
    <w:rsid w:val="00D35745"/>
    <w:rsid w:val="00D36852"/>
    <w:rsid w:val="00D435BD"/>
    <w:rsid w:val="00D57DE7"/>
    <w:rsid w:val="00D65BD9"/>
    <w:rsid w:val="00D72FAC"/>
    <w:rsid w:val="00D80ABA"/>
    <w:rsid w:val="00D84DD5"/>
    <w:rsid w:val="00DA13D2"/>
    <w:rsid w:val="00DC0D29"/>
    <w:rsid w:val="00DC1349"/>
    <w:rsid w:val="00DD2F28"/>
    <w:rsid w:val="00DD3A53"/>
    <w:rsid w:val="00DE3B24"/>
    <w:rsid w:val="00DE6A0F"/>
    <w:rsid w:val="00DF155D"/>
    <w:rsid w:val="00DF7319"/>
    <w:rsid w:val="00E00D70"/>
    <w:rsid w:val="00E02FFD"/>
    <w:rsid w:val="00E167A2"/>
    <w:rsid w:val="00E31F9D"/>
    <w:rsid w:val="00E33AA9"/>
    <w:rsid w:val="00E34055"/>
    <w:rsid w:val="00E3546E"/>
    <w:rsid w:val="00E46AFF"/>
    <w:rsid w:val="00E64140"/>
    <w:rsid w:val="00E65FE0"/>
    <w:rsid w:val="00E7568C"/>
    <w:rsid w:val="00E847BB"/>
    <w:rsid w:val="00EA0B0B"/>
    <w:rsid w:val="00EB1070"/>
    <w:rsid w:val="00EC1CAC"/>
    <w:rsid w:val="00EC26A6"/>
    <w:rsid w:val="00EC76C8"/>
    <w:rsid w:val="00F00D48"/>
    <w:rsid w:val="00F05BC9"/>
    <w:rsid w:val="00F1535F"/>
    <w:rsid w:val="00F314A4"/>
    <w:rsid w:val="00F31F8A"/>
    <w:rsid w:val="00F354C3"/>
    <w:rsid w:val="00F41622"/>
    <w:rsid w:val="00F4596D"/>
    <w:rsid w:val="00F47145"/>
    <w:rsid w:val="00F572AA"/>
    <w:rsid w:val="00F64962"/>
    <w:rsid w:val="00F677B2"/>
    <w:rsid w:val="00F72211"/>
    <w:rsid w:val="00F90EA5"/>
    <w:rsid w:val="00F9112E"/>
    <w:rsid w:val="00FA77B1"/>
    <w:rsid w:val="00FA7B05"/>
    <w:rsid w:val="00FC2A63"/>
    <w:rsid w:val="00FC4377"/>
    <w:rsid w:val="00FF4E7B"/>
    <w:rsid w:val="00FF70C7"/>
    <w:rsid w:val="00FF7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9336A"/>
  <w15:chartTrackingRefBased/>
  <w15:docId w15:val="{97BCD262-9466-4639-A759-963BD709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C76C8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F6496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6496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6496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6496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6496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649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64962"/>
    <w:rPr>
      <w:rFonts w:ascii="Segoe UI" w:hAnsi="Segoe UI" w:cs="Segoe UI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02085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08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d85768-2b38-49e1-801c-c687b8d81ce0" xsi:nil="true"/>
    <lcf76f155ced4ddcb4097134ff3c332f xmlns="df8ba171-ff36-40e2-a01d-c794dbbbc4e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794D3807D3F2A4D95FFC54CDB1FDDB3" ma:contentTypeVersion="18" ma:contentTypeDescription="Crear nuevo documento." ma:contentTypeScope="" ma:versionID="4173cb3310b45a7113cd988bf75169d7">
  <xsd:schema xmlns:xsd="http://www.w3.org/2001/XMLSchema" xmlns:xs="http://www.w3.org/2001/XMLSchema" xmlns:p="http://schemas.microsoft.com/office/2006/metadata/properties" xmlns:ns2="c42d3779-eccd-4ce4-8107-da43e5d8a95e" xmlns:ns3="df8ba171-ff36-40e2-a01d-c794dbbbc4e1" xmlns:ns4="b4d85768-2b38-49e1-801c-c687b8d81ce0" targetNamespace="http://schemas.microsoft.com/office/2006/metadata/properties" ma:root="true" ma:fieldsID="22870d8af9b0441303a23ae265c36092" ns2:_="" ns3:_="" ns4:_="">
    <xsd:import namespace="c42d3779-eccd-4ce4-8107-da43e5d8a95e"/>
    <xsd:import namespace="df8ba171-ff36-40e2-a01d-c794dbbbc4e1"/>
    <xsd:import namespace="b4d85768-2b38-49e1-801c-c687b8d81ce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d3779-eccd-4ce4-8107-da43e5d8a9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ba171-ff36-40e2-a01d-c794dbbbc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3e156fcd-a0d8-4d92-8e2d-5cf8bb1759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85768-2b38-49e1-801c-c687b8d81ce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062c0d6-ad6f-4bef-bf8b-840241deb880}" ma:internalName="TaxCatchAll" ma:showField="CatchAllData" ma:web="b4d85768-2b38-49e1-801c-c687b8d81c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F232D8-ECD1-4866-999E-5D72F23555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F2E046-1927-43D8-AF9D-111346F9C6B8}">
  <ds:schemaRefs>
    <ds:schemaRef ds:uri="http://schemas.microsoft.com/office/2006/metadata/properties"/>
    <ds:schemaRef ds:uri="http://schemas.microsoft.com/office/infopath/2007/PartnerControls"/>
    <ds:schemaRef ds:uri="b4d85768-2b38-49e1-801c-c687b8d81ce0"/>
    <ds:schemaRef ds:uri="df8ba171-ff36-40e2-a01d-c794dbbbc4e1"/>
  </ds:schemaRefs>
</ds:datastoreItem>
</file>

<file path=customXml/itemProps3.xml><?xml version="1.0" encoding="utf-8"?>
<ds:datastoreItem xmlns:ds="http://schemas.openxmlformats.org/officeDocument/2006/customXml" ds:itemID="{DD263CAC-5C54-492C-8990-977E609C7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2d3779-eccd-4ce4-8107-da43e5d8a95e"/>
    <ds:schemaRef ds:uri="df8ba171-ff36-40e2-a01d-c794dbbbc4e1"/>
    <ds:schemaRef ds:uri="b4d85768-2b38-49e1-801c-c687b8d81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49</Words>
  <Characters>8316</Characters>
  <Application>Microsoft Office Word</Application>
  <DocSecurity>0</DocSecurity>
  <Lines>189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na Valencia, Erika</dc:creator>
  <cp:keywords/>
  <dc:description/>
  <cp:lastModifiedBy>Sandra Milena Pena</cp:lastModifiedBy>
  <cp:revision>3</cp:revision>
  <dcterms:created xsi:type="dcterms:W3CDTF">2026-03-19T19:18:00Z</dcterms:created>
  <dcterms:modified xsi:type="dcterms:W3CDTF">2026-03-1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4D3807D3F2A4D95FFC54CDB1FDDB3</vt:lpwstr>
  </property>
  <property fmtid="{D5CDD505-2E9C-101B-9397-08002B2CF9AE}" pid="3" name="ClassificationContentMarkingFooterShapeIds">
    <vt:lpwstr>2b7d5fa1,74e92ed,746d33a4</vt:lpwstr>
  </property>
  <property fmtid="{D5CDD505-2E9C-101B-9397-08002B2CF9AE}" pid="4" name="ClassificationContentMarkingFooterFontProps">
    <vt:lpwstr>#ff8939,22,Aptos</vt:lpwstr>
  </property>
  <property fmtid="{D5CDD505-2E9C-101B-9397-08002B2CF9AE}" pid="5" name="ClassificationContentMarkingFooterText">
    <vt:lpwstr>RESTRICTED</vt:lpwstr>
  </property>
  <property fmtid="{D5CDD505-2E9C-101B-9397-08002B2CF9AE}" pid="6" name="MSIP_Label_2c76c141-ac86-40e5-abf2-c6f60e474cee_Enabled">
    <vt:lpwstr>true</vt:lpwstr>
  </property>
  <property fmtid="{D5CDD505-2E9C-101B-9397-08002B2CF9AE}" pid="7" name="MSIP_Label_2c76c141-ac86-40e5-abf2-c6f60e474cee_SetDate">
    <vt:lpwstr>2026-03-19T19:18:38Z</vt:lpwstr>
  </property>
  <property fmtid="{D5CDD505-2E9C-101B-9397-08002B2CF9AE}" pid="8" name="MSIP_Label_2c76c141-ac86-40e5-abf2-c6f60e474cee_Method">
    <vt:lpwstr>Standard</vt:lpwstr>
  </property>
  <property fmtid="{D5CDD505-2E9C-101B-9397-08002B2CF9AE}" pid="9" name="MSIP_Label_2c76c141-ac86-40e5-abf2-c6f60e474cee_Name">
    <vt:lpwstr>2c76c141-ac86-40e5-abf2-c6f60e474cee</vt:lpwstr>
  </property>
  <property fmtid="{D5CDD505-2E9C-101B-9397-08002B2CF9AE}" pid="10" name="MSIP_Label_2c76c141-ac86-40e5-abf2-c6f60e474cee_SiteId">
    <vt:lpwstr>fcb2b37b-5da0-466b-9b83-0014b67a7c78</vt:lpwstr>
  </property>
  <property fmtid="{D5CDD505-2E9C-101B-9397-08002B2CF9AE}" pid="11" name="MSIP_Label_2c76c141-ac86-40e5-abf2-c6f60e474cee_ActionId">
    <vt:lpwstr>6daa6f83-ebad-4edb-8a02-b2e467602bd7</vt:lpwstr>
  </property>
  <property fmtid="{D5CDD505-2E9C-101B-9397-08002B2CF9AE}" pid="12" name="MSIP_Label_2c76c141-ac86-40e5-abf2-c6f60e474cee_ContentBits">
    <vt:lpwstr>2</vt:lpwstr>
  </property>
  <property fmtid="{D5CDD505-2E9C-101B-9397-08002B2CF9AE}" pid="13" name="MSIP_Label_2c76c141-ac86-40e5-abf2-c6f60e474cee_Tag">
    <vt:lpwstr>10, 3, 0, 1</vt:lpwstr>
  </property>
</Properties>
</file>